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5F6C5B" w14:textId="77777777" w:rsidR="008F72F0" w:rsidRPr="000D670A" w:rsidRDefault="008F72F0" w:rsidP="000D670A">
      <w:pPr>
        <w:pStyle w:val="NoSpacing"/>
        <w:spacing w:line="480" w:lineRule="auto"/>
        <w:contextualSpacing/>
        <w:rPr>
          <w:rFonts w:ascii="Times New Roman" w:hAnsi="Times New Roman" w:cs="Times New Roman"/>
          <w:sz w:val="24"/>
          <w:szCs w:val="24"/>
        </w:rPr>
      </w:pPr>
    </w:p>
    <w:p w14:paraId="12CC953C" w14:textId="77777777" w:rsidR="008F72F0" w:rsidRPr="000D670A" w:rsidRDefault="008F72F0" w:rsidP="000D670A">
      <w:pPr>
        <w:pStyle w:val="NoSpacing"/>
        <w:spacing w:line="480" w:lineRule="auto"/>
        <w:contextualSpacing/>
        <w:rPr>
          <w:rFonts w:ascii="Times New Roman" w:hAnsi="Times New Roman" w:cs="Times New Roman"/>
          <w:sz w:val="24"/>
          <w:szCs w:val="24"/>
        </w:rPr>
      </w:pPr>
    </w:p>
    <w:p w14:paraId="4D85DEC9" w14:textId="77777777" w:rsidR="008F72F0" w:rsidRPr="000D670A" w:rsidRDefault="008F72F0" w:rsidP="000D670A">
      <w:pPr>
        <w:pStyle w:val="NoSpacing"/>
        <w:spacing w:line="480" w:lineRule="auto"/>
        <w:contextualSpacing/>
        <w:rPr>
          <w:rFonts w:ascii="Times New Roman" w:hAnsi="Times New Roman" w:cs="Times New Roman"/>
          <w:sz w:val="24"/>
          <w:szCs w:val="24"/>
        </w:rPr>
      </w:pPr>
    </w:p>
    <w:p w14:paraId="23C0A382" w14:textId="77777777" w:rsidR="008F72F0" w:rsidRPr="000D670A" w:rsidRDefault="008F72F0" w:rsidP="000D670A">
      <w:pPr>
        <w:pStyle w:val="NoSpacing"/>
        <w:spacing w:line="480" w:lineRule="auto"/>
        <w:contextualSpacing/>
        <w:rPr>
          <w:rFonts w:ascii="Times New Roman" w:hAnsi="Times New Roman" w:cs="Times New Roman"/>
          <w:sz w:val="24"/>
          <w:szCs w:val="24"/>
        </w:rPr>
      </w:pPr>
    </w:p>
    <w:p w14:paraId="304D6794" w14:textId="1D01E34A" w:rsidR="008F72F0" w:rsidRPr="000D670A" w:rsidRDefault="008F72F0" w:rsidP="000D670A">
      <w:pPr>
        <w:pStyle w:val="NoSpacing"/>
        <w:spacing w:line="480" w:lineRule="auto"/>
        <w:contextualSpacing/>
        <w:jc w:val="center"/>
        <w:rPr>
          <w:rFonts w:ascii="Times New Roman" w:hAnsi="Times New Roman" w:cs="Times New Roman"/>
          <w:b/>
          <w:bCs/>
          <w:sz w:val="24"/>
          <w:szCs w:val="24"/>
        </w:rPr>
      </w:pPr>
      <w:r w:rsidRPr="000D670A">
        <w:rPr>
          <w:rFonts w:ascii="Times New Roman" w:hAnsi="Times New Roman" w:cs="Times New Roman"/>
          <w:b/>
          <w:bCs/>
          <w:sz w:val="24"/>
          <w:szCs w:val="24"/>
        </w:rPr>
        <w:t>9-2 Final Project Submission: Wild Wood Apartment Database System</w:t>
      </w:r>
    </w:p>
    <w:p w14:paraId="248B58D5" w14:textId="77777777" w:rsidR="008F72F0" w:rsidRPr="000D670A" w:rsidRDefault="008F72F0" w:rsidP="000D670A">
      <w:pPr>
        <w:pStyle w:val="NoSpacing"/>
        <w:spacing w:line="480" w:lineRule="auto"/>
        <w:contextualSpacing/>
        <w:jc w:val="center"/>
        <w:rPr>
          <w:rFonts w:ascii="Times New Roman" w:hAnsi="Times New Roman" w:cs="Times New Roman"/>
          <w:b/>
          <w:bCs/>
          <w:sz w:val="24"/>
          <w:szCs w:val="24"/>
        </w:rPr>
      </w:pPr>
    </w:p>
    <w:p w14:paraId="10DBA279" w14:textId="77777777" w:rsidR="008F72F0" w:rsidRPr="000D670A" w:rsidRDefault="008F72F0" w:rsidP="000D670A">
      <w:pPr>
        <w:pStyle w:val="NoSpacing"/>
        <w:spacing w:line="480" w:lineRule="auto"/>
        <w:contextualSpacing/>
        <w:jc w:val="center"/>
        <w:rPr>
          <w:rFonts w:ascii="Times New Roman" w:hAnsi="Times New Roman" w:cs="Times New Roman"/>
          <w:b/>
          <w:bCs/>
          <w:sz w:val="24"/>
          <w:szCs w:val="24"/>
        </w:rPr>
      </w:pPr>
    </w:p>
    <w:p w14:paraId="54F4AD2F" w14:textId="77777777" w:rsidR="008F72F0" w:rsidRPr="000D670A" w:rsidRDefault="008F72F0" w:rsidP="000D670A">
      <w:pPr>
        <w:pStyle w:val="NoSpacing"/>
        <w:spacing w:line="480" w:lineRule="auto"/>
        <w:contextualSpacing/>
        <w:jc w:val="center"/>
        <w:rPr>
          <w:rFonts w:ascii="Times New Roman" w:hAnsi="Times New Roman" w:cs="Times New Roman"/>
          <w:b/>
          <w:bCs/>
          <w:sz w:val="24"/>
          <w:szCs w:val="24"/>
        </w:rPr>
      </w:pPr>
    </w:p>
    <w:p w14:paraId="49A4CAE0" w14:textId="77777777" w:rsidR="008F72F0" w:rsidRPr="000D670A" w:rsidRDefault="008F72F0" w:rsidP="000D670A">
      <w:pPr>
        <w:pStyle w:val="NoSpacing"/>
        <w:spacing w:line="480" w:lineRule="auto"/>
        <w:contextualSpacing/>
        <w:jc w:val="center"/>
        <w:rPr>
          <w:rFonts w:ascii="Times New Roman" w:hAnsi="Times New Roman" w:cs="Times New Roman"/>
          <w:b/>
          <w:bCs/>
          <w:sz w:val="24"/>
          <w:szCs w:val="24"/>
        </w:rPr>
      </w:pPr>
    </w:p>
    <w:p w14:paraId="5207D54E" w14:textId="77777777" w:rsidR="008F72F0" w:rsidRPr="000D670A" w:rsidRDefault="008F72F0" w:rsidP="000D670A">
      <w:pPr>
        <w:pStyle w:val="NoSpacing"/>
        <w:spacing w:line="480" w:lineRule="auto"/>
        <w:contextualSpacing/>
        <w:jc w:val="center"/>
        <w:rPr>
          <w:rFonts w:ascii="Times New Roman" w:hAnsi="Times New Roman" w:cs="Times New Roman"/>
          <w:sz w:val="24"/>
          <w:szCs w:val="24"/>
        </w:rPr>
      </w:pPr>
      <w:r w:rsidRPr="000D670A">
        <w:rPr>
          <w:rFonts w:ascii="Times New Roman" w:hAnsi="Times New Roman" w:cs="Times New Roman"/>
          <w:sz w:val="24"/>
          <w:szCs w:val="24"/>
        </w:rPr>
        <w:t>Allyssa Evergreen</w:t>
      </w:r>
    </w:p>
    <w:p w14:paraId="118EFAB0" w14:textId="77777777" w:rsidR="008F72F0" w:rsidRPr="000D670A" w:rsidRDefault="008F72F0" w:rsidP="000D670A">
      <w:pPr>
        <w:pStyle w:val="NoSpacing"/>
        <w:spacing w:line="480" w:lineRule="auto"/>
        <w:contextualSpacing/>
        <w:jc w:val="center"/>
        <w:rPr>
          <w:rFonts w:ascii="Times New Roman" w:hAnsi="Times New Roman" w:cs="Times New Roman"/>
          <w:sz w:val="24"/>
          <w:szCs w:val="24"/>
        </w:rPr>
      </w:pPr>
      <w:r w:rsidRPr="000D670A">
        <w:rPr>
          <w:rFonts w:ascii="Times New Roman" w:hAnsi="Times New Roman" w:cs="Times New Roman"/>
          <w:sz w:val="24"/>
          <w:szCs w:val="24"/>
        </w:rPr>
        <w:t>Department of Information Technology, Southern New Hampshire University</w:t>
      </w:r>
    </w:p>
    <w:p w14:paraId="3533F440" w14:textId="77777777" w:rsidR="008F72F0" w:rsidRPr="000D670A" w:rsidRDefault="008F72F0" w:rsidP="000D670A">
      <w:pPr>
        <w:pStyle w:val="NoSpacing"/>
        <w:spacing w:line="480" w:lineRule="auto"/>
        <w:contextualSpacing/>
        <w:jc w:val="center"/>
        <w:rPr>
          <w:rFonts w:ascii="Times New Roman" w:hAnsi="Times New Roman" w:cs="Times New Roman"/>
          <w:sz w:val="24"/>
          <w:szCs w:val="24"/>
        </w:rPr>
      </w:pPr>
      <w:r w:rsidRPr="000D670A">
        <w:rPr>
          <w:rFonts w:ascii="Times New Roman" w:hAnsi="Times New Roman" w:cs="Times New Roman"/>
          <w:sz w:val="24"/>
          <w:szCs w:val="24"/>
        </w:rPr>
        <w:t>IT-650-Q2734 Principles of Database Design 20TW2</w:t>
      </w:r>
    </w:p>
    <w:p w14:paraId="252E0B93" w14:textId="77777777" w:rsidR="008F72F0" w:rsidRPr="000D670A" w:rsidRDefault="008F72F0" w:rsidP="000D670A">
      <w:pPr>
        <w:pStyle w:val="NoSpacing"/>
        <w:spacing w:line="480" w:lineRule="auto"/>
        <w:contextualSpacing/>
        <w:jc w:val="center"/>
        <w:rPr>
          <w:rFonts w:ascii="Times New Roman" w:hAnsi="Times New Roman" w:cs="Times New Roman"/>
          <w:sz w:val="24"/>
          <w:szCs w:val="24"/>
        </w:rPr>
      </w:pPr>
      <w:r w:rsidRPr="000D670A">
        <w:rPr>
          <w:rFonts w:ascii="Times New Roman" w:hAnsi="Times New Roman" w:cs="Times New Roman"/>
          <w:sz w:val="24"/>
          <w:szCs w:val="24"/>
        </w:rPr>
        <w:t xml:space="preserve">Dr. </w:t>
      </w:r>
      <w:proofErr w:type="spellStart"/>
      <w:r w:rsidRPr="000D670A">
        <w:rPr>
          <w:rFonts w:ascii="Times New Roman" w:hAnsi="Times New Roman" w:cs="Times New Roman"/>
          <w:sz w:val="24"/>
          <w:szCs w:val="24"/>
        </w:rPr>
        <w:t>Arend</w:t>
      </w:r>
      <w:proofErr w:type="spellEnd"/>
      <w:r w:rsidRPr="000D670A">
        <w:rPr>
          <w:rFonts w:ascii="Times New Roman" w:hAnsi="Times New Roman" w:cs="Times New Roman"/>
          <w:sz w:val="24"/>
          <w:szCs w:val="24"/>
        </w:rPr>
        <w:t xml:space="preserve"> Clayborn, MBA.</w:t>
      </w:r>
    </w:p>
    <w:p w14:paraId="727ED573" w14:textId="7F705410" w:rsidR="008F72F0" w:rsidRPr="000D670A" w:rsidRDefault="008F72F0" w:rsidP="000D670A">
      <w:pPr>
        <w:pStyle w:val="NoSpacing"/>
        <w:spacing w:line="480" w:lineRule="auto"/>
        <w:contextualSpacing/>
        <w:jc w:val="center"/>
        <w:rPr>
          <w:rFonts w:ascii="Times New Roman" w:hAnsi="Times New Roman" w:cs="Times New Roman"/>
          <w:sz w:val="24"/>
          <w:szCs w:val="24"/>
        </w:rPr>
      </w:pPr>
      <w:r w:rsidRPr="000D670A">
        <w:rPr>
          <w:rFonts w:ascii="Times New Roman" w:hAnsi="Times New Roman" w:cs="Times New Roman"/>
          <w:sz w:val="24"/>
          <w:szCs w:val="24"/>
        </w:rPr>
        <w:t xml:space="preserve">February </w:t>
      </w:r>
      <w:r w:rsidR="00301439">
        <w:rPr>
          <w:rFonts w:ascii="Times New Roman" w:hAnsi="Times New Roman" w:cs="Times New Roman"/>
          <w:sz w:val="24"/>
          <w:szCs w:val="24"/>
        </w:rPr>
        <w:t>6</w:t>
      </w:r>
      <w:r w:rsidRPr="000D670A">
        <w:rPr>
          <w:rFonts w:ascii="Times New Roman" w:hAnsi="Times New Roman" w:cs="Times New Roman"/>
          <w:sz w:val="24"/>
          <w:szCs w:val="24"/>
        </w:rPr>
        <w:t>, 2021</w:t>
      </w:r>
    </w:p>
    <w:p w14:paraId="06CF8ED2" w14:textId="77777777" w:rsidR="008F72F0" w:rsidRPr="000D670A" w:rsidRDefault="008F72F0" w:rsidP="000D670A">
      <w:pPr>
        <w:pStyle w:val="NoSpacing"/>
        <w:spacing w:line="480" w:lineRule="auto"/>
        <w:contextualSpacing/>
        <w:jc w:val="center"/>
        <w:rPr>
          <w:rFonts w:ascii="Times New Roman" w:hAnsi="Times New Roman" w:cs="Times New Roman"/>
          <w:sz w:val="24"/>
          <w:szCs w:val="24"/>
        </w:rPr>
      </w:pPr>
    </w:p>
    <w:p w14:paraId="63A6D372" w14:textId="77777777" w:rsidR="008F72F0" w:rsidRPr="000D670A" w:rsidRDefault="008F72F0" w:rsidP="000D670A">
      <w:pPr>
        <w:pStyle w:val="NoSpacing"/>
        <w:spacing w:line="480" w:lineRule="auto"/>
        <w:contextualSpacing/>
        <w:jc w:val="center"/>
        <w:rPr>
          <w:rFonts w:ascii="Times New Roman" w:hAnsi="Times New Roman" w:cs="Times New Roman"/>
          <w:sz w:val="24"/>
          <w:szCs w:val="24"/>
        </w:rPr>
      </w:pPr>
    </w:p>
    <w:p w14:paraId="120AAF5B" w14:textId="77777777" w:rsidR="008F72F0" w:rsidRPr="000D670A" w:rsidRDefault="008F72F0" w:rsidP="000D670A">
      <w:pPr>
        <w:pStyle w:val="NoSpacing"/>
        <w:spacing w:line="480" w:lineRule="auto"/>
        <w:contextualSpacing/>
        <w:jc w:val="center"/>
        <w:rPr>
          <w:rFonts w:ascii="Times New Roman" w:hAnsi="Times New Roman" w:cs="Times New Roman"/>
          <w:sz w:val="24"/>
          <w:szCs w:val="24"/>
        </w:rPr>
      </w:pPr>
    </w:p>
    <w:p w14:paraId="3EF601F6" w14:textId="77777777" w:rsidR="008F72F0" w:rsidRPr="000D670A" w:rsidRDefault="008F72F0" w:rsidP="000D670A">
      <w:pPr>
        <w:pStyle w:val="NoSpacing"/>
        <w:spacing w:line="480" w:lineRule="auto"/>
        <w:contextualSpacing/>
        <w:jc w:val="center"/>
        <w:rPr>
          <w:rFonts w:ascii="Times New Roman" w:hAnsi="Times New Roman" w:cs="Times New Roman"/>
          <w:sz w:val="24"/>
          <w:szCs w:val="24"/>
        </w:rPr>
      </w:pPr>
    </w:p>
    <w:p w14:paraId="7EB61447" w14:textId="77777777" w:rsidR="008F72F0" w:rsidRPr="000D670A" w:rsidRDefault="008F72F0" w:rsidP="000D670A">
      <w:pPr>
        <w:pStyle w:val="NoSpacing"/>
        <w:spacing w:line="480" w:lineRule="auto"/>
        <w:ind w:firstLine="720"/>
        <w:contextualSpacing/>
        <w:rPr>
          <w:rFonts w:ascii="Times New Roman" w:hAnsi="Times New Roman" w:cs="Times New Roman"/>
          <w:sz w:val="24"/>
          <w:szCs w:val="24"/>
        </w:rPr>
      </w:pPr>
    </w:p>
    <w:p w14:paraId="2A34E6CC" w14:textId="77777777" w:rsidR="008F72F0" w:rsidRPr="000D670A" w:rsidRDefault="008F72F0" w:rsidP="000D670A">
      <w:pPr>
        <w:pStyle w:val="NoSpacing"/>
        <w:spacing w:line="480" w:lineRule="auto"/>
        <w:ind w:firstLine="720"/>
        <w:contextualSpacing/>
        <w:rPr>
          <w:rFonts w:ascii="Times New Roman" w:hAnsi="Times New Roman" w:cs="Times New Roman"/>
          <w:sz w:val="24"/>
          <w:szCs w:val="24"/>
        </w:rPr>
      </w:pPr>
    </w:p>
    <w:p w14:paraId="4A86F574" w14:textId="77777777" w:rsidR="008F72F0" w:rsidRPr="000D670A" w:rsidRDefault="008F72F0" w:rsidP="000D670A">
      <w:pPr>
        <w:pStyle w:val="NoSpacing"/>
        <w:spacing w:line="480" w:lineRule="auto"/>
        <w:ind w:firstLine="720"/>
        <w:contextualSpacing/>
        <w:rPr>
          <w:rFonts w:ascii="Times New Roman" w:hAnsi="Times New Roman" w:cs="Times New Roman"/>
          <w:sz w:val="24"/>
          <w:szCs w:val="24"/>
        </w:rPr>
      </w:pPr>
    </w:p>
    <w:p w14:paraId="368338B6" w14:textId="77777777" w:rsidR="008F72F0" w:rsidRPr="000D670A" w:rsidRDefault="008F72F0" w:rsidP="000D670A">
      <w:pPr>
        <w:pStyle w:val="NoSpacing"/>
        <w:spacing w:line="480" w:lineRule="auto"/>
        <w:ind w:firstLine="720"/>
        <w:contextualSpacing/>
        <w:rPr>
          <w:rFonts w:ascii="Times New Roman" w:hAnsi="Times New Roman" w:cs="Times New Roman"/>
          <w:sz w:val="24"/>
          <w:szCs w:val="24"/>
        </w:rPr>
      </w:pPr>
    </w:p>
    <w:p w14:paraId="6323623A" w14:textId="77777777" w:rsidR="008F72F0" w:rsidRPr="000D670A" w:rsidRDefault="008F72F0" w:rsidP="000D670A">
      <w:pPr>
        <w:pStyle w:val="NoSpacing"/>
        <w:spacing w:line="480" w:lineRule="auto"/>
        <w:ind w:firstLine="720"/>
        <w:contextualSpacing/>
        <w:rPr>
          <w:rFonts w:ascii="Times New Roman" w:hAnsi="Times New Roman" w:cs="Times New Roman"/>
          <w:sz w:val="24"/>
          <w:szCs w:val="24"/>
        </w:rPr>
      </w:pPr>
    </w:p>
    <w:p w14:paraId="15B9A35D" w14:textId="5E1C170B" w:rsidR="000D670A" w:rsidRDefault="000D670A" w:rsidP="000D670A">
      <w:pPr>
        <w:spacing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lastRenderedPageBreak/>
        <w:t>Abstract</w:t>
      </w:r>
    </w:p>
    <w:p w14:paraId="76ACEACB" w14:textId="7E3EB1DD" w:rsidR="000D670A" w:rsidRPr="000D670A" w:rsidRDefault="000D670A" w:rsidP="000D670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1C2D94">
        <w:rPr>
          <w:rFonts w:ascii="Times New Roman" w:hAnsi="Times New Roman" w:cs="Times New Roman"/>
          <w:sz w:val="24"/>
          <w:szCs w:val="24"/>
        </w:rPr>
        <w:t xml:space="preserve">With over 20 apartment complexes with upwards to 60 separate apartments, </w:t>
      </w:r>
      <w:r w:rsidR="006B3E84">
        <w:rPr>
          <w:rFonts w:ascii="Times New Roman" w:hAnsi="Times New Roman" w:cs="Times New Roman"/>
          <w:sz w:val="24"/>
          <w:szCs w:val="24"/>
        </w:rPr>
        <w:t xml:space="preserve">the </w:t>
      </w:r>
      <w:r w:rsidR="001C2D94">
        <w:rPr>
          <w:rFonts w:ascii="Times New Roman" w:hAnsi="Times New Roman" w:cs="Times New Roman"/>
          <w:sz w:val="24"/>
          <w:szCs w:val="24"/>
        </w:rPr>
        <w:t>Wild Wood Apartments enterprise</w:t>
      </w:r>
      <w:r w:rsidR="00402D77">
        <w:rPr>
          <w:rFonts w:ascii="Times New Roman" w:hAnsi="Times New Roman" w:cs="Times New Roman"/>
          <w:sz w:val="24"/>
          <w:szCs w:val="24"/>
        </w:rPr>
        <w:t xml:space="preserve"> </w:t>
      </w:r>
      <w:r w:rsidR="006B3E84">
        <w:rPr>
          <w:rFonts w:ascii="Times New Roman" w:hAnsi="Times New Roman" w:cs="Times New Roman"/>
          <w:sz w:val="24"/>
          <w:szCs w:val="24"/>
        </w:rPr>
        <w:t>documents daily transactions</w:t>
      </w:r>
      <w:r w:rsidR="00A23EBC">
        <w:rPr>
          <w:rFonts w:ascii="Times New Roman" w:hAnsi="Times New Roman" w:cs="Times New Roman"/>
          <w:sz w:val="24"/>
          <w:szCs w:val="24"/>
        </w:rPr>
        <w:t xml:space="preserve"> and business functions as </w:t>
      </w:r>
      <w:r w:rsidR="006B3E84">
        <w:rPr>
          <w:rFonts w:ascii="Times New Roman" w:hAnsi="Times New Roman" w:cs="Times New Roman"/>
          <w:sz w:val="24"/>
          <w:szCs w:val="24"/>
        </w:rPr>
        <w:t xml:space="preserve">physical documentation. This report investigates the proposal of a relational database management system (RDBMS) to track expenses, data, and information in a physical, electronic database. </w:t>
      </w:r>
      <w:r w:rsidR="000B5C28">
        <w:rPr>
          <w:rFonts w:ascii="Times New Roman" w:hAnsi="Times New Roman" w:cs="Times New Roman"/>
          <w:sz w:val="24"/>
          <w:szCs w:val="24"/>
        </w:rPr>
        <w:t>An analysis of the organization, business requirements, and limitations of the current systems will be documented. Conceptual and logical models will be created for the database before translating the design into a Microsoft SQL physical database design. Proposals for the DBMS, recommendations, and necessary hardware and software to maintain the database will be shared as well. This report will also contain an enterprise data model reflecting one of the major stakeholders of the company – corporate managers – and their use of the database. Clear laws, ethics, and security rules will also be documented and serve as strict guidelines for the policies and procedures surrounding the RDBMS and its utilization.</w:t>
      </w:r>
    </w:p>
    <w:p w14:paraId="20E2EFF4" w14:textId="77777777" w:rsidR="000D670A" w:rsidRPr="000D670A" w:rsidRDefault="000D670A" w:rsidP="000D670A">
      <w:pPr>
        <w:spacing w:line="480" w:lineRule="auto"/>
        <w:contextualSpacing/>
        <w:jc w:val="center"/>
        <w:rPr>
          <w:rFonts w:ascii="Times New Roman" w:hAnsi="Times New Roman" w:cs="Times New Roman"/>
          <w:b/>
          <w:bCs/>
          <w:sz w:val="24"/>
          <w:szCs w:val="24"/>
        </w:rPr>
      </w:pPr>
    </w:p>
    <w:p w14:paraId="7D2223DD" w14:textId="77777777" w:rsidR="000D670A" w:rsidRPr="000D670A" w:rsidRDefault="000D670A" w:rsidP="000D670A">
      <w:pPr>
        <w:spacing w:line="480" w:lineRule="auto"/>
        <w:contextualSpacing/>
        <w:jc w:val="center"/>
        <w:rPr>
          <w:rFonts w:ascii="Times New Roman" w:hAnsi="Times New Roman" w:cs="Times New Roman"/>
          <w:b/>
          <w:bCs/>
          <w:sz w:val="24"/>
          <w:szCs w:val="24"/>
        </w:rPr>
      </w:pPr>
    </w:p>
    <w:p w14:paraId="64074D6F" w14:textId="463A59E1" w:rsidR="000D670A" w:rsidRDefault="000D670A" w:rsidP="000D670A">
      <w:pPr>
        <w:spacing w:line="480" w:lineRule="auto"/>
        <w:contextualSpacing/>
        <w:jc w:val="center"/>
        <w:rPr>
          <w:rFonts w:ascii="Times New Roman" w:hAnsi="Times New Roman" w:cs="Times New Roman"/>
          <w:b/>
          <w:bCs/>
          <w:sz w:val="24"/>
          <w:szCs w:val="24"/>
        </w:rPr>
      </w:pPr>
    </w:p>
    <w:p w14:paraId="4796EA79" w14:textId="03AE06B7" w:rsidR="000B5C28" w:rsidRDefault="000B5C28" w:rsidP="000D670A">
      <w:pPr>
        <w:spacing w:line="480" w:lineRule="auto"/>
        <w:contextualSpacing/>
        <w:jc w:val="center"/>
        <w:rPr>
          <w:rFonts w:ascii="Times New Roman" w:hAnsi="Times New Roman" w:cs="Times New Roman"/>
          <w:b/>
          <w:bCs/>
          <w:sz w:val="24"/>
          <w:szCs w:val="24"/>
        </w:rPr>
      </w:pPr>
    </w:p>
    <w:p w14:paraId="46445D64" w14:textId="47BFA709" w:rsidR="000B5C28" w:rsidRDefault="000B5C28" w:rsidP="000D670A">
      <w:pPr>
        <w:spacing w:line="480" w:lineRule="auto"/>
        <w:contextualSpacing/>
        <w:jc w:val="center"/>
        <w:rPr>
          <w:rFonts w:ascii="Times New Roman" w:hAnsi="Times New Roman" w:cs="Times New Roman"/>
          <w:b/>
          <w:bCs/>
          <w:sz w:val="24"/>
          <w:szCs w:val="24"/>
        </w:rPr>
      </w:pPr>
    </w:p>
    <w:p w14:paraId="1E77D8B7" w14:textId="76C1B327" w:rsidR="000B5C28" w:rsidRDefault="000B5C28" w:rsidP="000D670A">
      <w:pPr>
        <w:spacing w:line="480" w:lineRule="auto"/>
        <w:contextualSpacing/>
        <w:jc w:val="center"/>
        <w:rPr>
          <w:rFonts w:ascii="Times New Roman" w:hAnsi="Times New Roman" w:cs="Times New Roman"/>
          <w:b/>
          <w:bCs/>
          <w:sz w:val="24"/>
          <w:szCs w:val="24"/>
        </w:rPr>
      </w:pPr>
    </w:p>
    <w:p w14:paraId="0002D4BC" w14:textId="07A7E3A0" w:rsidR="000B5C28" w:rsidRDefault="000B5C28" w:rsidP="000D670A">
      <w:pPr>
        <w:spacing w:line="480" w:lineRule="auto"/>
        <w:contextualSpacing/>
        <w:jc w:val="center"/>
        <w:rPr>
          <w:rFonts w:ascii="Times New Roman" w:hAnsi="Times New Roman" w:cs="Times New Roman"/>
          <w:b/>
          <w:bCs/>
          <w:sz w:val="24"/>
          <w:szCs w:val="24"/>
        </w:rPr>
      </w:pPr>
    </w:p>
    <w:p w14:paraId="4ED434DC" w14:textId="3DFCCB63" w:rsidR="000B5C28" w:rsidRDefault="000B5C28" w:rsidP="000D670A">
      <w:pPr>
        <w:spacing w:line="480" w:lineRule="auto"/>
        <w:contextualSpacing/>
        <w:jc w:val="center"/>
        <w:rPr>
          <w:rFonts w:ascii="Times New Roman" w:hAnsi="Times New Roman" w:cs="Times New Roman"/>
          <w:b/>
          <w:bCs/>
          <w:sz w:val="24"/>
          <w:szCs w:val="24"/>
        </w:rPr>
      </w:pPr>
    </w:p>
    <w:p w14:paraId="2613722D" w14:textId="77777777" w:rsidR="000B5C28" w:rsidRPr="000D670A" w:rsidRDefault="000B5C28" w:rsidP="000D670A">
      <w:pPr>
        <w:spacing w:line="480" w:lineRule="auto"/>
        <w:contextualSpacing/>
        <w:jc w:val="center"/>
        <w:rPr>
          <w:rFonts w:ascii="Times New Roman" w:hAnsi="Times New Roman" w:cs="Times New Roman"/>
          <w:b/>
          <w:bCs/>
          <w:sz w:val="24"/>
          <w:szCs w:val="24"/>
        </w:rPr>
      </w:pPr>
    </w:p>
    <w:p w14:paraId="385DA00E" w14:textId="77777777" w:rsidR="000D670A" w:rsidRPr="000D670A" w:rsidRDefault="000D670A" w:rsidP="000D670A">
      <w:pPr>
        <w:spacing w:line="480" w:lineRule="auto"/>
        <w:contextualSpacing/>
        <w:jc w:val="center"/>
        <w:rPr>
          <w:rFonts w:ascii="Times New Roman" w:hAnsi="Times New Roman" w:cs="Times New Roman"/>
          <w:b/>
          <w:bCs/>
          <w:sz w:val="24"/>
          <w:szCs w:val="24"/>
        </w:rPr>
      </w:pPr>
    </w:p>
    <w:p w14:paraId="5F7C292E" w14:textId="2ACD1734" w:rsidR="008F72F0" w:rsidRPr="000D670A" w:rsidRDefault="008F72F0" w:rsidP="000D670A">
      <w:pPr>
        <w:spacing w:line="480" w:lineRule="auto"/>
        <w:contextualSpacing/>
        <w:jc w:val="center"/>
        <w:rPr>
          <w:rFonts w:ascii="Times New Roman" w:hAnsi="Times New Roman" w:cs="Times New Roman"/>
          <w:b/>
          <w:bCs/>
          <w:sz w:val="24"/>
          <w:szCs w:val="24"/>
        </w:rPr>
      </w:pPr>
      <w:r w:rsidRPr="000D670A">
        <w:rPr>
          <w:rFonts w:ascii="Times New Roman" w:hAnsi="Times New Roman" w:cs="Times New Roman"/>
          <w:b/>
          <w:bCs/>
          <w:sz w:val="24"/>
          <w:szCs w:val="24"/>
        </w:rPr>
        <w:lastRenderedPageBreak/>
        <w:t xml:space="preserve">Current System Analysis of the </w:t>
      </w:r>
      <w:r w:rsidR="000D670A">
        <w:rPr>
          <w:rFonts w:ascii="Times New Roman" w:hAnsi="Times New Roman" w:cs="Times New Roman"/>
          <w:b/>
          <w:bCs/>
          <w:sz w:val="24"/>
          <w:szCs w:val="24"/>
        </w:rPr>
        <w:t>Wild Wood Apartment</w:t>
      </w:r>
      <w:r w:rsidRPr="000D670A">
        <w:rPr>
          <w:rFonts w:ascii="Times New Roman" w:hAnsi="Times New Roman" w:cs="Times New Roman"/>
          <w:b/>
          <w:bCs/>
          <w:sz w:val="24"/>
          <w:szCs w:val="24"/>
        </w:rPr>
        <w:t>s</w:t>
      </w:r>
    </w:p>
    <w:p w14:paraId="3944A8F2" w14:textId="096C0151"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r>
      <w:r w:rsidR="000D670A">
        <w:rPr>
          <w:rFonts w:ascii="Times New Roman" w:hAnsi="Times New Roman" w:cs="Times New Roman"/>
          <w:sz w:val="24"/>
          <w:szCs w:val="24"/>
        </w:rPr>
        <w:t>Wild Wood Apartments’</w:t>
      </w:r>
      <w:r w:rsidRPr="000D670A">
        <w:rPr>
          <w:rFonts w:ascii="Times New Roman" w:hAnsi="Times New Roman" w:cs="Times New Roman"/>
          <w:sz w:val="24"/>
          <w:szCs w:val="24"/>
        </w:rPr>
        <w:t xml:space="preserve"> company headquarters recognize the need for a database to easily manage anything from documents and relevant information to the maintenance and repair of the buildings, payments, and their statuses.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consists of 20 unique apartment complexes that house between 10 to 60 separate apartments of different sizes, with an apartment manager that utilizes physical documentation that is condensed into quarterly reports for company headquarters (Conger, 2014, pp. 17-18). Analysis of the current processes at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proves that a relational database management system will benefit the company in organizing </w:t>
      </w:r>
      <w:r w:rsidR="005242CB">
        <w:rPr>
          <w:rFonts w:ascii="Times New Roman" w:hAnsi="Times New Roman" w:cs="Times New Roman"/>
          <w:sz w:val="24"/>
          <w:szCs w:val="24"/>
        </w:rPr>
        <w:t>its</w:t>
      </w:r>
      <w:r w:rsidRPr="000D670A">
        <w:rPr>
          <w:rFonts w:ascii="Times New Roman" w:hAnsi="Times New Roman" w:cs="Times New Roman"/>
          <w:sz w:val="24"/>
          <w:szCs w:val="24"/>
        </w:rPr>
        <w:t xml:space="preserve"> data and reports. </w:t>
      </w:r>
    </w:p>
    <w:p w14:paraId="4478D7B5" w14:textId="77777777" w:rsidR="008F72F0" w:rsidRPr="000D670A" w:rsidRDefault="008F72F0"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The Problems and Issues with the Current System</w:t>
      </w:r>
    </w:p>
    <w:p w14:paraId="6AF823F3" w14:textId="77777777"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To understand the overall scope of the current system’s issues, a variety of interviews, observations, and questionnaires were completed. Interviews are a great way of obtaining the necessary information and for asking “open-ended questions” that promote discussion that helps identify current pain points in the system as well as what stakeholders are needing or looking forward to in the new system (Conger, 2014, p. 29). User observation provides pertinent user feedback to the database administrator on how the current system is used and what are the current methods of organization and utilization of the system, while questionnaires allow a database administrator or analyst to collect information from as many people as possible in a small window of time (Eid, 2015).</w:t>
      </w:r>
    </w:p>
    <w:p w14:paraId="4C882261" w14:textId="46057CB5"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Through these methods of data collection, the following issues were identified:</w:t>
      </w:r>
    </w:p>
    <w:p w14:paraId="1D9BBBE2" w14:textId="77777777" w:rsidR="008F72F0" w:rsidRPr="000D670A" w:rsidRDefault="008F72F0" w:rsidP="000D670A">
      <w:pPr>
        <w:pStyle w:val="ListParagraph"/>
        <w:numPr>
          <w:ilvl w:val="0"/>
          <w:numId w:val="9"/>
        </w:numPr>
        <w:spacing w:line="480" w:lineRule="auto"/>
        <w:rPr>
          <w:rFonts w:ascii="Times New Roman" w:hAnsi="Times New Roman" w:cs="Times New Roman"/>
          <w:sz w:val="24"/>
          <w:szCs w:val="24"/>
        </w:rPr>
      </w:pPr>
      <w:r w:rsidRPr="000D670A">
        <w:rPr>
          <w:rFonts w:ascii="Times New Roman" w:hAnsi="Times New Roman" w:cs="Times New Roman"/>
          <w:sz w:val="24"/>
          <w:szCs w:val="24"/>
        </w:rPr>
        <w:t>Apartment managers must manually enter data and update all correspondences (i.e., books, reports, journal) for each change they make to ensure the data align across spreadsheets.</w:t>
      </w:r>
    </w:p>
    <w:p w14:paraId="7A837C01" w14:textId="77777777" w:rsidR="008F72F0" w:rsidRPr="000D670A" w:rsidRDefault="008F72F0" w:rsidP="000D670A">
      <w:pPr>
        <w:pStyle w:val="ListParagraph"/>
        <w:numPr>
          <w:ilvl w:val="0"/>
          <w:numId w:val="9"/>
        </w:numPr>
        <w:spacing w:line="480" w:lineRule="auto"/>
        <w:rPr>
          <w:rFonts w:ascii="Times New Roman" w:hAnsi="Times New Roman" w:cs="Times New Roman"/>
          <w:sz w:val="24"/>
          <w:szCs w:val="24"/>
        </w:rPr>
      </w:pPr>
      <w:r w:rsidRPr="000D670A">
        <w:rPr>
          <w:rFonts w:ascii="Times New Roman" w:hAnsi="Times New Roman" w:cs="Times New Roman"/>
          <w:sz w:val="24"/>
          <w:szCs w:val="24"/>
        </w:rPr>
        <w:lastRenderedPageBreak/>
        <w:t xml:space="preserve">Apartment managers review numerous documentation (i.e., rental receipts, repair receipts, appointment confirmation) which is then translated onto a paper form report that is then mailed back to headquarters. </w:t>
      </w:r>
    </w:p>
    <w:p w14:paraId="21392754" w14:textId="77777777" w:rsidR="008F72F0" w:rsidRPr="000D670A" w:rsidRDefault="008F72F0" w:rsidP="000D670A">
      <w:pPr>
        <w:pStyle w:val="ListParagraph"/>
        <w:numPr>
          <w:ilvl w:val="0"/>
          <w:numId w:val="9"/>
        </w:numPr>
        <w:spacing w:line="480" w:lineRule="auto"/>
        <w:rPr>
          <w:rFonts w:ascii="Times New Roman" w:hAnsi="Times New Roman" w:cs="Times New Roman"/>
          <w:sz w:val="24"/>
          <w:szCs w:val="24"/>
        </w:rPr>
      </w:pPr>
      <w:r w:rsidRPr="000D670A">
        <w:rPr>
          <w:rFonts w:ascii="Times New Roman" w:hAnsi="Times New Roman" w:cs="Times New Roman"/>
          <w:sz w:val="24"/>
          <w:szCs w:val="24"/>
        </w:rPr>
        <w:t>Reports are meticulous and may take an extensive amount of time to complete. Apartment managers must repeat this process for company headquarters every quarter.</w:t>
      </w:r>
    </w:p>
    <w:p w14:paraId="28A689D3" w14:textId="77777777" w:rsidR="008F72F0" w:rsidRPr="000D670A" w:rsidRDefault="008F72F0" w:rsidP="000D670A">
      <w:pPr>
        <w:pStyle w:val="ListParagraph"/>
        <w:numPr>
          <w:ilvl w:val="0"/>
          <w:numId w:val="9"/>
        </w:numPr>
        <w:spacing w:line="480" w:lineRule="auto"/>
        <w:rPr>
          <w:rFonts w:ascii="Times New Roman" w:hAnsi="Times New Roman" w:cs="Times New Roman"/>
          <w:sz w:val="24"/>
          <w:szCs w:val="24"/>
        </w:rPr>
      </w:pPr>
      <w:r w:rsidRPr="000D670A">
        <w:rPr>
          <w:rFonts w:ascii="Times New Roman" w:hAnsi="Times New Roman" w:cs="Times New Roman"/>
          <w:sz w:val="24"/>
          <w:szCs w:val="24"/>
        </w:rPr>
        <w:t>Any receipts or paper documents are currently saved in a physical envelope.</w:t>
      </w:r>
    </w:p>
    <w:p w14:paraId="180221FF" w14:textId="77777777" w:rsidR="008F72F0" w:rsidRPr="000D670A" w:rsidRDefault="008F72F0" w:rsidP="000D670A">
      <w:pPr>
        <w:pStyle w:val="ListParagraph"/>
        <w:numPr>
          <w:ilvl w:val="0"/>
          <w:numId w:val="9"/>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While company headquarters send a quarterly paper form to apartment tenants, there are no strict guidelines on how to manage the information, report rent, assess how much rent is due, document what rent was paid and when, who is in the rental units, etc. Apartment managers are housing and maintaining information that may not be relevant for overall process efficiency and may hinder business operations. </w:t>
      </w:r>
    </w:p>
    <w:p w14:paraId="24DEEBE9" w14:textId="77777777" w:rsidR="008F72F0" w:rsidRPr="000D670A" w:rsidRDefault="008F72F0" w:rsidP="000D670A">
      <w:pPr>
        <w:pStyle w:val="ListParagraph"/>
        <w:numPr>
          <w:ilvl w:val="0"/>
          <w:numId w:val="9"/>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current system is disorganized and may take the apartment manager quite a bit of time to retrieve and update certain documents, spreadsheets, or journals.</w:t>
      </w:r>
    </w:p>
    <w:p w14:paraId="6AB5E4A5" w14:textId="77777777" w:rsidR="008F72F0" w:rsidRPr="000D670A" w:rsidRDefault="008F72F0"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Limitations of the Current System</w:t>
      </w:r>
    </w:p>
    <w:p w14:paraId="5F117424" w14:textId="77777777"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Items considered as limitations of the current system were defined by potential risks (i.e., security), inefficiencies, and impact on other stakeholders that may decrease productivity in the overall process and system. After analysis of the current system, the below items are hindering the efficiency, productivity, and accuracy of the database.</w:t>
      </w:r>
    </w:p>
    <w:p w14:paraId="3BA17FFD" w14:textId="707C92F3" w:rsidR="008F72F0" w:rsidRPr="000D670A" w:rsidRDefault="000D670A" w:rsidP="000D670A">
      <w:pPr>
        <w:pStyle w:val="ListParagraph"/>
        <w:numPr>
          <w:ilvl w:val="0"/>
          <w:numId w:val="11"/>
        </w:numPr>
        <w:spacing w:line="480" w:lineRule="auto"/>
        <w:rPr>
          <w:rFonts w:ascii="Times New Roman" w:hAnsi="Times New Roman" w:cs="Times New Roman"/>
          <w:sz w:val="24"/>
          <w:szCs w:val="24"/>
        </w:rPr>
      </w:pPr>
      <w:r>
        <w:rPr>
          <w:rFonts w:ascii="Times New Roman" w:hAnsi="Times New Roman" w:cs="Times New Roman"/>
          <w:sz w:val="24"/>
          <w:szCs w:val="24"/>
        </w:rPr>
        <w:t>Wild Wood Apartment</w:t>
      </w:r>
      <w:r w:rsidR="008F72F0" w:rsidRPr="000D670A">
        <w:rPr>
          <w:rFonts w:ascii="Times New Roman" w:hAnsi="Times New Roman" w:cs="Times New Roman"/>
          <w:sz w:val="24"/>
          <w:szCs w:val="24"/>
        </w:rPr>
        <w:t xml:space="preserve"> company headquarters require Apartment Managers to submit a paper form (report) through the mail each quarter. Apartment Managers fill out the paper form and company headquarters must wait to receive the data on that form through the mail. This poses several different risks of exceeding turnaround times, security risks (i.e., </w:t>
      </w:r>
      <w:r w:rsidR="008F72F0" w:rsidRPr="000D670A">
        <w:rPr>
          <w:rFonts w:ascii="Times New Roman" w:hAnsi="Times New Roman" w:cs="Times New Roman"/>
          <w:sz w:val="24"/>
          <w:szCs w:val="24"/>
        </w:rPr>
        <w:lastRenderedPageBreak/>
        <w:t>mail interception), and potentially inaccurate data if apartment managers are summarizing expenses, profits, and figures.</w:t>
      </w:r>
    </w:p>
    <w:p w14:paraId="3DB7F0DD" w14:textId="77777777" w:rsidR="008F72F0" w:rsidRPr="000D670A" w:rsidRDefault="008F72F0" w:rsidP="000D670A">
      <w:pPr>
        <w:pStyle w:val="ListParagraph"/>
        <w:numPr>
          <w:ilvl w:val="0"/>
          <w:numId w:val="11"/>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All information or reports are either on physical forms or individual spreadsheets. </w:t>
      </w:r>
    </w:p>
    <w:p w14:paraId="54A033F6" w14:textId="77777777" w:rsidR="008F72F0" w:rsidRPr="000D670A" w:rsidRDefault="008F72F0" w:rsidP="000D670A">
      <w:pPr>
        <w:pStyle w:val="ListParagraph"/>
        <w:numPr>
          <w:ilvl w:val="0"/>
          <w:numId w:val="11"/>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If tenants are late in paying their rent, the Apartment Manager must call each tenant individually. Based on the job shadow and observation report of Joe </w:t>
      </w:r>
      <w:proofErr w:type="spellStart"/>
      <w:r w:rsidRPr="000D670A">
        <w:rPr>
          <w:rFonts w:ascii="Times New Roman" w:hAnsi="Times New Roman" w:cs="Times New Roman"/>
          <w:sz w:val="24"/>
          <w:szCs w:val="24"/>
        </w:rPr>
        <w:t>Kindel</w:t>
      </w:r>
      <w:proofErr w:type="spellEnd"/>
      <w:r w:rsidRPr="000D670A">
        <w:rPr>
          <w:rFonts w:ascii="Times New Roman" w:hAnsi="Times New Roman" w:cs="Times New Roman"/>
          <w:sz w:val="24"/>
          <w:szCs w:val="24"/>
        </w:rPr>
        <w:t>, an Apartment Manager at Eastlake Apartments, out of the three tenants that were late on their rent, only one answered, providing only a 33.33% success rate of delivering notifications that the rent was late (Conger, 2014, p. 39).</w:t>
      </w:r>
    </w:p>
    <w:p w14:paraId="20F650DE" w14:textId="77777777" w:rsidR="008F72F0" w:rsidRPr="000D670A" w:rsidRDefault="008F72F0" w:rsidP="000D670A">
      <w:pPr>
        <w:pStyle w:val="ListParagraph"/>
        <w:numPr>
          <w:ilvl w:val="0"/>
          <w:numId w:val="11"/>
        </w:numPr>
        <w:spacing w:line="480" w:lineRule="auto"/>
        <w:rPr>
          <w:rFonts w:ascii="Times New Roman" w:hAnsi="Times New Roman" w:cs="Times New Roman"/>
          <w:sz w:val="24"/>
          <w:szCs w:val="24"/>
        </w:rPr>
      </w:pPr>
      <w:r w:rsidRPr="000D670A">
        <w:rPr>
          <w:rFonts w:ascii="Times New Roman" w:hAnsi="Times New Roman" w:cs="Times New Roman"/>
          <w:sz w:val="24"/>
          <w:szCs w:val="24"/>
        </w:rPr>
        <w:t>Checks are either hand-delivered to Apartment Managers or dropped in a lockbox stored out in the open, posing security risks. It is also an inefficient way of collecting checks each month as it adds a considerable amount of time of running to banks to deposit the amount.</w:t>
      </w:r>
    </w:p>
    <w:p w14:paraId="248908BA" w14:textId="77777777" w:rsidR="008F72F0" w:rsidRPr="000D670A" w:rsidRDefault="008F72F0" w:rsidP="000D670A">
      <w:pPr>
        <w:pStyle w:val="ListParagraph"/>
        <w:numPr>
          <w:ilvl w:val="0"/>
          <w:numId w:val="11"/>
        </w:numPr>
        <w:spacing w:line="480" w:lineRule="auto"/>
        <w:rPr>
          <w:rFonts w:ascii="Times New Roman" w:hAnsi="Times New Roman" w:cs="Times New Roman"/>
          <w:sz w:val="24"/>
          <w:szCs w:val="24"/>
        </w:rPr>
      </w:pPr>
      <w:r w:rsidRPr="000D670A">
        <w:rPr>
          <w:rFonts w:ascii="Times New Roman" w:hAnsi="Times New Roman" w:cs="Times New Roman"/>
          <w:sz w:val="24"/>
          <w:szCs w:val="24"/>
        </w:rPr>
        <w:t>Notes for maintenance requests, rent, or tenant feedback are documented on pads of paper in no specific organized fashion.</w:t>
      </w:r>
    </w:p>
    <w:p w14:paraId="527EDD20" w14:textId="77777777"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b/>
          <w:bCs/>
          <w:sz w:val="24"/>
          <w:szCs w:val="24"/>
        </w:rPr>
        <w:t>Business Requirements and Rules</w:t>
      </w:r>
    </w:p>
    <w:p w14:paraId="67F5E5D8" w14:textId="77777777" w:rsidR="008F72F0" w:rsidRPr="000D670A" w:rsidRDefault="008F72F0" w:rsidP="000D670A">
      <w:pPr>
        <w:spacing w:line="480" w:lineRule="auto"/>
        <w:contextualSpacing/>
        <w:rPr>
          <w:rFonts w:ascii="Times New Roman" w:hAnsi="Times New Roman" w:cs="Times New Roman"/>
          <w:b/>
          <w:bCs/>
          <w:i/>
          <w:iCs/>
          <w:sz w:val="24"/>
          <w:szCs w:val="24"/>
        </w:rPr>
      </w:pPr>
      <w:r w:rsidRPr="000D670A">
        <w:rPr>
          <w:rFonts w:ascii="Times New Roman" w:hAnsi="Times New Roman" w:cs="Times New Roman"/>
          <w:b/>
          <w:bCs/>
          <w:i/>
          <w:iCs/>
          <w:sz w:val="24"/>
          <w:szCs w:val="24"/>
        </w:rPr>
        <w:t>Business Requirements, Objectives, and Scope</w:t>
      </w:r>
    </w:p>
    <w:p w14:paraId="5F7F8BC6" w14:textId="77777777"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Business requirements highlight the change that is needed from the stakeholders using the current system (Spacey, 2018).  As identified earlier, the current system utilizes the archaic organizational approach of paper documents and individual spreadsheets that must be updated across all materials when one change is made, requiring the user (apartment manager) to exhaust a good amount of time to update the system. Below are the business requirements that will need to be achieved by the new database according to feedback, observation, interviews, and data collection.</w:t>
      </w:r>
    </w:p>
    <w:p w14:paraId="3B2211E2" w14:textId="77777777"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lastRenderedPageBreak/>
        <w:t>The key objectives and scope of the new database must accommodate the following:</w:t>
      </w:r>
    </w:p>
    <w:p w14:paraId="2514D49C" w14:textId="08F189D0" w:rsidR="008F72F0" w:rsidRPr="000D670A" w:rsidRDefault="008F72F0" w:rsidP="000D670A">
      <w:pPr>
        <w:pStyle w:val="ListParagraph"/>
        <w:numPr>
          <w:ilvl w:val="0"/>
          <w:numId w:val="10"/>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database will manage and document all the major topics of Apartment Complex, Apartment Units, Lease, Receivables, Employees, Manager, Repairs, and Vendors in one centralized database. </w:t>
      </w:r>
    </w:p>
    <w:p w14:paraId="2B2D1F6B" w14:textId="77777777" w:rsidR="008F72F0" w:rsidRPr="000D670A" w:rsidRDefault="008F72F0" w:rsidP="000D670A">
      <w:pPr>
        <w:pStyle w:val="ListParagraph"/>
        <w:numPr>
          <w:ilvl w:val="0"/>
          <w:numId w:val="10"/>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Apartment managers must be able to update and store all information for these specific entities in a concise, secure manner as the database will only allow authorized personnel to access the information. </w:t>
      </w:r>
    </w:p>
    <w:p w14:paraId="7D1B0EEE" w14:textId="0F7B3BD9" w:rsidR="008F72F0" w:rsidRPr="000D670A" w:rsidRDefault="008F72F0" w:rsidP="000D670A">
      <w:pPr>
        <w:pStyle w:val="ListParagraph"/>
        <w:numPr>
          <w:ilvl w:val="0"/>
          <w:numId w:val="10"/>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must track items such as outstanding rents, invoices/receipts, lease start</w:t>
      </w:r>
      <w:r w:rsidR="005242CB">
        <w:rPr>
          <w:rFonts w:ascii="Times New Roman" w:hAnsi="Times New Roman" w:cs="Times New Roman"/>
          <w:sz w:val="24"/>
          <w:szCs w:val="24"/>
        </w:rPr>
        <w:t>,</w:t>
      </w:r>
      <w:r w:rsidRPr="000D670A">
        <w:rPr>
          <w:rFonts w:ascii="Times New Roman" w:hAnsi="Times New Roman" w:cs="Times New Roman"/>
          <w:sz w:val="24"/>
          <w:szCs w:val="24"/>
        </w:rPr>
        <w:t xml:space="preserve"> and end dates, completed repairs, and maintenance requests. </w:t>
      </w:r>
    </w:p>
    <w:p w14:paraId="1218B01B" w14:textId="77777777" w:rsidR="008F72F0" w:rsidRPr="000D670A" w:rsidRDefault="008F72F0" w:rsidP="000D670A">
      <w:pPr>
        <w:pStyle w:val="ListParagraph"/>
        <w:numPr>
          <w:ilvl w:val="0"/>
          <w:numId w:val="10"/>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The system must improve accuracy, turnaround times, efficiency, and tracking of leases, apartment units, receivables, statuses, and historical data. </w:t>
      </w:r>
    </w:p>
    <w:p w14:paraId="5828C829" w14:textId="77777777" w:rsidR="008F72F0" w:rsidRPr="000D670A" w:rsidRDefault="008F72F0" w:rsidP="000D670A">
      <w:pPr>
        <w:pStyle w:val="ListParagraph"/>
        <w:numPr>
          <w:ilvl w:val="0"/>
          <w:numId w:val="10"/>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The database must be able to input data in relevant tables that are connected through database relationships to ensure all information is updated accordingly across the board. </w:t>
      </w:r>
    </w:p>
    <w:p w14:paraId="2F93AA42" w14:textId="77777777" w:rsidR="008F72F0" w:rsidRPr="000D670A" w:rsidRDefault="008F72F0" w:rsidP="000D670A">
      <w:pPr>
        <w:pStyle w:val="ListParagraph"/>
        <w:numPr>
          <w:ilvl w:val="0"/>
          <w:numId w:val="10"/>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will also be used to generate and calculate necessary components of the report such as wages, expenses, profits, and occupancy rate.</w:t>
      </w:r>
    </w:p>
    <w:p w14:paraId="4EF765E4" w14:textId="756921E6"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Stakeholders must also be considered when creating business requirements as they provide different perspectives on the requirements for the new database system (Spacey, 2018). This will ensure that the intended audience’s concerns and pain points are addressed with the new system. Below is a list of the internal stakeholders and their requirements for </w:t>
      </w:r>
      <w:r w:rsidR="000D670A">
        <w:rPr>
          <w:rFonts w:ascii="Times New Roman" w:hAnsi="Times New Roman" w:cs="Times New Roman"/>
          <w:sz w:val="24"/>
          <w:szCs w:val="24"/>
        </w:rPr>
        <w:t>Wild Wood Apartments’</w:t>
      </w:r>
      <w:r w:rsidRPr="000D670A">
        <w:rPr>
          <w:rFonts w:ascii="Times New Roman" w:hAnsi="Times New Roman" w:cs="Times New Roman"/>
          <w:sz w:val="24"/>
          <w:szCs w:val="24"/>
        </w:rPr>
        <w:t xml:space="preserve"> new system.</w:t>
      </w:r>
    </w:p>
    <w:p w14:paraId="040CB359" w14:textId="77777777" w:rsidR="008F72F0" w:rsidRPr="000D670A" w:rsidRDefault="008F72F0" w:rsidP="000D670A">
      <w:pPr>
        <w:pStyle w:val="ListParagraph"/>
        <w:numPr>
          <w:ilvl w:val="0"/>
          <w:numId w:val="8"/>
        </w:numPr>
        <w:spacing w:line="480" w:lineRule="auto"/>
        <w:rPr>
          <w:rFonts w:ascii="Times New Roman" w:hAnsi="Times New Roman" w:cs="Times New Roman"/>
          <w:b/>
          <w:bCs/>
          <w:sz w:val="24"/>
          <w:szCs w:val="24"/>
        </w:rPr>
      </w:pPr>
      <w:r w:rsidRPr="000D670A">
        <w:rPr>
          <w:rFonts w:ascii="Times New Roman" w:hAnsi="Times New Roman" w:cs="Times New Roman"/>
          <w:b/>
          <w:bCs/>
          <w:sz w:val="24"/>
          <w:szCs w:val="24"/>
        </w:rPr>
        <w:t>Headquarters and Financial Manager(s)</w:t>
      </w:r>
    </w:p>
    <w:p w14:paraId="764916CD"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must be accessible at any given time.</w:t>
      </w:r>
    </w:p>
    <w:p w14:paraId="6CFC9C86"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lastRenderedPageBreak/>
        <w:t>Managers must have the capability of generating quarterly reports and a year-to-date (YTD) report for business operations in case apartment managers are unable to provide this information on time.</w:t>
      </w:r>
    </w:p>
    <w:p w14:paraId="320DA9CE" w14:textId="77777777" w:rsidR="008F72F0" w:rsidRPr="000D670A" w:rsidRDefault="008F72F0" w:rsidP="000D670A">
      <w:pPr>
        <w:pStyle w:val="ListParagraph"/>
        <w:numPr>
          <w:ilvl w:val="2"/>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A full report must contain the rental income, occupancy rate, expenses in maintenance and repairs, and profits.</w:t>
      </w:r>
    </w:p>
    <w:p w14:paraId="513817AE"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must provide apartment managers with the ability to upload receipts and reports for verifiability and accuracy.</w:t>
      </w:r>
    </w:p>
    <w:p w14:paraId="6FF151DD"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Managers must be able to see trends such as what are common repairs to the apartment units.</w:t>
      </w:r>
    </w:p>
    <w:p w14:paraId="17DE7B75" w14:textId="77777777" w:rsidR="008F72F0" w:rsidRPr="000D670A" w:rsidRDefault="008F72F0" w:rsidP="000D670A">
      <w:pPr>
        <w:pStyle w:val="ListParagraph"/>
        <w:numPr>
          <w:ilvl w:val="0"/>
          <w:numId w:val="8"/>
        </w:numPr>
        <w:spacing w:line="480" w:lineRule="auto"/>
        <w:rPr>
          <w:rFonts w:ascii="Times New Roman" w:hAnsi="Times New Roman" w:cs="Times New Roman"/>
          <w:b/>
          <w:bCs/>
          <w:sz w:val="24"/>
          <w:szCs w:val="24"/>
        </w:rPr>
      </w:pPr>
      <w:r w:rsidRPr="000D670A">
        <w:rPr>
          <w:rFonts w:ascii="Times New Roman" w:hAnsi="Times New Roman" w:cs="Times New Roman"/>
          <w:b/>
          <w:bCs/>
          <w:sz w:val="24"/>
          <w:szCs w:val="24"/>
        </w:rPr>
        <w:t>Apartment Managers</w:t>
      </w:r>
    </w:p>
    <w:p w14:paraId="4D32E7D5"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Must be able to search a tenant’s record and history relating to previous payments, repair requests, repair dates, payments submitted, and payment dates.</w:t>
      </w:r>
    </w:p>
    <w:p w14:paraId="34F4B64A"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Apartment managers must be able to generate a report for company headquarters each quarter that contains summaries on rental income, occupancy rate, expenses in maintenance and repairs, and profits (Conger, 2014, p. 18). </w:t>
      </w:r>
    </w:p>
    <w:p w14:paraId="2B01FB8B"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Must be able to make one change that will apply across the entire database when applicable. For instance, if a tenant would like to update their emergency contact information, the apartment manager should be able to bring up their record, update the emergency information on the contact record, and that should be accessible in other tables where it is applicable. </w:t>
      </w:r>
    </w:p>
    <w:p w14:paraId="061BC1FD"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lastRenderedPageBreak/>
        <w:t>Apartment managers must be able to generate a custom report in case any legal litigations arise. For instance, apartment managers must be able to generate a report within a given period or on a specific apartment unit and its tenant for failure to pay.</w:t>
      </w:r>
    </w:p>
    <w:p w14:paraId="71EDCD1E"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must be able to store notes and upload receipts or documents. The database should include a column just for any notes they may have and the capability of uploading receipts or documents to specific expense transactions.</w:t>
      </w:r>
    </w:p>
    <w:p w14:paraId="4AE2D94E" w14:textId="77777777" w:rsidR="008F72F0" w:rsidRPr="000D670A" w:rsidRDefault="008F72F0" w:rsidP="000D670A">
      <w:pPr>
        <w:pStyle w:val="ListParagraph"/>
        <w:numPr>
          <w:ilvl w:val="0"/>
          <w:numId w:val="8"/>
        </w:numPr>
        <w:spacing w:line="480" w:lineRule="auto"/>
        <w:rPr>
          <w:rFonts w:ascii="Times New Roman" w:hAnsi="Times New Roman" w:cs="Times New Roman"/>
          <w:b/>
          <w:bCs/>
          <w:sz w:val="24"/>
          <w:szCs w:val="24"/>
        </w:rPr>
      </w:pPr>
      <w:r w:rsidRPr="000D670A">
        <w:rPr>
          <w:rFonts w:ascii="Times New Roman" w:hAnsi="Times New Roman" w:cs="Times New Roman"/>
          <w:b/>
          <w:bCs/>
          <w:sz w:val="24"/>
          <w:szCs w:val="24"/>
        </w:rPr>
        <w:t>Database Administrator</w:t>
      </w:r>
    </w:p>
    <w:p w14:paraId="7BB76444"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administrator must have remote access to any given apartment complex’s information to review, manipulate, or fix the data and its tables.</w:t>
      </w:r>
    </w:p>
    <w:p w14:paraId="458E8A3A"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must be able to notify the database administrator regarding any specific feedback or errors that occurred, either through the database platform or in an email.</w:t>
      </w:r>
    </w:p>
    <w:p w14:paraId="0859A0ED" w14:textId="77777777" w:rsidR="008F72F0" w:rsidRPr="000D670A" w:rsidRDefault="008F72F0" w:rsidP="000D670A">
      <w:pPr>
        <w:spacing w:line="480" w:lineRule="auto"/>
        <w:contextualSpacing/>
        <w:rPr>
          <w:rFonts w:ascii="Times New Roman" w:hAnsi="Times New Roman" w:cs="Times New Roman"/>
          <w:b/>
          <w:bCs/>
          <w:i/>
          <w:iCs/>
          <w:sz w:val="24"/>
          <w:szCs w:val="24"/>
        </w:rPr>
      </w:pPr>
      <w:r w:rsidRPr="000D670A">
        <w:rPr>
          <w:rFonts w:ascii="Times New Roman" w:hAnsi="Times New Roman" w:cs="Times New Roman"/>
          <w:b/>
          <w:bCs/>
          <w:i/>
          <w:iCs/>
          <w:sz w:val="24"/>
          <w:szCs w:val="24"/>
        </w:rPr>
        <w:t>Business Rules</w:t>
      </w:r>
    </w:p>
    <w:p w14:paraId="717F4D01" w14:textId="77777777"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Business rules are the statements in which an organization or company must follow to establish certain constraints for the database to follow within the new system (Conger, 2014, p. 52). Below are the business rules that the new system will need to follow that were not accommodated or only loosely followed in the current system.</w:t>
      </w:r>
    </w:p>
    <w:p w14:paraId="3BBA264F" w14:textId="0A7D7558" w:rsidR="008F72F0" w:rsidRPr="000D670A" w:rsidRDefault="008F72F0" w:rsidP="000D670A">
      <w:pPr>
        <w:pStyle w:val="ListParagraph"/>
        <w:numPr>
          <w:ilvl w:val="0"/>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New Tenants must complete an online application that connects directly to the database. This online application will provide necessary information such as name, contact information, signed permission to confidentially store and provide access to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managers (i.e., Apartment Managers, Database </w:t>
      </w:r>
      <w:r w:rsidRPr="000D670A">
        <w:rPr>
          <w:rFonts w:ascii="Times New Roman" w:hAnsi="Times New Roman" w:cs="Times New Roman"/>
          <w:sz w:val="24"/>
          <w:szCs w:val="24"/>
        </w:rPr>
        <w:lastRenderedPageBreak/>
        <w:t>Administrator, Headquarters Managers), demographic information, signed legal documents, and contract agreement.</w:t>
      </w:r>
    </w:p>
    <w:p w14:paraId="6F5C83C8" w14:textId="77777777" w:rsidR="008F72F0" w:rsidRPr="000D670A" w:rsidRDefault="008F72F0" w:rsidP="000D670A">
      <w:pPr>
        <w:pStyle w:val="ListParagraph"/>
        <w:numPr>
          <w:ilvl w:val="0"/>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A tenant may pay on the 10</w:t>
      </w:r>
      <w:r w:rsidRPr="000D670A">
        <w:rPr>
          <w:rFonts w:ascii="Times New Roman" w:hAnsi="Times New Roman" w:cs="Times New Roman"/>
          <w:sz w:val="24"/>
          <w:szCs w:val="24"/>
          <w:vertAlign w:val="superscript"/>
        </w:rPr>
        <w:t>th</w:t>
      </w:r>
      <w:r w:rsidRPr="000D670A">
        <w:rPr>
          <w:rFonts w:ascii="Times New Roman" w:hAnsi="Times New Roman" w:cs="Times New Roman"/>
          <w:sz w:val="24"/>
          <w:szCs w:val="24"/>
        </w:rPr>
        <w:t xml:space="preserve"> of the month if they are older, have lived at the apartment complex for a long time, and is in good standing. Age of the tenant, length of rental history, and rental status (needs to be more pre-defined with headquarters) will be considered before payment is considered late. Otherwise, the below applies:</w:t>
      </w:r>
    </w:p>
    <w:p w14:paraId="4B387CC0"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If rent is not paid, each tenant will be sent a text or email notification (based on their notification preferences). </w:t>
      </w:r>
    </w:p>
    <w:p w14:paraId="5116BD92" w14:textId="77777777" w:rsidR="008F72F0" w:rsidRPr="000D670A" w:rsidRDefault="008F72F0" w:rsidP="000D670A">
      <w:pPr>
        <w:pStyle w:val="ListParagraph"/>
        <w:numPr>
          <w:ilvl w:val="2"/>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notification will follow:</w:t>
      </w:r>
    </w:p>
    <w:p w14:paraId="7073727D" w14:textId="77777777" w:rsidR="008F72F0" w:rsidRPr="000D670A" w:rsidRDefault="008F72F0" w:rsidP="000D670A">
      <w:pPr>
        <w:pStyle w:val="ListParagraph"/>
        <w:numPr>
          <w:ilvl w:val="3"/>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5 days after rent is due: notification before applying a $100 late fee to their account.</w:t>
      </w:r>
    </w:p>
    <w:p w14:paraId="17FC0732" w14:textId="77777777" w:rsidR="008F72F0" w:rsidRPr="000D670A" w:rsidRDefault="008F72F0" w:rsidP="000D670A">
      <w:pPr>
        <w:pStyle w:val="ListParagraph"/>
        <w:numPr>
          <w:ilvl w:val="3"/>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6 days after rent is due: final notification for the month stating that an automatic $100 late fee was applied to their account.</w:t>
      </w:r>
    </w:p>
    <w:p w14:paraId="3AACBE4A" w14:textId="77777777" w:rsidR="008F72F0" w:rsidRPr="000D670A" w:rsidRDefault="008F72F0" w:rsidP="000D670A">
      <w:pPr>
        <w:pStyle w:val="ListParagraph"/>
        <w:numPr>
          <w:ilvl w:val="2"/>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will also send the apartment manager a report of all outstanding rents.</w:t>
      </w:r>
    </w:p>
    <w:p w14:paraId="100CEE68" w14:textId="77777777" w:rsidR="008F72F0" w:rsidRPr="000D670A" w:rsidRDefault="008F72F0" w:rsidP="000D670A">
      <w:pPr>
        <w:pStyle w:val="ListParagraph"/>
        <w:numPr>
          <w:ilvl w:val="0"/>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Apartment Managers will be reminded each week before the end of the quarter to update the database as much as possible to ensure data is accurate and up-to-date before a report is generated and sent to Headquarters.</w:t>
      </w:r>
    </w:p>
    <w:p w14:paraId="5B22D73C" w14:textId="77777777" w:rsidR="008F72F0" w:rsidRPr="000D670A" w:rsidRDefault="008F72F0" w:rsidP="000D670A">
      <w:pPr>
        <w:pStyle w:val="ListParagraph"/>
        <w:numPr>
          <w:ilvl w:val="0"/>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Reports must automatically generate every quarter to company Headquarters </w:t>
      </w:r>
      <w:proofErr w:type="gramStart"/>
      <w:r w:rsidRPr="000D670A">
        <w:rPr>
          <w:rFonts w:ascii="Times New Roman" w:hAnsi="Times New Roman" w:cs="Times New Roman"/>
          <w:sz w:val="24"/>
          <w:szCs w:val="24"/>
        </w:rPr>
        <w:t>regardless</w:t>
      </w:r>
      <w:proofErr w:type="gramEnd"/>
      <w:r w:rsidRPr="000D670A">
        <w:rPr>
          <w:rFonts w:ascii="Times New Roman" w:hAnsi="Times New Roman" w:cs="Times New Roman"/>
          <w:sz w:val="24"/>
          <w:szCs w:val="24"/>
        </w:rPr>
        <w:t xml:space="preserve"> if the apartment manager has updated the database. </w:t>
      </w:r>
    </w:p>
    <w:p w14:paraId="62A7EF43" w14:textId="77777777" w:rsidR="008F72F0" w:rsidRPr="000D670A" w:rsidRDefault="008F72F0" w:rsidP="000D670A">
      <w:pPr>
        <w:pStyle w:val="ListParagraph"/>
        <w:numPr>
          <w:ilvl w:val="1"/>
          <w:numId w:val="8"/>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will identify any missing fields or incomplete data (if applicable) and mark the report as “Incomplete” with the sections missing identified.</w:t>
      </w:r>
    </w:p>
    <w:p w14:paraId="5F92CEB4" w14:textId="77777777" w:rsidR="008F72F0" w:rsidRPr="000D670A" w:rsidRDefault="008F72F0"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lastRenderedPageBreak/>
        <w:t>Departments and Operations</w:t>
      </w:r>
    </w:p>
    <w:p w14:paraId="1E10C8C7" w14:textId="19EEC1F1"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Inefficient systems impact various areas and departments within the day-to-day operations of an organization. At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operations impact stakeholders as well as the objects and people with whom they interact. The best way to understand these impacts is by separating the managers of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and the apartment tenants in which they provide service. </w:t>
      </w:r>
    </w:p>
    <w:p w14:paraId="04F337AA" w14:textId="77777777"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r>
      <w:r w:rsidRPr="000D670A">
        <w:rPr>
          <w:rFonts w:ascii="Times New Roman" w:hAnsi="Times New Roman" w:cs="Times New Roman"/>
          <w:b/>
          <w:bCs/>
          <w:sz w:val="24"/>
          <w:szCs w:val="24"/>
        </w:rPr>
        <w:t xml:space="preserve">Interaction of Managers at Company Headquarters and Apartment Managers. </w:t>
      </w:r>
      <w:r w:rsidRPr="000D670A">
        <w:rPr>
          <w:rFonts w:ascii="Times New Roman" w:hAnsi="Times New Roman" w:cs="Times New Roman"/>
          <w:sz w:val="24"/>
          <w:szCs w:val="24"/>
        </w:rPr>
        <w:t>As part of the business rules, managers at company headquarters must receive quarterly reports documenting accurate data regarding revenue, expenses, profits, occupancy rates, and calculations such as Total Profit/Loss. The current system requires Apartment Managers to submit paper forms and reports to headquarters that take a considerable amount of time to complete, which opens the door to summarized estimates instead of specific itemized details that contribute to a more accurate understanding of how the apartments are being managed. This causes inefficient and inaccurate data that may affect the organization, especially in terms of their year-to-date (YTD) report, taxes, and impact the ability to identify relevant trends to improve the business infrastructure.  The lack of automation in providing reports and the inability to submit receipts, documents, or invoices on a centralized database impact effective workflow and productivity (Gustafsson et al., 2008).</w:t>
      </w:r>
    </w:p>
    <w:p w14:paraId="1CD7871F" w14:textId="77777777"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r>
      <w:r w:rsidRPr="000D670A">
        <w:rPr>
          <w:rFonts w:ascii="Times New Roman" w:hAnsi="Times New Roman" w:cs="Times New Roman"/>
          <w:b/>
          <w:bCs/>
          <w:sz w:val="24"/>
          <w:szCs w:val="24"/>
        </w:rPr>
        <w:t>Interaction of Apartment Managers to Apartment Tenants.</w:t>
      </w:r>
      <w:r w:rsidRPr="000D670A">
        <w:rPr>
          <w:rFonts w:ascii="Times New Roman" w:hAnsi="Times New Roman" w:cs="Times New Roman"/>
          <w:sz w:val="24"/>
          <w:szCs w:val="24"/>
        </w:rPr>
        <w:t xml:space="preserve"> Many of the processes involving tenants are manual and require a considerable amount of time on the Apartment Managers’ effort. For instance, when maintenance requests are made, tenants contact the Apartment Manager directly to report the concern, which is then physically written down by the manager on a pad of paper. The note is then relayed to the appropriate maintenance person or </w:t>
      </w:r>
      <w:r w:rsidRPr="000D670A">
        <w:rPr>
          <w:rFonts w:ascii="Times New Roman" w:hAnsi="Times New Roman" w:cs="Times New Roman"/>
          <w:sz w:val="24"/>
          <w:szCs w:val="24"/>
        </w:rPr>
        <w:lastRenderedPageBreak/>
        <w:t>vendor but is not properly archived in a database. Apartment Managers must also fill the role of an accountant by documenting and receiving rent checks in person or dropped off in a chained box outside the apartment. The Apartment Manager then accesses a spreadsheet to document if rent was paid, and uses that spreadsheet after careful analysis to identify who still needs to pay their rent. Apartment Managers then call each person individually, with only a 33.33% success rate of reaching the other person. If tenants are wanting to verify if rent was paid or when it is due, they also must call the Apartment Manager to verify this information as the information is not readily accessible otherwise.</w:t>
      </w:r>
    </w:p>
    <w:p w14:paraId="13676338" w14:textId="77777777"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While this system functions and produces results for the apartment complex, there is a lot of manual work that apartment managers must do on behalf of their apartment tenants. It also affects the apartment tenants as they may not be able to provide extensive feedback to the Apartment Manager if the Apartment Manager is focused on other projects or responsibilities, which may impact the overall customer service. Tenants would also benefit from a more automated, accessible system to check the status of their rent and maintenance request, which would free the Apartment Manager to focus on more impending deadlines such as the quarterly reports.</w:t>
      </w:r>
    </w:p>
    <w:p w14:paraId="012CF856" w14:textId="77777777"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b/>
          <w:bCs/>
          <w:sz w:val="24"/>
          <w:szCs w:val="24"/>
        </w:rPr>
        <w:t>Conclusion</w:t>
      </w:r>
    </w:p>
    <w:p w14:paraId="353FA14F" w14:textId="5C8B5FA7" w:rsidR="008F72F0"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After analysis of </w:t>
      </w:r>
      <w:r w:rsidR="000D670A">
        <w:rPr>
          <w:rFonts w:ascii="Times New Roman" w:hAnsi="Times New Roman" w:cs="Times New Roman"/>
          <w:sz w:val="24"/>
          <w:szCs w:val="24"/>
        </w:rPr>
        <w:t>Wild Wood Apartments’</w:t>
      </w:r>
      <w:r w:rsidRPr="000D670A">
        <w:rPr>
          <w:rFonts w:ascii="Times New Roman" w:hAnsi="Times New Roman" w:cs="Times New Roman"/>
          <w:sz w:val="24"/>
          <w:szCs w:val="24"/>
        </w:rPr>
        <w:t xml:space="preserve"> current system, a new system must be established that promotes electronic documentation, relationship database infrastructures to ensure data are connected across different tables, automation, accessibility by authorized personnel, and efficiency. The current system is outdated by using paper and physical forms to deliver important information in methods such as quarterly reports. The impacts of an outdated and inefficient system may cause unnecessary stress and may produce inaccurate data. By </w:t>
      </w:r>
      <w:r w:rsidRPr="000D670A">
        <w:rPr>
          <w:rFonts w:ascii="Times New Roman" w:hAnsi="Times New Roman" w:cs="Times New Roman"/>
          <w:sz w:val="24"/>
          <w:szCs w:val="24"/>
        </w:rPr>
        <w:lastRenderedPageBreak/>
        <w:t xml:space="preserve">identifying business requirements, business rules, stakeholder requirements, and understanding how the operations are impacted by the current system, the database administrator hired for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will be capable of producing a database that will accommodate all the organization’s objectives and expectations.</w:t>
      </w:r>
      <w:r w:rsidR="00F4415C" w:rsidRPr="000D670A">
        <w:rPr>
          <w:rFonts w:ascii="Times New Roman" w:hAnsi="Times New Roman" w:cs="Times New Roman"/>
          <w:sz w:val="24"/>
          <w:szCs w:val="24"/>
        </w:rPr>
        <w:t xml:space="preserve"> In the next section, we will be disseminating the analysis and design of the Wild Wood Apartments database through conceptual, logical, and physical designs.</w:t>
      </w:r>
    </w:p>
    <w:p w14:paraId="651C2009" w14:textId="77777777" w:rsidR="008F72F0" w:rsidRPr="000D670A" w:rsidRDefault="008F72F0" w:rsidP="000D670A">
      <w:pPr>
        <w:spacing w:line="480" w:lineRule="auto"/>
        <w:contextualSpacing/>
        <w:rPr>
          <w:rFonts w:ascii="Times New Roman" w:hAnsi="Times New Roman" w:cs="Times New Roman"/>
          <w:sz w:val="24"/>
          <w:szCs w:val="24"/>
        </w:rPr>
      </w:pPr>
    </w:p>
    <w:p w14:paraId="0305F19C" w14:textId="77777777" w:rsidR="008F72F0" w:rsidRPr="000D670A" w:rsidRDefault="008F72F0" w:rsidP="000D670A">
      <w:pPr>
        <w:spacing w:line="480" w:lineRule="auto"/>
        <w:contextualSpacing/>
        <w:rPr>
          <w:rFonts w:ascii="Times New Roman" w:hAnsi="Times New Roman" w:cs="Times New Roman"/>
          <w:sz w:val="24"/>
          <w:szCs w:val="24"/>
        </w:rPr>
      </w:pPr>
    </w:p>
    <w:p w14:paraId="16129636" w14:textId="77777777" w:rsidR="008F72F0" w:rsidRPr="000D670A" w:rsidRDefault="008F72F0" w:rsidP="000D670A">
      <w:pPr>
        <w:spacing w:line="480" w:lineRule="auto"/>
        <w:contextualSpacing/>
        <w:rPr>
          <w:rFonts w:ascii="Times New Roman" w:hAnsi="Times New Roman" w:cs="Times New Roman"/>
          <w:sz w:val="24"/>
          <w:szCs w:val="24"/>
        </w:rPr>
      </w:pPr>
    </w:p>
    <w:p w14:paraId="6219535C" w14:textId="77777777" w:rsidR="008F72F0" w:rsidRPr="000D670A" w:rsidRDefault="008F72F0" w:rsidP="000D670A">
      <w:pPr>
        <w:spacing w:line="480" w:lineRule="auto"/>
        <w:contextualSpacing/>
        <w:rPr>
          <w:rFonts w:ascii="Times New Roman" w:hAnsi="Times New Roman" w:cs="Times New Roman"/>
          <w:sz w:val="24"/>
          <w:szCs w:val="24"/>
        </w:rPr>
      </w:pPr>
    </w:p>
    <w:p w14:paraId="009FD4AE" w14:textId="77777777" w:rsidR="008F72F0" w:rsidRPr="000D670A" w:rsidRDefault="008F72F0" w:rsidP="000D670A">
      <w:pPr>
        <w:spacing w:line="480" w:lineRule="auto"/>
        <w:contextualSpacing/>
        <w:rPr>
          <w:rFonts w:ascii="Times New Roman" w:hAnsi="Times New Roman" w:cs="Times New Roman"/>
          <w:sz w:val="24"/>
          <w:szCs w:val="24"/>
        </w:rPr>
      </w:pPr>
    </w:p>
    <w:p w14:paraId="0EAECC0A" w14:textId="77777777" w:rsidR="008F72F0" w:rsidRPr="000D670A" w:rsidRDefault="008F72F0" w:rsidP="000D670A">
      <w:pPr>
        <w:spacing w:line="480" w:lineRule="auto"/>
        <w:contextualSpacing/>
        <w:rPr>
          <w:rFonts w:ascii="Times New Roman" w:hAnsi="Times New Roman" w:cs="Times New Roman"/>
          <w:sz w:val="24"/>
          <w:szCs w:val="24"/>
        </w:rPr>
      </w:pPr>
    </w:p>
    <w:p w14:paraId="62D65148" w14:textId="77777777" w:rsidR="008F72F0" w:rsidRPr="000D670A" w:rsidRDefault="008F72F0" w:rsidP="000D670A">
      <w:pPr>
        <w:spacing w:line="480" w:lineRule="auto"/>
        <w:contextualSpacing/>
        <w:rPr>
          <w:rFonts w:ascii="Times New Roman" w:hAnsi="Times New Roman" w:cs="Times New Roman"/>
          <w:sz w:val="24"/>
          <w:szCs w:val="24"/>
        </w:rPr>
      </w:pPr>
    </w:p>
    <w:p w14:paraId="52F91E98" w14:textId="77777777" w:rsidR="008F72F0" w:rsidRPr="000D670A" w:rsidRDefault="008F72F0" w:rsidP="000D670A">
      <w:pPr>
        <w:spacing w:line="480" w:lineRule="auto"/>
        <w:contextualSpacing/>
        <w:rPr>
          <w:rFonts w:ascii="Times New Roman" w:hAnsi="Times New Roman" w:cs="Times New Roman"/>
          <w:sz w:val="24"/>
          <w:szCs w:val="24"/>
        </w:rPr>
      </w:pPr>
    </w:p>
    <w:p w14:paraId="3A1790E0" w14:textId="77777777" w:rsidR="008F72F0" w:rsidRPr="000D670A" w:rsidRDefault="008F72F0" w:rsidP="000D670A">
      <w:pPr>
        <w:spacing w:line="480" w:lineRule="auto"/>
        <w:contextualSpacing/>
        <w:rPr>
          <w:rFonts w:ascii="Times New Roman" w:hAnsi="Times New Roman" w:cs="Times New Roman"/>
          <w:sz w:val="24"/>
          <w:szCs w:val="24"/>
        </w:rPr>
      </w:pPr>
    </w:p>
    <w:p w14:paraId="351DAB2E" w14:textId="77777777" w:rsidR="008F72F0" w:rsidRPr="000D670A" w:rsidRDefault="008F72F0" w:rsidP="000D670A">
      <w:pPr>
        <w:spacing w:line="480" w:lineRule="auto"/>
        <w:contextualSpacing/>
        <w:rPr>
          <w:rFonts w:ascii="Times New Roman" w:hAnsi="Times New Roman" w:cs="Times New Roman"/>
          <w:sz w:val="24"/>
          <w:szCs w:val="24"/>
        </w:rPr>
      </w:pPr>
    </w:p>
    <w:p w14:paraId="4E3CDA54" w14:textId="45540E05" w:rsidR="008F72F0" w:rsidRPr="000D670A" w:rsidRDefault="008F72F0" w:rsidP="000D670A">
      <w:pPr>
        <w:spacing w:line="480" w:lineRule="auto"/>
        <w:contextualSpacing/>
        <w:rPr>
          <w:rFonts w:ascii="Times New Roman" w:hAnsi="Times New Roman" w:cs="Times New Roman"/>
          <w:sz w:val="24"/>
          <w:szCs w:val="24"/>
        </w:rPr>
      </w:pPr>
    </w:p>
    <w:p w14:paraId="44AAA876" w14:textId="620D9E1E" w:rsidR="00F4415C" w:rsidRPr="000D670A" w:rsidRDefault="00F4415C" w:rsidP="000D670A">
      <w:pPr>
        <w:spacing w:line="480" w:lineRule="auto"/>
        <w:contextualSpacing/>
        <w:rPr>
          <w:rFonts w:ascii="Times New Roman" w:hAnsi="Times New Roman" w:cs="Times New Roman"/>
          <w:sz w:val="24"/>
          <w:szCs w:val="24"/>
        </w:rPr>
      </w:pPr>
    </w:p>
    <w:p w14:paraId="3F77CA47" w14:textId="7197D66A" w:rsidR="00F4415C" w:rsidRPr="000D670A" w:rsidRDefault="00F4415C" w:rsidP="000D670A">
      <w:pPr>
        <w:spacing w:line="480" w:lineRule="auto"/>
        <w:contextualSpacing/>
        <w:rPr>
          <w:rFonts w:ascii="Times New Roman" w:hAnsi="Times New Roman" w:cs="Times New Roman"/>
          <w:sz w:val="24"/>
          <w:szCs w:val="24"/>
        </w:rPr>
      </w:pPr>
    </w:p>
    <w:p w14:paraId="69098B6E" w14:textId="2E36DC98" w:rsidR="00F4415C" w:rsidRPr="000D670A" w:rsidRDefault="00F4415C" w:rsidP="000D670A">
      <w:pPr>
        <w:spacing w:line="480" w:lineRule="auto"/>
        <w:contextualSpacing/>
        <w:rPr>
          <w:rFonts w:ascii="Times New Roman" w:hAnsi="Times New Roman" w:cs="Times New Roman"/>
          <w:sz w:val="24"/>
          <w:szCs w:val="24"/>
        </w:rPr>
      </w:pPr>
    </w:p>
    <w:p w14:paraId="09B980B3" w14:textId="2C8AFF76" w:rsidR="00F4415C" w:rsidRPr="000D670A" w:rsidRDefault="00F4415C" w:rsidP="000D670A">
      <w:pPr>
        <w:spacing w:line="480" w:lineRule="auto"/>
        <w:contextualSpacing/>
        <w:rPr>
          <w:rFonts w:ascii="Times New Roman" w:hAnsi="Times New Roman" w:cs="Times New Roman"/>
          <w:sz w:val="24"/>
          <w:szCs w:val="24"/>
        </w:rPr>
      </w:pPr>
    </w:p>
    <w:p w14:paraId="6B7720B0" w14:textId="542E0370" w:rsidR="00F4415C" w:rsidRPr="000D670A" w:rsidRDefault="00F4415C" w:rsidP="000D670A">
      <w:pPr>
        <w:spacing w:line="480" w:lineRule="auto"/>
        <w:contextualSpacing/>
        <w:rPr>
          <w:rFonts w:ascii="Times New Roman" w:hAnsi="Times New Roman" w:cs="Times New Roman"/>
          <w:sz w:val="24"/>
          <w:szCs w:val="24"/>
        </w:rPr>
      </w:pPr>
    </w:p>
    <w:p w14:paraId="0446B123" w14:textId="27065033" w:rsidR="00F4415C" w:rsidRPr="000D670A" w:rsidRDefault="00F4415C" w:rsidP="000D670A">
      <w:pPr>
        <w:spacing w:line="480" w:lineRule="auto"/>
        <w:contextualSpacing/>
        <w:rPr>
          <w:rFonts w:ascii="Times New Roman" w:hAnsi="Times New Roman" w:cs="Times New Roman"/>
          <w:sz w:val="24"/>
          <w:szCs w:val="24"/>
        </w:rPr>
      </w:pPr>
    </w:p>
    <w:p w14:paraId="79623C86" w14:textId="062F09DA" w:rsidR="00F4415C" w:rsidRPr="000D670A" w:rsidRDefault="00F4415C" w:rsidP="000D670A">
      <w:pPr>
        <w:spacing w:line="480" w:lineRule="auto"/>
        <w:contextualSpacing/>
        <w:jc w:val="center"/>
        <w:rPr>
          <w:rFonts w:ascii="Times New Roman" w:hAnsi="Times New Roman" w:cs="Times New Roman"/>
          <w:sz w:val="24"/>
          <w:szCs w:val="24"/>
        </w:rPr>
      </w:pPr>
      <w:r w:rsidRPr="000D670A">
        <w:rPr>
          <w:rFonts w:ascii="Times New Roman" w:hAnsi="Times New Roman" w:cs="Times New Roman"/>
          <w:b/>
          <w:bCs/>
          <w:sz w:val="24"/>
          <w:szCs w:val="24"/>
        </w:rPr>
        <w:lastRenderedPageBreak/>
        <w:t xml:space="preserve">Analysis and Design of the </w:t>
      </w:r>
      <w:r w:rsidR="000D670A">
        <w:rPr>
          <w:rFonts w:ascii="Times New Roman" w:hAnsi="Times New Roman" w:cs="Times New Roman"/>
          <w:b/>
          <w:bCs/>
          <w:sz w:val="24"/>
          <w:szCs w:val="24"/>
        </w:rPr>
        <w:t>Wild Wood Apartment</w:t>
      </w:r>
      <w:r w:rsidRPr="000D670A">
        <w:rPr>
          <w:rFonts w:ascii="Times New Roman" w:hAnsi="Times New Roman" w:cs="Times New Roman"/>
          <w:b/>
          <w:bCs/>
          <w:sz w:val="24"/>
          <w:szCs w:val="24"/>
        </w:rPr>
        <w:t>s Database</w:t>
      </w:r>
    </w:p>
    <w:p w14:paraId="48B8DD96" w14:textId="14A8DBBD"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headquarters and apartment managers need a system that can systematically organize, filter, store, and retrieve data in a relationship-based database.  The design of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 database consists of the conceptual design, logical design, and then finally the physical design to illustrate the intentions and purpose of the database. The conceptual design represents a simplified diagram regarding the one-to-many and many-to-one relationships between entities within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database. The logical design further elaborates these entities by listing their attributes that satisfy the business rules of the diagram to ensure the organization functions as requested and intended. The physical design was completed in Microsoft SQL’s Server Management Studio in database tables and diagrams. Each of these designs increments and build on one another to provide the final database product to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stakeholders.</w:t>
      </w:r>
    </w:p>
    <w:p w14:paraId="77199589"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b/>
          <w:bCs/>
          <w:sz w:val="24"/>
          <w:szCs w:val="24"/>
        </w:rPr>
        <w:t>Conceptual Design</w:t>
      </w:r>
    </w:p>
    <w:p w14:paraId="2B8AA501" w14:textId="50F6AE82"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The conceptual design is a high-level overview of the database that consists of important entities, relationships, and attributes (W3 Schools, 2020). Entities will represent anything that will be utilized within the database, relationships establish how these entities interact with one another, while attributes support what composes of that specific entity (Conger, 2014, p. 58). Conceptual designs are a great way to summarize the interactions between different tables and data objects in the database, and is easy to understand whether the reviewer is an expert in software development or from another department. </w:t>
      </w:r>
    </w:p>
    <w:p w14:paraId="00E8D123"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 xml:space="preserve">Figure 1.1 </w:t>
      </w:r>
    </w:p>
    <w:p w14:paraId="7EABE0E9" w14:textId="58D51DBA"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 xml:space="preserve">Conceptual Model of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Database</w:t>
      </w:r>
    </w:p>
    <w:p w14:paraId="22E04980" w14:textId="77777777" w:rsidR="00F4415C" w:rsidRPr="000D670A" w:rsidRDefault="00F4415C" w:rsidP="000D670A">
      <w:pPr>
        <w:spacing w:line="480" w:lineRule="auto"/>
        <w:contextualSpacing/>
        <w:rPr>
          <w:rFonts w:ascii="Times New Roman" w:hAnsi="Times New Roman" w:cs="Times New Roman"/>
          <w:sz w:val="24"/>
          <w:szCs w:val="24"/>
        </w:rPr>
      </w:pPr>
    </w:p>
    <w:p w14:paraId="11708673"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lastRenderedPageBreak/>
        <w:drawing>
          <wp:inline distT="0" distB="0" distL="0" distR="0" wp14:anchorId="614009D6" wp14:editId="70C643D6">
            <wp:extent cx="4505325" cy="3438680"/>
            <wp:effectExtent l="76200" t="76200" r="123825" b="1428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08931" cy="34414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E2A02D" w14:textId="40E61C1B"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 xml:space="preserve">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database composes of the following entities and their attributes.</w:t>
      </w:r>
    </w:p>
    <w:p w14:paraId="2527B33E" w14:textId="77777777" w:rsidR="00F4415C" w:rsidRPr="000D670A" w:rsidRDefault="00F4415C" w:rsidP="000D670A">
      <w:pPr>
        <w:pStyle w:val="ListParagraph"/>
        <w:numPr>
          <w:ilvl w:val="0"/>
          <w:numId w:val="12"/>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Entity</w:t>
      </w:r>
      <w:r w:rsidRPr="000D670A">
        <w:rPr>
          <w:rFonts w:ascii="Times New Roman" w:hAnsi="Times New Roman" w:cs="Times New Roman"/>
          <w:sz w:val="24"/>
          <w:szCs w:val="24"/>
        </w:rPr>
        <w:t xml:space="preserve">: Apartment Complex </w:t>
      </w:r>
    </w:p>
    <w:p w14:paraId="7F1423A4"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t>Attributes</w:t>
      </w:r>
      <w:r w:rsidRPr="000D670A">
        <w:rPr>
          <w:rFonts w:ascii="Times New Roman" w:hAnsi="Times New Roman" w:cs="Times New Roman"/>
          <w:sz w:val="24"/>
          <w:szCs w:val="24"/>
        </w:rPr>
        <w:t xml:space="preserve">: </w:t>
      </w:r>
    </w:p>
    <w:p w14:paraId="42A84DC7"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proofErr w:type="spellStart"/>
      <w:r w:rsidRPr="000D670A">
        <w:rPr>
          <w:rFonts w:ascii="Times New Roman" w:hAnsi="Times New Roman" w:cs="Times New Roman"/>
          <w:sz w:val="24"/>
          <w:szCs w:val="24"/>
        </w:rPr>
        <w:t>AptComplex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Lease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Employee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AptComplex_Name</w:t>
      </w:r>
      <w:proofErr w:type="spellEnd"/>
      <w:r w:rsidRPr="000D670A">
        <w:rPr>
          <w:rFonts w:ascii="Times New Roman" w:hAnsi="Times New Roman" w:cs="Times New Roman"/>
          <w:sz w:val="24"/>
          <w:szCs w:val="24"/>
        </w:rPr>
        <w:t xml:space="preserve">, Address, City, State, </w:t>
      </w:r>
      <w:proofErr w:type="spellStart"/>
      <w:r w:rsidRPr="000D670A">
        <w:rPr>
          <w:rFonts w:ascii="Times New Roman" w:hAnsi="Times New Roman" w:cs="Times New Roman"/>
          <w:sz w:val="24"/>
          <w:szCs w:val="24"/>
        </w:rPr>
        <w:t>Zipcode</w:t>
      </w:r>
      <w:proofErr w:type="spellEnd"/>
      <w:r w:rsidRPr="000D670A">
        <w:rPr>
          <w:rFonts w:ascii="Times New Roman" w:hAnsi="Times New Roman" w:cs="Times New Roman"/>
          <w:sz w:val="24"/>
          <w:szCs w:val="24"/>
        </w:rPr>
        <w:t>, Phone.</w:t>
      </w:r>
    </w:p>
    <w:p w14:paraId="4DBCA73B"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t>Relations</w:t>
      </w:r>
      <w:r w:rsidRPr="000D670A">
        <w:rPr>
          <w:rFonts w:ascii="Times New Roman" w:hAnsi="Times New Roman" w:cs="Times New Roman"/>
          <w:sz w:val="24"/>
          <w:szCs w:val="24"/>
        </w:rPr>
        <w:t xml:space="preserve">: </w:t>
      </w:r>
    </w:p>
    <w:p w14:paraId="59685767"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r w:rsidRPr="000D670A">
        <w:rPr>
          <w:rFonts w:ascii="Times New Roman" w:hAnsi="Times New Roman" w:cs="Times New Roman"/>
          <w:sz w:val="24"/>
          <w:szCs w:val="24"/>
        </w:rPr>
        <w:t>One-to-Many (Lease, Receivables, Apartment Units, Employees)</w:t>
      </w:r>
    </w:p>
    <w:p w14:paraId="12EDE383" w14:textId="77777777" w:rsidR="00F4415C" w:rsidRPr="000D670A" w:rsidRDefault="00F4415C" w:rsidP="000D670A">
      <w:pPr>
        <w:pStyle w:val="ListParagraph"/>
        <w:numPr>
          <w:ilvl w:val="0"/>
          <w:numId w:val="12"/>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Entity</w:t>
      </w:r>
      <w:r w:rsidRPr="000D670A">
        <w:rPr>
          <w:rFonts w:ascii="Times New Roman" w:hAnsi="Times New Roman" w:cs="Times New Roman"/>
          <w:sz w:val="24"/>
          <w:szCs w:val="24"/>
        </w:rPr>
        <w:t>: Lease</w:t>
      </w:r>
    </w:p>
    <w:p w14:paraId="4B3DCAF1"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t>Attributes</w:t>
      </w:r>
      <w:r w:rsidRPr="000D670A">
        <w:rPr>
          <w:rFonts w:ascii="Times New Roman" w:hAnsi="Times New Roman" w:cs="Times New Roman"/>
          <w:sz w:val="24"/>
          <w:szCs w:val="24"/>
        </w:rPr>
        <w:t xml:space="preserve">: </w:t>
      </w:r>
    </w:p>
    <w:p w14:paraId="1C9F5BCA"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proofErr w:type="spellStart"/>
      <w:r w:rsidRPr="000D670A">
        <w:rPr>
          <w:rFonts w:ascii="Times New Roman" w:hAnsi="Times New Roman" w:cs="Times New Roman"/>
          <w:sz w:val="24"/>
          <w:szCs w:val="24"/>
        </w:rPr>
        <w:t>Lease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AptComplex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AptUnit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Lease_Status</w:t>
      </w:r>
      <w:proofErr w:type="spellEnd"/>
      <w:r w:rsidRPr="000D670A">
        <w:rPr>
          <w:rFonts w:ascii="Times New Roman" w:hAnsi="Times New Roman" w:cs="Times New Roman"/>
          <w:sz w:val="24"/>
          <w:szCs w:val="24"/>
        </w:rPr>
        <w:t xml:space="preserve">, Tenant Name, </w:t>
      </w:r>
      <w:proofErr w:type="spellStart"/>
      <w:r w:rsidRPr="000D670A">
        <w:rPr>
          <w:rFonts w:ascii="Times New Roman" w:hAnsi="Times New Roman" w:cs="Times New Roman"/>
          <w:sz w:val="24"/>
          <w:szCs w:val="24"/>
        </w:rPr>
        <w:t>Tenant_Contact_Information</w:t>
      </w:r>
      <w:proofErr w:type="spellEnd"/>
      <w:r w:rsidRPr="000D670A">
        <w:rPr>
          <w:rFonts w:ascii="Times New Roman" w:hAnsi="Times New Roman" w:cs="Times New Roman"/>
          <w:sz w:val="24"/>
          <w:szCs w:val="24"/>
        </w:rPr>
        <w:t xml:space="preserve">, Start Date, End Date, </w:t>
      </w:r>
      <w:proofErr w:type="spellStart"/>
      <w:r w:rsidRPr="000D670A">
        <w:rPr>
          <w:rFonts w:ascii="Times New Roman" w:hAnsi="Times New Roman" w:cs="Times New Roman"/>
          <w:sz w:val="24"/>
          <w:szCs w:val="24"/>
        </w:rPr>
        <w:t>Rent_Amount</w:t>
      </w:r>
      <w:proofErr w:type="spellEnd"/>
      <w:r w:rsidRPr="000D670A">
        <w:rPr>
          <w:rFonts w:ascii="Times New Roman" w:hAnsi="Times New Roman" w:cs="Times New Roman"/>
          <w:sz w:val="24"/>
          <w:szCs w:val="24"/>
        </w:rPr>
        <w:t xml:space="preserve">, Deposit, </w:t>
      </w:r>
      <w:proofErr w:type="spellStart"/>
      <w:r w:rsidRPr="000D670A">
        <w:rPr>
          <w:rFonts w:ascii="Times New Roman" w:hAnsi="Times New Roman" w:cs="Times New Roman"/>
          <w:sz w:val="24"/>
          <w:szCs w:val="24"/>
        </w:rPr>
        <w:t>Lease_PDF</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Confidentiality_Release_PDF</w:t>
      </w:r>
      <w:proofErr w:type="spellEnd"/>
      <w:r w:rsidRPr="000D670A">
        <w:rPr>
          <w:rFonts w:ascii="Times New Roman" w:hAnsi="Times New Roman" w:cs="Times New Roman"/>
          <w:sz w:val="24"/>
          <w:szCs w:val="24"/>
        </w:rPr>
        <w:t>.</w:t>
      </w:r>
    </w:p>
    <w:p w14:paraId="28911EDD"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lastRenderedPageBreak/>
        <w:t>Relations</w:t>
      </w:r>
      <w:r w:rsidRPr="000D670A">
        <w:rPr>
          <w:rFonts w:ascii="Times New Roman" w:hAnsi="Times New Roman" w:cs="Times New Roman"/>
          <w:sz w:val="24"/>
          <w:szCs w:val="24"/>
        </w:rPr>
        <w:t xml:space="preserve">: </w:t>
      </w:r>
    </w:p>
    <w:p w14:paraId="6259CCE4"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r w:rsidRPr="000D670A">
        <w:rPr>
          <w:rFonts w:ascii="Times New Roman" w:hAnsi="Times New Roman" w:cs="Times New Roman"/>
          <w:sz w:val="24"/>
          <w:szCs w:val="24"/>
        </w:rPr>
        <w:t>Many-to-One (Apartment Complex, Apartment Units)</w:t>
      </w:r>
    </w:p>
    <w:p w14:paraId="2A16210B"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r w:rsidRPr="000D670A">
        <w:rPr>
          <w:rFonts w:ascii="Times New Roman" w:hAnsi="Times New Roman" w:cs="Times New Roman"/>
          <w:sz w:val="24"/>
          <w:szCs w:val="24"/>
        </w:rPr>
        <w:t>One-to-Many (Receivables)</w:t>
      </w:r>
    </w:p>
    <w:p w14:paraId="2DFE7126" w14:textId="77777777" w:rsidR="00F4415C" w:rsidRPr="000D670A" w:rsidRDefault="00F4415C" w:rsidP="000D670A">
      <w:pPr>
        <w:pStyle w:val="ListParagraph"/>
        <w:numPr>
          <w:ilvl w:val="0"/>
          <w:numId w:val="12"/>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Entity</w:t>
      </w:r>
      <w:r w:rsidRPr="000D670A">
        <w:rPr>
          <w:rFonts w:ascii="Times New Roman" w:hAnsi="Times New Roman" w:cs="Times New Roman"/>
          <w:sz w:val="24"/>
          <w:szCs w:val="24"/>
        </w:rPr>
        <w:t>: Vendors</w:t>
      </w:r>
    </w:p>
    <w:p w14:paraId="15478397"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t>Attributes</w:t>
      </w:r>
      <w:r w:rsidRPr="000D670A">
        <w:rPr>
          <w:rFonts w:ascii="Times New Roman" w:hAnsi="Times New Roman" w:cs="Times New Roman"/>
          <w:sz w:val="24"/>
          <w:szCs w:val="24"/>
        </w:rPr>
        <w:t xml:space="preserve">: </w:t>
      </w:r>
    </w:p>
    <w:p w14:paraId="739007F3"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proofErr w:type="spellStart"/>
      <w:r w:rsidRPr="000D670A">
        <w:rPr>
          <w:rFonts w:ascii="Times New Roman" w:hAnsi="Times New Roman" w:cs="Times New Roman"/>
          <w:sz w:val="24"/>
          <w:szCs w:val="24"/>
        </w:rPr>
        <w:t>Vendor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Company_Name</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Company_Contact_Info</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Company_Email</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Employee_Name</w:t>
      </w:r>
      <w:proofErr w:type="spellEnd"/>
      <w:r w:rsidRPr="000D670A">
        <w:rPr>
          <w:rFonts w:ascii="Times New Roman" w:hAnsi="Times New Roman" w:cs="Times New Roman"/>
          <w:sz w:val="24"/>
          <w:szCs w:val="24"/>
        </w:rPr>
        <w:t xml:space="preserve">, Address, City, State, </w:t>
      </w:r>
      <w:proofErr w:type="spellStart"/>
      <w:r w:rsidRPr="000D670A">
        <w:rPr>
          <w:rFonts w:ascii="Times New Roman" w:hAnsi="Times New Roman" w:cs="Times New Roman"/>
          <w:sz w:val="24"/>
          <w:szCs w:val="24"/>
        </w:rPr>
        <w:t>Zipcode</w:t>
      </w:r>
      <w:proofErr w:type="spellEnd"/>
      <w:r w:rsidRPr="000D670A">
        <w:rPr>
          <w:rFonts w:ascii="Times New Roman" w:hAnsi="Times New Roman" w:cs="Times New Roman"/>
          <w:sz w:val="24"/>
          <w:szCs w:val="24"/>
        </w:rPr>
        <w:t>.</w:t>
      </w:r>
    </w:p>
    <w:p w14:paraId="778DFC25"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t>Relations</w:t>
      </w:r>
      <w:r w:rsidRPr="000D670A">
        <w:rPr>
          <w:rFonts w:ascii="Times New Roman" w:hAnsi="Times New Roman" w:cs="Times New Roman"/>
          <w:sz w:val="24"/>
          <w:szCs w:val="24"/>
        </w:rPr>
        <w:t>:</w:t>
      </w:r>
    </w:p>
    <w:p w14:paraId="1D0F15D9"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r w:rsidRPr="000D670A">
        <w:rPr>
          <w:rFonts w:ascii="Times New Roman" w:hAnsi="Times New Roman" w:cs="Times New Roman"/>
          <w:sz w:val="24"/>
          <w:szCs w:val="24"/>
        </w:rPr>
        <w:t>One-to-many (Receivables)</w:t>
      </w:r>
    </w:p>
    <w:p w14:paraId="66C5E9CA" w14:textId="77777777" w:rsidR="00F4415C" w:rsidRPr="000D670A" w:rsidRDefault="00F4415C" w:rsidP="000D670A">
      <w:pPr>
        <w:pStyle w:val="ListParagraph"/>
        <w:numPr>
          <w:ilvl w:val="0"/>
          <w:numId w:val="12"/>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Entity</w:t>
      </w:r>
      <w:r w:rsidRPr="000D670A">
        <w:rPr>
          <w:rFonts w:ascii="Times New Roman" w:hAnsi="Times New Roman" w:cs="Times New Roman"/>
          <w:sz w:val="24"/>
          <w:szCs w:val="24"/>
        </w:rPr>
        <w:t xml:space="preserve">: Apartment Units </w:t>
      </w:r>
    </w:p>
    <w:p w14:paraId="51A6E0EB"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t>Attributes</w:t>
      </w:r>
      <w:r w:rsidRPr="000D670A">
        <w:rPr>
          <w:rFonts w:ascii="Times New Roman" w:hAnsi="Times New Roman" w:cs="Times New Roman"/>
          <w:sz w:val="24"/>
          <w:szCs w:val="24"/>
        </w:rPr>
        <w:t xml:space="preserve">: </w:t>
      </w:r>
    </w:p>
    <w:p w14:paraId="0A0F7EDA"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proofErr w:type="spellStart"/>
      <w:r w:rsidRPr="000D670A">
        <w:rPr>
          <w:rFonts w:ascii="Times New Roman" w:hAnsi="Times New Roman" w:cs="Times New Roman"/>
          <w:sz w:val="24"/>
          <w:szCs w:val="24"/>
        </w:rPr>
        <w:t>AptUnit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AptComplex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Lease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Number_of_Bedrooms</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Number_of_Bathrooms</w:t>
      </w:r>
      <w:proofErr w:type="spellEnd"/>
      <w:r w:rsidRPr="000D670A">
        <w:rPr>
          <w:rFonts w:ascii="Times New Roman" w:hAnsi="Times New Roman" w:cs="Times New Roman"/>
          <w:sz w:val="24"/>
          <w:szCs w:val="24"/>
        </w:rPr>
        <w:t>, Floor</w:t>
      </w:r>
    </w:p>
    <w:p w14:paraId="0F821EC1"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t>Relations</w:t>
      </w:r>
      <w:r w:rsidRPr="000D670A">
        <w:rPr>
          <w:rFonts w:ascii="Times New Roman" w:hAnsi="Times New Roman" w:cs="Times New Roman"/>
          <w:sz w:val="24"/>
          <w:szCs w:val="24"/>
        </w:rPr>
        <w:t xml:space="preserve">: </w:t>
      </w:r>
    </w:p>
    <w:p w14:paraId="0DE29660"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r w:rsidRPr="000D670A">
        <w:rPr>
          <w:rFonts w:ascii="Times New Roman" w:hAnsi="Times New Roman" w:cs="Times New Roman"/>
          <w:sz w:val="24"/>
          <w:szCs w:val="24"/>
        </w:rPr>
        <w:t>Many-to-One (Apartment Complex)</w:t>
      </w:r>
    </w:p>
    <w:p w14:paraId="48AFA68F"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r w:rsidRPr="000D670A">
        <w:rPr>
          <w:rFonts w:ascii="Times New Roman" w:hAnsi="Times New Roman" w:cs="Times New Roman"/>
          <w:sz w:val="24"/>
          <w:szCs w:val="24"/>
        </w:rPr>
        <w:t>One-to-Many (Lease, Receivables)</w:t>
      </w:r>
    </w:p>
    <w:p w14:paraId="159592F2" w14:textId="77777777" w:rsidR="00F4415C" w:rsidRPr="000D670A" w:rsidRDefault="00F4415C" w:rsidP="000D670A">
      <w:pPr>
        <w:pStyle w:val="ListParagraph"/>
        <w:numPr>
          <w:ilvl w:val="0"/>
          <w:numId w:val="12"/>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Entity</w:t>
      </w:r>
      <w:r w:rsidRPr="000D670A">
        <w:rPr>
          <w:rFonts w:ascii="Times New Roman" w:hAnsi="Times New Roman" w:cs="Times New Roman"/>
          <w:sz w:val="24"/>
          <w:szCs w:val="24"/>
        </w:rPr>
        <w:t>: Receivables</w:t>
      </w:r>
    </w:p>
    <w:p w14:paraId="2632FCF9"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t>Attributes</w:t>
      </w:r>
      <w:r w:rsidRPr="000D670A">
        <w:rPr>
          <w:rFonts w:ascii="Times New Roman" w:hAnsi="Times New Roman" w:cs="Times New Roman"/>
          <w:sz w:val="24"/>
          <w:szCs w:val="24"/>
        </w:rPr>
        <w:t xml:space="preserve">: </w:t>
      </w:r>
    </w:p>
    <w:p w14:paraId="0D1F92A2"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proofErr w:type="spellStart"/>
      <w:r w:rsidRPr="000D670A">
        <w:rPr>
          <w:rFonts w:ascii="Times New Roman" w:hAnsi="Times New Roman" w:cs="Times New Roman"/>
          <w:sz w:val="24"/>
          <w:szCs w:val="24"/>
        </w:rPr>
        <w:t>Receiveable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AptComplex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AptUnit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Vendor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Payment_Status</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Date_Service_Started</w:t>
      </w:r>
      <w:proofErr w:type="spellEnd"/>
      <w:r w:rsidRPr="000D670A">
        <w:rPr>
          <w:rFonts w:ascii="Times New Roman" w:hAnsi="Times New Roman" w:cs="Times New Roman"/>
          <w:sz w:val="24"/>
          <w:szCs w:val="24"/>
        </w:rPr>
        <w:t xml:space="preserve">, Problem, </w:t>
      </w:r>
      <w:proofErr w:type="spellStart"/>
      <w:r w:rsidRPr="000D670A">
        <w:rPr>
          <w:rFonts w:ascii="Times New Roman" w:hAnsi="Times New Roman" w:cs="Times New Roman"/>
          <w:sz w:val="24"/>
          <w:szCs w:val="24"/>
        </w:rPr>
        <w:t>Receivable_Type</w:t>
      </w:r>
      <w:proofErr w:type="spellEnd"/>
      <w:r w:rsidRPr="000D670A">
        <w:rPr>
          <w:rFonts w:ascii="Times New Roman" w:hAnsi="Times New Roman" w:cs="Times New Roman"/>
          <w:sz w:val="24"/>
          <w:szCs w:val="24"/>
        </w:rPr>
        <w:t xml:space="preserve">, Resolution, </w:t>
      </w:r>
      <w:proofErr w:type="spellStart"/>
      <w:r w:rsidRPr="000D670A">
        <w:rPr>
          <w:rFonts w:ascii="Times New Roman" w:hAnsi="Times New Roman" w:cs="Times New Roman"/>
          <w:sz w:val="24"/>
          <w:szCs w:val="24"/>
        </w:rPr>
        <w:t>Date_Resolution</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Repair_Status</w:t>
      </w:r>
      <w:proofErr w:type="spellEnd"/>
      <w:r w:rsidRPr="000D670A">
        <w:rPr>
          <w:rFonts w:ascii="Times New Roman" w:hAnsi="Times New Roman" w:cs="Times New Roman"/>
          <w:sz w:val="24"/>
          <w:szCs w:val="24"/>
        </w:rPr>
        <w:t xml:space="preserve">, Amount, </w:t>
      </w:r>
      <w:proofErr w:type="spellStart"/>
      <w:r w:rsidRPr="000D670A">
        <w:rPr>
          <w:rFonts w:ascii="Times New Roman" w:hAnsi="Times New Roman" w:cs="Times New Roman"/>
          <w:sz w:val="24"/>
          <w:szCs w:val="24"/>
        </w:rPr>
        <w:t>Receipt_PDF</w:t>
      </w:r>
      <w:proofErr w:type="spellEnd"/>
    </w:p>
    <w:p w14:paraId="0F4910D8"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t>Relations</w:t>
      </w:r>
      <w:r w:rsidRPr="000D670A">
        <w:rPr>
          <w:rFonts w:ascii="Times New Roman" w:hAnsi="Times New Roman" w:cs="Times New Roman"/>
          <w:sz w:val="24"/>
          <w:szCs w:val="24"/>
        </w:rPr>
        <w:t xml:space="preserve">: </w:t>
      </w:r>
    </w:p>
    <w:p w14:paraId="0117E698"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r w:rsidRPr="000D670A">
        <w:rPr>
          <w:rFonts w:ascii="Times New Roman" w:hAnsi="Times New Roman" w:cs="Times New Roman"/>
          <w:sz w:val="24"/>
          <w:szCs w:val="24"/>
        </w:rPr>
        <w:t>One-to-One (Receivables)</w:t>
      </w:r>
    </w:p>
    <w:p w14:paraId="0CF60A92"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r w:rsidRPr="000D670A">
        <w:rPr>
          <w:rFonts w:ascii="Times New Roman" w:hAnsi="Times New Roman" w:cs="Times New Roman"/>
          <w:sz w:val="24"/>
          <w:szCs w:val="24"/>
        </w:rPr>
        <w:lastRenderedPageBreak/>
        <w:t>Many-to-One (Apartment Complex, Apartment Units)</w:t>
      </w:r>
    </w:p>
    <w:p w14:paraId="5600431A" w14:textId="77777777" w:rsidR="00F4415C" w:rsidRPr="000D670A" w:rsidRDefault="00F4415C" w:rsidP="000D670A">
      <w:pPr>
        <w:pStyle w:val="ListParagraph"/>
        <w:numPr>
          <w:ilvl w:val="0"/>
          <w:numId w:val="12"/>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Entity</w:t>
      </w:r>
      <w:r w:rsidRPr="000D670A">
        <w:rPr>
          <w:rFonts w:ascii="Times New Roman" w:hAnsi="Times New Roman" w:cs="Times New Roman"/>
          <w:sz w:val="24"/>
          <w:szCs w:val="24"/>
        </w:rPr>
        <w:t>: Employees</w:t>
      </w:r>
    </w:p>
    <w:p w14:paraId="631B2D66"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t>Attributes</w:t>
      </w:r>
      <w:r w:rsidRPr="000D670A">
        <w:rPr>
          <w:rFonts w:ascii="Times New Roman" w:hAnsi="Times New Roman" w:cs="Times New Roman"/>
          <w:sz w:val="24"/>
          <w:szCs w:val="24"/>
        </w:rPr>
        <w:t xml:space="preserve">: </w:t>
      </w:r>
    </w:p>
    <w:p w14:paraId="24A98842"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proofErr w:type="spellStart"/>
      <w:r w:rsidRPr="000D670A">
        <w:rPr>
          <w:rFonts w:ascii="Times New Roman" w:hAnsi="Times New Roman" w:cs="Times New Roman"/>
          <w:sz w:val="24"/>
          <w:szCs w:val="24"/>
        </w:rPr>
        <w:t>Employee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AptComplex_ID</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EE_Status</w:t>
      </w:r>
      <w:proofErr w:type="spellEnd"/>
      <w:r w:rsidRPr="000D670A">
        <w:rPr>
          <w:rFonts w:ascii="Times New Roman" w:hAnsi="Times New Roman" w:cs="Times New Roman"/>
          <w:sz w:val="24"/>
          <w:szCs w:val="24"/>
        </w:rPr>
        <w:t xml:space="preserve">, Name, Position, Address, City, State, </w:t>
      </w:r>
      <w:proofErr w:type="spellStart"/>
      <w:r w:rsidRPr="000D670A">
        <w:rPr>
          <w:rFonts w:ascii="Times New Roman" w:hAnsi="Times New Roman" w:cs="Times New Roman"/>
          <w:sz w:val="24"/>
          <w:szCs w:val="24"/>
        </w:rPr>
        <w:t>Zipcode</w:t>
      </w:r>
      <w:proofErr w:type="spellEnd"/>
      <w:r w:rsidRPr="000D670A">
        <w:rPr>
          <w:rFonts w:ascii="Times New Roman" w:hAnsi="Times New Roman" w:cs="Times New Roman"/>
          <w:sz w:val="24"/>
          <w:szCs w:val="24"/>
        </w:rPr>
        <w:t>, Wages</w:t>
      </w:r>
    </w:p>
    <w:p w14:paraId="16DD1C87" w14:textId="77777777" w:rsidR="00F4415C" w:rsidRPr="000D670A" w:rsidRDefault="00F4415C" w:rsidP="000D670A">
      <w:pPr>
        <w:pStyle w:val="ListParagraph"/>
        <w:numPr>
          <w:ilvl w:val="1"/>
          <w:numId w:val="12"/>
        </w:numPr>
        <w:spacing w:line="480" w:lineRule="auto"/>
        <w:rPr>
          <w:rFonts w:ascii="Times New Roman" w:hAnsi="Times New Roman" w:cs="Times New Roman"/>
          <w:sz w:val="24"/>
          <w:szCs w:val="24"/>
        </w:rPr>
      </w:pPr>
      <w:r w:rsidRPr="000D670A">
        <w:rPr>
          <w:rFonts w:ascii="Times New Roman" w:hAnsi="Times New Roman" w:cs="Times New Roman"/>
          <w:i/>
          <w:iCs/>
          <w:sz w:val="24"/>
          <w:szCs w:val="24"/>
        </w:rPr>
        <w:t>Relations</w:t>
      </w:r>
      <w:r w:rsidRPr="000D670A">
        <w:rPr>
          <w:rFonts w:ascii="Times New Roman" w:hAnsi="Times New Roman" w:cs="Times New Roman"/>
          <w:sz w:val="24"/>
          <w:szCs w:val="24"/>
        </w:rPr>
        <w:t xml:space="preserve">: </w:t>
      </w:r>
    </w:p>
    <w:p w14:paraId="3B9C24A2" w14:textId="77777777" w:rsidR="00F4415C" w:rsidRPr="000D670A" w:rsidRDefault="00F4415C" w:rsidP="000D670A">
      <w:pPr>
        <w:pStyle w:val="ListParagraph"/>
        <w:numPr>
          <w:ilvl w:val="2"/>
          <w:numId w:val="12"/>
        </w:numPr>
        <w:spacing w:line="480" w:lineRule="auto"/>
        <w:rPr>
          <w:rFonts w:ascii="Times New Roman" w:hAnsi="Times New Roman" w:cs="Times New Roman"/>
          <w:sz w:val="24"/>
          <w:szCs w:val="24"/>
        </w:rPr>
      </w:pPr>
      <w:r w:rsidRPr="000D670A">
        <w:rPr>
          <w:rFonts w:ascii="Times New Roman" w:hAnsi="Times New Roman" w:cs="Times New Roman"/>
          <w:sz w:val="24"/>
          <w:szCs w:val="24"/>
        </w:rPr>
        <w:t>Many-to-One (Apartment Complex)</w:t>
      </w:r>
    </w:p>
    <w:p w14:paraId="70364087" w14:textId="2BC78B31"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The conceptual model is created based on the business rules required for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Business rules and requirements highlight the change that is needed from stakeholders using the current system (Spacey, 2018). As explained in Milestone One, the key business rules and requirements are that: </w:t>
      </w:r>
    </w:p>
    <w:p w14:paraId="6C566789" w14:textId="536BDF05" w:rsidR="00F4415C" w:rsidRPr="000D670A" w:rsidRDefault="00F4415C" w:rsidP="000D670A">
      <w:pPr>
        <w:pStyle w:val="ListParagraph"/>
        <w:numPr>
          <w:ilvl w:val="0"/>
          <w:numId w:val="17"/>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database will manage and document all major topics/entities in one centralized database.</w:t>
      </w:r>
    </w:p>
    <w:p w14:paraId="49CEF392" w14:textId="77777777" w:rsidR="00F4415C" w:rsidRPr="000D670A" w:rsidRDefault="00F4415C" w:rsidP="000D670A">
      <w:pPr>
        <w:pStyle w:val="ListParagraph"/>
        <w:numPr>
          <w:ilvl w:val="0"/>
          <w:numId w:val="17"/>
        </w:numPr>
        <w:spacing w:line="480" w:lineRule="auto"/>
        <w:rPr>
          <w:rFonts w:ascii="Times New Roman" w:hAnsi="Times New Roman" w:cs="Times New Roman"/>
          <w:sz w:val="24"/>
          <w:szCs w:val="24"/>
        </w:rPr>
      </w:pPr>
      <w:r w:rsidRPr="000D670A">
        <w:rPr>
          <w:rFonts w:ascii="Times New Roman" w:hAnsi="Times New Roman" w:cs="Times New Roman"/>
          <w:sz w:val="24"/>
          <w:szCs w:val="24"/>
        </w:rPr>
        <w:t>Apartment managers can update and store all information in a concise, secure manner.</w:t>
      </w:r>
    </w:p>
    <w:p w14:paraId="23630B2C" w14:textId="77777777" w:rsidR="00F4415C" w:rsidRPr="000D670A" w:rsidRDefault="00F4415C" w:rsidP="000D670A">
      <w:pPr>
        <w:pStyle w:val="ListParagraph"/>
        <w:numPr>
          <w:ilvl w:val="0"/>
          <w:numId w:val="17"/>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can track items such as receivables, document repairs, and lease information.</w:t>
      </w:r>
    </w:p>
    <w:p w14:paraId="29B05660" w14:textId="77777777" w:rsidR="00F4415C" w:rsidRPr="000D670A" w:rsidRDefault="00F4415C" w:rsidP="000D670A">
      <w:pPr>
        <w:pStyle w:val="ListParagraph"/>
        <w:numPr>
          <w:ilvl w:val="0"/>
          <w:numId w:val="17"/>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will improve accuracy, turnaround times, and efficiency in day-to-day tasks such as tracking leases, collecting rent, and managing historical data.</w:t>
      </w:r>
    </w:p>
    <w:p w14:paraId="6CEE6DF9" w14:textId="77777777" w:rsidR="00F4415C" w:rsidRPr="000D670A" w:rsidRDefault="00F4415C" w:rsidP="000D670A">
      <w:pPr>
        <w:pStyle w:val="ListParagraph"/>
        <w:numPr>
          <w:ilvl w:val="0"/>
          <w:numId w:val="17"/>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system will migrate from physical forms to an electronic database.</w:t>
      </w:r>
    </w:p>
    <w:p w14:paraId="11FDE624" w14:textId="77777777" w:rsidR="00F4415C" w:rsidRPr="000D670A" w:rsidRDefault="00F4415C" w:rsidP="000D670A">
      <w:pPr>
        <w:pStyle w:val="ListParagraph"/>
        <w:numPr>
          <w:ilvl w:val="0"/>
          <w:numId w:val="17"/>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may also be used to generate and calculate necessary numerical evaluations such as wages and expenses through database queries.</w:t>
      </w:r>
    </w:p>
    <w:p w14:paraId="5472B025" w14:textId="77777777" w:rsidR="00F4415C" w:rsidRPr="000D670A" w:rsidRDefault="00F4415C" w:rsidP="000D670A">
      <w:pPr>
        <w:pStyle w:val="ListParagraph"/>
        <w:numPr>
          <w:ilvl w:val="0"/>
          <w:numId w:val="17"/>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The database will allow Apartment Managers and company headquarters to identify when tenants may pay after rent is due (i.e., older residents who have been in the </w:t>
      </w:r>
      <w:r w:rsidRPr="000D670A">
        <w:rPr>
          <w:rFonts w:ascii="Times New Roman" w:hAnsi="Times New Roman" w:cs="Times New Roman"/>
          <w:sz w:val="24"/>
          <w:szCs w:val="24"/>
        </w:rPr>
        <w:lastRenderedPageBreak/>
        <w:t>complex for a long time may pay on the 10</w:t>
      </w:r>
      <w:r w:rsidRPr="000D670A">
        <w:rPr>
          <w:rFonts w:ascii="Times New Roman" w:hAnsi="Times New Roman" w:cs="Times New Roman"/>
          <w:sz w:val="24"/>
          <w:szCs w:val="24"/>
          <w:vertAlign w:val="superscript"/>
        </w:rPr>
        <w:t>th</w:t>
      </w:r>
      <w:r w:rsidRPr="000D670A">
        <w:rPr>
          <w:rFonts w:ascii="Times New Roman" w:hAnsi="Times New Roman" w:cs="Times New Roman"/>
          <w:sz w:val="24"/>
          <w:szCs w:val="24"/>
        </w:rPr>
        <w:t xml:space="preserve"> of the month), as well as send automatic notifications to people who have yet to pay rent.</w:t>
      </w:r>
    </w:p>
    <w:p w14:paraId="4EDC56B4"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Logical Design</w:t>
      </w:r>
    </w:p>
    <w:p w14:paraId="75F71A5E" w14:textId="43392C28" w:rsidR="00F4415C"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Logical designs expand on conceptual design models by elaborating on entities’ attributes (which include primary key attributes, non-key, and foreign key attributes) (</w:t>
      </w:r>
      <w:proofErr w:type="spellStart"/>
      <w:r w:rsidRPr="000D670A">
        <w:rPr>
          <w:rFonts w:ascii="Times New Roman" w:hAnsi="Times New Roman" w:cs="Times New Roman"/>
          <w:sz w:val="24"/>
          <w:szCs w:val="24"/>
        </w:rPr>
        <w:t>DataAcademy</w:t>
      </w:r>
      <w:proofErr w:type="spellEnd"/>
      <w:r w:rsidRPr="000D670A">
        <w:rPr>
          <w:rFonts w:ascii="Times New Roman" w:hAnsi="Times New Roman" w:cs="Times New Roman"/>
          <w:sz w:val="24"/>
          <w:szCs w:val="24"/>
        </w:rPr>
        <w:t xml:space="preserve">, 2017). The logical design for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database will have the same </w:t>
      </w:r>
      <w:proofErr w:type="gramStart"/>
      <w:r w:rsidRPr="000D670A">
        <w:rPr>
          <w:rFonts w:ascii="Times New Roman" w:hAnsi="Times New Roman" w:cs="Times New Roman"/>
          <w:sz w:val="24"/>
          <w:szCs w:val="24"/>
        </w:rPr>
        <w:t>amount</w:t>
      </w:r>
      <w:proofErr w:type="gramEnd"/>
      <w:r w:rsidRPr="000D670A">
        <w:rPr>
          <w:rFonts w:ascii="Times New Roman" w:hAnsi="Times New Roman" w:cs="Times New Roman"/>
          <w:sz w:val="24"/>
          <w:szCs w:val="24"/>
        </w:rPr>
        <w:t xml:space="preserve"> of entities but contain more information that allows stakeholders and database administrators to better understand these entities.</w:t>
      </w:r>
      <w:r w:rsidR="005242CB">
        <w:rPr>
          <w:rFonts w:ascii="Times New Roman" w:hAnsi="Times New Roman" w:cs="Times New Roman"/>
          <w:sz w:val="24"/>
          <w:szCs w:val="24"/>
        </w:rPr>
        <w:t xml:space="preserve"> The logical design will also display the relationships between these objects, which include one-to-one relationships, one-to-many relationships, and many-to-many relationships. </w:t>
      </w:r>
      <w:r w:rsidR="005A186E">
        <w:rPr>
          <w:rFonts w:ascii="Times New Roman" w:hAnsi="Times New Roman" w:cs="Times New Roman"/>
          <w:sz w:val="24"/>
          <w:szCs w:val="24"/>
        </w:rPr>
        <w:t xml:space="preserve">The logical design will utilize the Crow’s feet notation. The objects in the logical design will also contain Primary Keys and Foreign Keys to ensure the RDBMS remains consistent in its relationship when displaying information in the Microsoft SQL database system. For instance, if we are searching for all repairs completed in an Apartment Unit, we would run a Microsoft SQL query to return this information and would expect the database to maintain the linkage between repairs completed in the designed Apartment Unit. If this relationship </w:t>
      </w:r>
      <w:proofErr w:type="gramStart"/>
      <w:r w:rsidR="005A186E">
        <w:rPr>
          <w:rFonts w:ascii="Times New Roman" w:hAnsi="Times New Roman" w:cs="Times New Roman"/>
          <w:sz w:val="24"/>
          <w:szCs w:val="24"/>
        </w:rPr>
        <w:t>was</w:t>
      </w:r>
      <w:proofErr w:type="gramEnd"/>
      <w:r w:rsidR="005A186E">
        <w:rPr>
          <w:rFonts w:ascii="Times New Roman" w:hAnsi="Times New Roman" w:cs="Times New Roman"/>
          <w:sz w:val="24"/>
          <w:szCs w:val="24"/>
        </w:rPr>
        <w:t xml:space="preserve"> not consistent, it would return random information that would not serve or satisfy business requirements for the Wild Wood Apartments company. </w:t>
      </w:r>
      <w:r w:rsidR="0084777D">
        <w:rPr>
          <w:rFonts w:ascii="Times New Roman" w:hAnsi="Times New Roman" w:cs="Times New Roman"/>
          <w:sz w:val="24"/>
          <w:szCs w:val="24"/>
        </w:rPr>
        <w:t xml:space="preserve"> Another trait of the logical design that differs from the conceptual design is that characteristics that support the object are now displayed. For instance, Apartment Complexes will now have their </w:t>
      </w:r>
      <w:proofErr w:type="spellStart"/>
      <w:r w:rsidR="0084777D">
        <w:rPr>
          <w:rFonts w:ascii="Times New Roman" w:hAnsi="Times New Roman" w:cs="Times New Roman"/>
          <w:sz w:val="24"/>
          <w:szCs w:val="24"/>
        </w:rPr>
        <w:t>AptComplex_ID</w:t>
      </w:r>
      <w:proofErr w:type="spellEnd"/>
      <w:r w:rsidR="0084777D">
        <w:rPr>
          <w:rFonts w:ascii="Times New Roman" w:hAnsi="Times New Roman" w:cs="Times New Roman"/>
          <w:sz w:val="24"/>
          <w:szCs w:val="24"/>
        </w:rPr>
        <w:t xml:space="preserve">, </w:t>
      </w:r>
      <w:proofErr w:type="spellStart"/>
      <w:r w:rsidR="0084777D">
        <w:rPr>
          <w:rFonts w:ascii="Times New Roman" w:hAnsi="Times New Roman" w:cs="Times New Roman"/>
          <w:sz w:val="24"/>
          <w:szCs w:val="24"/>
        </w:rPr>
        <w:t>AptComplex_NAME</w:t>
      </w:r>
      <w:proofErr w:type="spellEnd"/>
      <w:r w:rsidR="0084777D">
        <w:rPr>
          <w:rFonts w:ascii="Times New Roman" w:hAnsi="Times New Roman" w:cs="Times New Roman"/>
          <w:sz w:val="24"/>
          <w:szCs w:val="24"/>
        </w:rPr>
        <w:t xml:space="preserve">, Address, City, State, </w:t>
      </w:r>
      <w:proofErr w:type="spellStart"/>
      <w:r w:rsidR="0084777D">
        <w:rPr>
          <w:rFonts w:ascii="Times New Roman" w:hAnsi="Times New Roman" w:cs="Times New Roman"/>
          <w:sz w:val="24"/>
          <w:szCs w:val="24"/>
        </w:rPr>
        <w:t>Zipcode</w:t>
      </w:r>
      <w:proofErr w:type="spellEnd"/>
      <w:r w:rsidR="0084777D">
        <w:rPr>
          <w:rFonts w:ascii="Times New Roman" w:hAnsi="Times New Roman" w:cs="Times New Roman"/>
          <w:sz w:val="24"/>
          <w:szCs w:val="24"/>
        </w:rPr>
        <w:t xml:space="preserve">, and Phone. </w:t>
      </w:r>
    </w:p>
    <w:p w14:paraId="035FC816" w14:textId="0C8BA765" w:rsidR="0084777D" w:rsidRDefault="0084777D" w:rsidP="000D670A">
      <w:pPr>
        <w:spacing w:line="480" w:lineRule="auto"/>
        <w:contextualSpacing/>
        <w:rPr>
          <w:rFonts w:ascii="Times New Roman" w:hAnsi="Times New Roman" w:cs="Times New Roman"/>
          <w:sz w:val="24"/>
          <w:szCs w:val="24"/>
        </w:rPr>
      </w:pPr>
    </w:p>
    <w:p w14:paraId="64A19865" w14:textId="26603834" w:rsidR="0084777D" w:rsidRDefault="0084777D" w:rsidP="000D670A">
      <w:pPr>
        <w:spacing w:line="480" w:lineRule="auto"/>
        <w:contextualSpacing/>
        <w:rPr>
          <w:rFonts w:ascii="Times New Roman" w:hAnsi="Times New Roman" w:cs="Times New Roman"/>
          <w:sz w:val="24"/>
          <w:szCs w:val="24"/>
        </w:rPr>
      </w:pPr>
    </w:p>
    <w:p w14:paraId="5458F0BD" w14:textId="77777777" w:rsidR="0084777D" w:rsidRPr="000D670A" w:rsidRDefault="0084777D" w:rsidP="000D670A">
      <w:pPr>
        <w:spacing w:line="480" w:lineRule="auto"/>
        <w:contextualSpacing/>
        <w:rPr>
          <w:rFonts w:ascii="Times New Roman" w:hAnsi="Times New Roman" w:cs="Times New Roman"/>
          <w:sz w:val="24"/>
          <w:szCs w:val="24"/>
        </w:rPr>
      </w:pPr>
    </w:p>
    <w:p w14:paraId="23BB8654"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Figure 2.1</w:t>
      </w:r>
    </w:p>
    <w:p w14:paraId="6C1D19DB" w14:textId="6A6361FF"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 xml:space="preserve">Logical Design of the Entity-Relationship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 Database</w:t>
      </w:r>
    </w:p>
    <w:p w14:paraId="3375E27E"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lastRenderedPageBreak/>
        <w:drawing>
          <wp:inline distT="0" distB="0" distL="0" distR="0" wp14:anchorId="01256008" wp14:editId="3B42EE0C">
            <wp:extent cx="4485042" cy="5658282"/>
            <wp:effectExtent l="76200" t="76200" r="125095"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12926" cy="56934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7EC008"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i/>
          <w:iCs/>
          <w:sz w:val="24"/>
          <w:szCs w:val="24"/>
        </w:rPr>
        <w:lastRenderedPageBreak/>
        <w:t>Note</w:t>
      </w:r>
      <w:r w:rsidRPr="000D670A">
        <w:rPr>
          <w:rFonts w:ascii="Times New Roman" w:hAnsi="Times New Roman" w:cs="Times New Roman"/>
          <w:sz w:val="24"/>
          <w:szCs w:val="24"/>
        </w:rPr>
        <w:t>: The relational model utilizes Crow’s Feet notation to delineate the relationships between the different entities. In these entities, “PK” stands for Primary Key and “FK” stands for foreign keys.</w:t>
      </w:r>
    </w:p>
    <w:p w14:paraId="3599DEF4"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There are four different entities: domain entities are entities that support the business of the database; linking entities are used to link entities to one another and resolve many-to-many relationships into only two one-to-many relationships; lookup entities are entities that you may use to look up and are utilized to ensure consistent data entry; and weak entities, which are used to display entities that are dependent on other entities (Conger, 2014, p. 74).</w:t>
      </w:r>
    </w:p>
    <w:p w14:paraId="6B0B0DA1"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Domain Entities</w:t>
      </w:r>
    </w:p>
    <w:p w14:paraId="2216D546" w14:textId="77777777" w:rsidR="00F4415C" w:rsidRPr="000D670A" w:rsidRDefault="00F4415C" w:rsidP="000D670A">
      <w:pPr>
        <w:pStyle w:val="ListParagraph"/>
        <w:numPr>
          <w:ilvl w:val="0"/>
          <w:numId w:val="13"/>
        </w:numPr>
        <w:spacing w:line="480" w:lineRule="auto"/>
        <w:rPr>
          <w:rFonts w:ascii="Times New Roman" w:hAnsi="Times New Roman" w:cs="Times New Roman"/>
          <w:sz w:val="24"/>
          <w:szCs w:val="24"/>
        </w:rPr>
      </w:pPr>
      <w:r w:rsidRPr="000D670A">
        <w:rPr>
          <w:rFonts w:ascii="Times New Roman" w:hAnsi="Times New Roman" w:cs="Times New Roman"/>
          <w:sz w:val="24"/>
          <w:szCs w:val="24"/>
        </w:rPr>
        <w:t>Receivables</w:t>
      </w:r>
    </w:p>
    <w:p w14:paraId="6100949A" w14:textId="77777777" w:rsidR="00F4415C" w:rsidRPr="000D670A" w:rsidRDefault="00F4415C" w:rsidP="000D670A">
      <w:pPr>
        <w:pStyle w:val="ListParagraph"/>
        <w:numPr>
          <w:ilvl w:val="0"/>
          <w:numId w:val="13"/>
        </w:numPr>
        <w:spacing w:line="480" w:lineRule="auto"/>
        <w:rPr>
          <w:rFonts w:ascii="Times New Roman" w:hAnsi="Times New Roman" w:cs="Times New Roman"/>
          <w:b/>
          <w:bCs/>
          <w:sz w:val="24"/>
          <w:szCs w:val="24"/>
        </w:rPr>
      </w:pPr>
      <w:r w:rsidRPr="000D670A">
        <w:rPr>
          <w:rFonts w:ascii="Times New Roman" w:hAnsi="Times New Roman" w:cs="Times New Roman"/>
          <w:sz w:val="24"/>
          <w:szCs w:val="24"/>
        </w:rPr>
        <w:t>Lease</w:t>
      </w:r>
    </w:p>
    <w:p w14:paraId="6E51BE4B"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Linking Entities</w:t>
      </w:r>
    </w:p>
    <w:p w14:paraId="50FE4818" w14:textId="77777777" w:rsidR="00F4415C" w:rsidRPr="000D670A" w:rsidRDefault="00F4415C" w:rsidP="000D670A">
      <w:pPr>
        <w:pStyle w:val="ListParagraph"/>
        <w:numPr>
          <w:ilvl w:val="0"/>
          <w:numId w:val="16"/>
        </w:numPr>
        <w:spacing w:line="480" w:lineRule="auto"/>
        <w:rPr>
          <w:rFonts w:ascii="Times New Roman" w:hAnsi="Times New Roman" w:cs="Times New Roman"/>
          <w:b/>
          <w:bCs/>
          <w:sz w:val="24"/>
          <w:szCs w:val="24"/>
        </w:rPr>
      </w:pPr>
      <w:r w:rsidRPr="000D670A">
        <w:rPr>
          <w:rFonts w:ascii="Times New Roman" w:hAnsi="Times New Roman" w:cs="Times New Roman"/>
          <w:sz w:val="24"/>
          <w:szCs w:val="24"/>
        </w:rPr>
        <w:t>All linking entities within the database are resolved.</w:t>
      </w:r>
    </w:p>
    <w:p w14:paraId="46209C81"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Lookup Entities</w:t>
      </w:r>
    </w:p>
    <w:p w14:paraId="6C20EE42" w14:textId="77777777" w:rsidR="00F4415C" w:rsidRPr="000D670A" w:rsidRDefault="00F4415C" w:rsidP="000D670A">
      <w:pPr>
        <w:pStyle w:val="ListParagraph"/>
        <w:numPr>
          <w:ilvl w:val="0"/>
          <w:numId w:val="14"/>
        </w:numPr>
        <w:spacing w:line="480" w:lineRule="auto"/>
        <w:rPr>
          <w:rFonts w:ascii="Times New Roman" w:hAnsi="Times New Roman" w:cs="Times New Roman"/>
          <w:b/>
          <w:bCs/>
          <w:sz w:val="24"/>
          <w:szCs w:val="24"/>
        </w:rPr>
      </w:pPr>
      <w:r w:rsidRPr="000D670A">
        <w:rPr>
          <w:rFonts w:ascii="Times New Roman" w:hAnsi="Times New Roman" w:cs="Times New Roman"/>
          <w:sz w:val="24"/>
          <w:szCs w:val="24"/>
        </w:rPr>
        <w:t>Apartment Complex</w:t>
      </w:r>
    </w:p>
    <w:p w14:paraId="46613B4F" w14:textId="77777777" w:rsidR="00F4415C" w:rsidRPr="000D670A" w:rsidRDefault="00F4415C" w:rsidP="000D670A">
      <w:pPr>
        <w:pStyle w:val="ListParagraph"/>
        <w:numPr>
          <w:ilvl w:val="0"/>
          <w:numId w:val="14"/>
        </w:numPr>
        <w:spacing w:line="480" w:lineRule="auto"/>
        <w:rPr>
          <w:rFonts w:ascii="Times New Roman" w:hAnsi="Times New Roman" w:cs="Times New Roman"/>
          <w:sz w:val="24"/>
          <w:szCs w:val="24"/>
        </w:rPr>
      </w:pPr>
      <w:r w:rsidRPr="000D670A">
        <w:rPr>
          <w:rFonts w:ascii="Times New Roman" w:hAnsi="Times New Roman" w:cs="Times New Roman"/>
          <w:sz w:val="24"/>
          <w:szCs w:val="24"/>
        </w:rPr>
        <w:t>Apartment Units</w:t>
      </w:r>
    </w:p>
    <w:p w14:paraId="1B2D1DBE"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b/>
          <w:bCs/>
          <w:sz w:val="24"/>
          <w:szCs w:val="24"/>
        </w:rPr>
        <w:t>Weak Entities</w:t>
      </w:r>
    </w:p>
    <w:p w14:paraId="2CDAC5E9" w14:textId="77777777" w:rsidR="00F4415C" w:rsidRPr="000D670A" w:rsidRDefault="00F4415C" w:rsidP="000D670A">
      <w:pPr>
        <w:pStyle w:val="ListParagraph"/>
        <w:numPr>
          <w:ilvl w:val="0"/>
          <w:numId w:val="15"/>
        </w:numPr>
        <w:spacing w:line="480" w:lineRule="auto"/>
        <w:rPr>
          <w:rFonts w:ascii="Times New Roman" w:hAnsi="Times New Roman" w:cs="Times New Roman"/>
          <w:sz w:val="24"/>
          <w:szCs w:val="24"/>
        </w:rPr>
      </w:pPr>
      <w:r w:rsidRPr="000D670A">
        <w:rPr>
          <w:rFonts w:ascii="Times New Roman" w:hAnsi="Times New Roman" w:cs="Times New Roman"/>
          <w:sz w:val="24"/>
          <w:szCs w:val="24"/>
        </w:rPr>
        <w:t>Vendors</w:t>
      </w:r>
    </w:p>
    <w:p w14:paraId="5FE744D9" w14:textId="77777777" w:rsidR="00F4415C" w:rsidRPr="000D670A" w:rsidRDefault="00F4415C" w:rsidP="000D670A">
      <w:pPr>
        <w:pStyle w:val="ListParagraph"/>
        <w:numPr>
          <w:ilvl w:val="0"/>
          <w:numId w:val="15"/>
        </w:numPr>
        <w:spacing w:line="480" w:lineRule="auto"/>
        <w:rPr>
          <w:rFonts w:ascii="Times New Roman" w:hAnsi="Times New Roman" w:cs="Times New Roman"/>
          <w:sz w:val="24"/>
          <w:szCs w:val="24"/>
        </w:rPr>
      </w:pPr>
      <w:r w:rsidRPr="000D670A">
        <w:rPr>
          <w:rFonts w:ascii="Times New Roman" w:hAnsi="Times New Roman" w:cs="Times New Roman"/>
          <w:sz w:val="24"/>
          <w:szCs w:val="24"/>
        </w:rPr>
        <w:t>Employees</w:t>
      </w:r>
    </w:p>
    <w:p w14:paraId="4649246E" w14:textId="597EB2A9"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b/>
          <w:bCs/>
          <w:sz w:val="24"/>
          <w:szCs w:val="24"/>
        </w:rPr>
        <w:t xml:space="preserve">Physical Design of the </w:t>
      </w:r>
      <w:r w:rsidR="000D670A">
        <w:rPr>
          <w:rFonts w:ascii="Times New Roman" w:hAnsi="Times New Roman" w:cs="Times New Roman"/>
          <w:b/>
          <w:bCs/>
          <w:sz w:val="24"/>
          <w:szCs w:val="24"/>
        </w:rPr>
        <w:t>Wild Wood Apartment</w:t>
      </w:r>
      <w:r w:rsidRPr="000D670A">
        <w:rPr>
          <w:rFonts w:ascii="Times New Roman" w:hAnsi="Times New Roman" w:cs="Times New Roman"/>
          <w:b/>
          <w:bCs/>
          <w:sz w:val="24"/>
          <w:szCs w:val="24"/>
        </w:rPr>
        <w:t>s Database</w:t>
      </w:r>
    </w:p>
    <w:p w14:paraId="7F076381" w14:textId="327D79DE"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lastRenderedPageBreak/>
        <w:tab/>
        <w:t xml:space="preserve">The physical design of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Database will be completed within Microsoft’s Structured Query Language (SQL) Server Management Studio. The Microsoft SQL Server Management Studio provides a cost-free and easy-installation database option that allows users several data management options such as running queries to view and manipulate database tables while enhancing productivity with data management (</w:t>
      </w:r>
      <w:proofErr w:type="spellStart"/>
      <w:r w:rsidRPr="000D670A">
        <w:rPr>
          <w:rFonts w:ascii="Times New Roman" w:hAnsi="Times New Roman" w:cs="Times New Roman"/>
          <w:sz w:val="24"/>
          <w:szCs w:val="24"/>
        </w:rPr>
        <w:t>Erkec</w:t>
      </w:r>
      <w:proofErr w:type="spellEnd"/>
      <w:r w:rsidRPr="000D670A">
        <w:rPr>
          <w:rFonts w:ascii="Times New Roman" w:hAnsi="Times New Roman" w:cs="Times New Roman"/>
          <w:sz w:val="24"/>
          <w:szCs w:val="24"/>
        </w:rPr>
        <w:t xml:space="preserve">, 2020). Through SQL, the database will consist of several tables and a database diagram with appropriate relationships. Queries may run to produce necessary reports for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 headquarters and managers for quarterly reports. These queries may pull information such as the occupancy statuses of apartments within a complex to all receivables associated with an apartment complex or apartment units.</w:t>
      </w:r>
    </w:p>
    <w:p w14:paraId="59813A02"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Figure 3.1</w:t>
      </w:r>
    </w:p>
    <w:p w14:paraId="4D9B392A"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Wild Woods Database Diagram</w:t>
      </w:r>
    </w:p>
    <w:p w14:paraId="56ECE350"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lastRenderedPageBreak/>
        <w:drawing>
          <wp:inline distT="0" distB="0" distL="0" distR="0" wp14:anchorId="1E8163E5" wp14:editId="532F2A1F">
            <wp:extent cx="5216562" cy="5187582"/>
            <wp:effectExtent l="76200" t="76200" r="136525" b="127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39530" cy="52104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8D952D8" w14:textId="5D0BAF2D"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i/>
          <w:iCs/>
          <w:sz w:val="24"/>
          <w:szCs w:val="24"/>
        </w:rPr>
        <w:t>Note</w:t>
      </w:r>
      <w:r w:rsidRPr="000D670A">
        <w:rPr>
          <w:rFonts w:ascii="Times New Roman" w:hAnsi="Times New Roman" w:cs="Times New Roman"/>
          <w:sz w:val="24"/>
          <w:szCs w:val="24"/>
        </w:rPr>
        <w:t xml:space="preserve">: The attributes with a key to the left represents the Primary Key of each entity in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database. The keys outside of the entities represent “one” in relationships such as “one-to-many” and “many-to-one”, with the infinity symbol representing “many”.</w:t>
      </w:r>
    </w:p>
    <w:p w14:paraId="244C200E"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Database tables hold the entities’ attributes, their specific data types, and whether nulls are allowed in data input. There are 6 different database tables to holding this information within the database.</w:t>
      </w:r>
    </w:p>
    <w:p w14:paraId="17768F08"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lastRenderedPageBreak/>
        <w:t>Figure 3.2</w:t>
      </w:r>
    </w:p>
    <w:p w14:paraId="3A59E67F"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Tables within the 2020_WildWoodsApartmentsDatabase</w:t>
      </w:r>
    </w:p>
    <w:p w14:paraId="25EC5FA5"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drawing>
          <wp:inline distT="0" distB="0" distL="0" distR="0" wp14:anchorId="514D7981" wp14:editId="57D0A290">
            <wp:extent cx="2592048" cy="2892911"/>
            <wp:effectExtent l="76200" t="76200" r="132715" b="136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05344" cy="2907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1DF7AF"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i/>
          <w:iCs/>
          <w:sz w:val="24"/>
          <w:szCs w:val="24"/>
        </w:rPr>
        <w:t>Notes</w:t>
      </w:r>
      <w:r w:rsidRPr="000D670A">
        <w:rPr>
          <w:rFonts w:ascii="Times New Roman" w:hAnsi="Times New Roman" w:cs="Times New Roman"/>
          <w:sz w:val="24"/>
          <w:szCs w:val="24"/>
        </w:rPr>
        <w:t>: This screenshot is within the Object Explorer overview of the database within the Microsoft SQL Server Management Studio. The yellow highlighted items with “</w:t>
      </w:r>
      <w:proofErr w:type="spellStart"/>
      <w:r w:rsidRPr="000D670A">
        <w:rPr>
          <w:rFonts w:ascii="Times New Roman" w:hAnsi="Times New Roman" w:cs="Times New Roman"/>
          <w:sz w:val="24"/>
          <w:szCs w:val="24"/>
        </w:rPr>
        <w:t>dbo</w:t>
      </w:r>
      <w:proofErr w:type="spellEnd"/>
      <w:r w:rsidRPr="000D670A">
        <w:rPr>
          <w:rFonts w:ascii="Times New Roman" w:hAnsi="Times New Roman" w:cs="Times New Roman"/>
          <w:sz w:val="24"/>
          <w:szCs w:val="24"/>
        </w:rPr>
        <w:t>.” as the leading extension represents the database tables that compose of the 2020_WildWoodsApartmentsDatabase.</w:t>
      </w:r>
    </w:p>
    <w:p w14:paraId="30B3DE00"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Figure 3.3</w:t>
      </w:r>
    </w:p>
    <w:p w14:paraId="7F586F5A" w14:textId="77777777" w:rsidR="00F4415C" w:rsidRPr="000D670A" w:rsidRDefault="00F4415C" w:rsidP="000D670A">
      <w:pPr>
        <w:spacing w:line="480" w:lineRule="auto"/>
        <w:contextualSpacing/>
        <w:rPr>
          <w:rFonts w:ascii="Times New Roman" w:hAnsi="Times New Roman" w:cs="Times New Roman"/>
          <w:sz w:val="24"/>
          <w:szCs w:val="24"/>
        </w:rPr>
      </w:pPr>
      <w:proofErr w:type="spellStart"/>
      <w:r w:rsidRPr="000D670A">
        <w:rPr>
          <w:rFonts w:ascii="Times New Roman" w:hAnsi="Times New Roman" w:cs="Times New Roman"/>
          <w:sz w:val="24"/>
          <w:szCs w:val="24"/>
        </w:rPr>
        <w:t>Apartment_Complex</w:t>
      </w:r>
      <w:proofErr w:type="spellEnd"/>
      <w:r w:rsidRPr="000D670A">
        <w:rPr>
          <w:rFonts w:ascii="Times New Roman" w:hAnsi="Times New Roman" w:cs="Times New Roman"/>
          <w:sz w:val="24"/>
          <w:szCs w:val="24"/>
        </w:rPr>
        <w:t xml:space="preserve"> database</w:t>
      </w:r>
    </w:p>
    <w:p w14:paraId="7EB4C93A"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drawing>
          <wp:inline distT="0" distB="0" distL="0" distR="0" wp14:anchorId="0F143CB1" wp14:editId="13B511BC">
            <wp:extent cx="3118821" cy="1858530"/>
            <wp:effectExtent l="76200" t="76200" r="139065" b="142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8825" cy="1864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98A7E2"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lastRenderedPageBreak/>
        <w:t>Figure 3.4</w:t>
      </w:r>
    </w:p>
    <w:p w14:paraId="136D8603" w14:textId="77777777" w:rsidR="00F4415C" w:rsidRPr="000D670A" w:rsidRDefault="00F4415C" w:rsidP="000D670A">
      <w:pPr>
        <w:spacing w:line="480" w:lineRule="auto"/>
        <w:contextualSpacing/>
        <w:rPr>
          <w:rFonts w:ascii="Times New Roman" w:hAnsi="Times New Roman" w:cs="Times New Roman"/>
          <w:sz w:val="24"/>
          <w:szCs w:val="24"/>
        </w:rPr>
      </w:pPr>
      <w:proofErr w:type="spellStart"/>
      <w:r w:rsidRPr="000D670A">
        <w:rPr>
          <w:rFonts w:ascii="Times New Roman" w:hAnsi="Times New Roman" w:cs="Times New Roman"/>
          <w:sz w:val="24"/>
          <w:szCs w:val="24"/>
        </w:rPr>
        <w:t>Apartment_Units</w:t>
      </w:r>
      <w:proofErr w:type="spellEnd"/>
      <w:r w:rsidRPr="000D670A">
        <w:rPr>
          <w:rFonts w:ascii="Times New Roman" w:hAnsi="Times New Roman" w:cs="Times New Roman"/>
          <w:sz w:val="24"/>
          <w:szCs w:val="24"/>
        </w:rPr>
        <w:t xml:space="preserve"> database</w:t>
      </w:r>
    </w:p>
    <w:p w14:paraId="6BBACCC5"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drawing>
          <wp:inline distT="0" distB="0" distL="0" distR="0" wp14:anchorId="55BC18B7" wp14:editId="22A91742">
            <wp:extent cx="2957456" cy="1231640"/>
            <wp:effectExtent l="76200" t="76200" r="128905" b="140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86280" cy="12436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4E9DCB"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Figure 3.5</w:t>
      </w:r>
    </w:p>
    <w:p w14:paraId="7B087B3D"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Employees database</w:t>
      </w:r>
    </w:p>
    <w:p w14:paraId="0F6CD52A"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drawing>
          <wp:inline distT="0" distB="0" distL="0" distR="0" wp14:anchorId="0A1DBA9C" wp14:editId="14CFF306">
            <wp:extent cx="2817607" cy="1859188"/>
            <wp:effectExtent l="76200" t="76200" r="135255"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43737" cy="1876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3A656D"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Figure 3.6</w:t>
      </w:r>
    </w:p>
    <w:p w14:paraId="2451F724"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Lease database</w:t>
      </w:r>
    </w:p>
    <w:p w14:paraId="7782F32C"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drawing>
          <wp:inline distT="0" distB="0" distL="0" distR="0" wp14:anchorId="7D80DDF2" wp14:editId="7A5B037E">
            <wp:extent cx="2580939" cy="1879866"/>
            <wp:effectExtent l="76200" t="76200" r="124460" b="1397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05500" cy="18977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B7C9AE"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lastRenderedPageBreak/>
        <w:t>Figure 3.7</w:t>
      </w:r>
    </w:p>
    <w:p w14:paraId="26C10B3A"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Receivables database</w:t>
      </w:r>
    </w:p>
    <w:p w14:paraId="56D88304"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drawing>
          <wp:inline distT="0" distB="0" distL="0" distR="0" wp14:anchorId="5B0F78F5" wp14:editId="34BC90D0">
            <wp:extent cx="3720114" cy="3108064"/>
            <wp:effectExtent l="76200" t="76200" r="12827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7352" cy="31558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270D37"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Figure 3.8</w:t>
      </w:r>
    </w:p>
    <w:p w14:paraId="3432CBE0"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Vendor database</w:t>
      </w:r>
    </w:p>
    <w:p w14:paraId="1BC42280"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drawing>
          <wp:inline distT="0" distB="0" distL="0" distR="0" wp14:anchorId="4EBB250E" wp14:editId="75811D13">
            <wp:extent cx="3730321" cy="2215179"/>
            <wp:effectExtent l="76200" t="76200" r="137160" b="128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3913" cy="22410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6C3EF9"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Figure 3.9</w:t>
      </w:r>
    </w:p>
    <w:p w14:paraId="29B8B252"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 xml:space="preserve">Query ran to display all database </w:t>
      </w:r>
      <w:proofErr w:type="gramStart"/>
      <w:r w:rsidRPr="000D670A">
        <w:rPr>
          <w:rFonts w:ascii="Times New Roman" w:hAnsi="Times New Roman" w:cs="Times New Roman"/>
          <w:sz w:val="24"/>
          <w:szCs w:val="24"/>
        </w:rPr>
        <w:t>tables</w:t>
      </w:r>
      <w:proofErr w:type="gramEnd"/>
    </w:p>
    <w:p w14:paraId="2D9DC1CA"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lastRenderedPageBreak/>
        <w:drawing>
          <wp:inline distT="0" distB="0" distL="0" distR="0" wp14:anchorId="410167C8" wp14:editId="6DF747AF">
            <wp:extent cx="5943600" cy="4279265"/>
            <wp:effectExtent l="76200" t="76200" r="133350" b="1403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79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203F99" w14:textId="77777777"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i/>
          <w:iCs/>
          <w:sz w:val="24"/>
          <w:szCs w:val="24"/>
        </w:rPr>
        <w:t>Note</w:t>
      </w:r>
      <w:r w:rsidRPr="000D670A">
        <w:rPr>
          <w:rFonts w:ascii="Times New Roman" w:hAnsi="Times New Roman" w:cs="Times New Roman"/>
          <w:sz w:val="24"/>
          <w:szCs w:val="24"/>
        </w:rPr>
        <w:t>: All data within these database tables were inputted before running the query. This query utilizes the “select * from” feature. The “select * from” feature returns a specified database’s data and columns from the overall database (Microsoft Docs, 2017). The query calls upon all 6 database tables and returns this information without any manipulation (such as SQL inner joins).</w:t>
      </w:r>
    </w:p>
    <w:p w14:paraId="28348290" w14:textId="77777777" w:rsidR="00F4415C" w:rsidRPr="000D670A" w:rsidRDefault="00F4415C"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Conclusion</w:t>
      </w:r>
    </w:p>
    <w:p w14:paraId="018187B6" w14:textId="368CF63F" w:rsidR="00F4415C" w:rsidRPr="000D670A" w:rsidRDefault="00F4415C"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Every database should have conceptual, logical, and physical model designs. The conceptual model design represents the outline that demonstrates the main entities of a database in a simplified, easy-to-read diagram with relationships. The logical design dives deeper into the conceptual model by elaborating the different attributes and keys within these entities. The physical design takes into consideration both the conceptual and logical models, but inputs this </w:t>
      </w:r>
      <w:r w:rsidRPr="000D670A">
        <w:rPr>
          <w:rFonts w:ascii="Times New Roman" w:hAnsi="Times New Roman" w:cs="Times New Roman"/>
          <w:sz w:val="24"/>
          <w:szCs w:val="24"/>
        </w:rPr>
        <w:lastRenderedPageBreak/>
        <w:t xml:space="preserve">information into a physical database (the Microsoft SQL Server Management Studio database) for review, management, and </w:t>
      </w:r>
      <w:proofErr w:type="gramStart"/>
      <w:r w:rsidRPr="000D670A">
        <w:rPr>
          <w:rFonts w:ascii="Times New Roman" w:hAnsi="Times New Roman" w:cs="Times New Roman"/>
          <w:sz w:val="24"/>
          <w:szCs w:val="24"/>
        </w:rPr>
        <w:t>manipulation</w:t>
      </w:r>
      <w:proofErr w:type="gramEnd"/>
      <w:r w:rsidRPr="000D670A">
        <w:rPr>
          <w:rFonts w:ascii="Times New Roman" w:hAnsi="Times New Roman" w:cs="Times New Roman"/>
          <w:sz w:val="24"/>
          <w:szCs w:val="24"/>
        </w:rPr>
        <w:t xml:space="preserve"> as necessary. These designs are the key to developing a functioning physical database that may be accessed by important stakeholders at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database. The creation of this database promotes easier data management, allows for electronic documentation instead of archaic physical documentation, automatic reporting, and fulfills the necessary business rules to meet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managers’ needs.</w:t>
      </w:r>
      <w:r w:rsidR="00C565B7" w:rsidRPr="000D670A">
        <w:rPr>
          <w:rFonts w:ascii="Times New Roman" w:hAnsi="Times New Roman" w:cs="Times New Roman"/>
          <w:sz w:val="24"/>
          <w:szCs w:val="24"/>
        </w:rPr>
        <w:t xml:space="preserve"> In the next section, we will propose and recommend a physical DBMS that best suits the Wild Wood Apartments database model, business requirements, and model.</w:t>
      </w:r>
    </w:p>
    <w:p w14:paraId="383F8F1E" w14:textId="736623CF" w:rsidR="00F4415C" w:rsidRPr="000D670A" w:rsidRDefault="00F4415C" w:rsidP="000D670A">
      <w:pPr>
        <w:spacing w:line="480" w:lineRule="auto"/>
        <w:contextualSpacing/>
        <w:rPr>
          <w:rFonts w:ascii="Times New Roman" w:hAnsi="Times New Roman" w:cs="Times New Roman"/>
          <w:sz w:val="24"/>
          <w:szCs w:val="24"/>
        </w:rPr>
      </w:pPr>
    </w:p>
    <w:p w14:paraId="3078AC12" w14:textId="206DE95C" w:rsidR="00C565B7" w:rsidRPr="000D670A" w:rsidRDefault="00C565B7" w:rsidP="000D670A">
      <w:pPr>
        <w:spacing w:line="480" w:lineRule="auto"/>
        <w:contextualSpacing/>
        <w:rPr>
          <w:rFonts w:ascii="Times New Roman" w:hAnsi="Times New Roman" w:cs="Times New Roman"/>
          <w:sz w:val="24"/>
          <w:szCs w:val="24"/>
        </w:rPr>
      </w:pPr>
    </w:p>
    <w:p w14:paraId="339E3874" w14:textId="57E87F4C" w:rsidR="00C565B7" w:rsidRPr="000D670A" w:rsidRDefault="00C565B7" w:rsidP="000D670A">
      <w:pPr>
        <w:spacing w:line="480" w:lineRule="auto"/>
        <w:contextualSpacing/>
        <w:rPr>
          <w:rFonts w:ascii="Times New Roman" w:hAnsi="Times New Roman" w:cs="Times New Roman"/>
          <w:sz w:val="24"/>
          <w:szCs w:val="24"/>
        </w:rPr>
      </w:pPr>
    </w:p>
    <w:p w14:paraId="0D68798E" w14:textId="7C0BE21F" w:rsidR="00C565B7" w:rsidRPr="000D670A" w:rsidRDefault="00C565B7" w:rsidP="000D670A">
      <w:pPr>
        <w:spacing w:line="480" w:lineRule="auto"/>
        <w:contextualSpacing/>
        <w:rPr>
          <w:rFonts w:ascii="Times New Roman" w:hAnsi="Times New Roman" w:cs="Times New Roman"/>
          <w:sz w:val="24"/>
          <w:szCs w:val="24"/>
        </w:rPr>
      </w:pPr>
    </w:p>
    <w:p w14:paraId="6EEEBF89" w14:textId="5836E9C6" w:rsidR="00C565B7" w:rsidRPr="000D670A" w:rsidRDefault="00C565B7" w:rsidP="000D670A">
      <w:pPr>
        <w:spacing w:line="480" w:lineRule="auto"/>
        <w:contextualSpacing/>
        <w:rPr>
          <w:rFonts w:ascii="Times New Roman" w:hAnsi="Times New Roman" w:cs="Times New Roman"/>
          <w:sz w:val="24"/>
          <w:szCs w:val="24"/>
        </w:rPr>
      </w:pPr>
    </w:p>
    <w:p w14:paraId="1F4BCDAF" w14:textId="2D5B695A" w:rsidR="00C565B7" w:rsidRPr="000D670A" w:rsidRDefault="000D670A" w:rsidP="000D670A">
      <w:pPr>
        <w:spacing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Wild Wood Apartment</w:t>
      </w:r>
      <w:r w:rsidR="00C565B7" w:rsidRPr="000D670A">
        <w:rPr>
          <w:rFonts w:ascii="Times New Roman" w:hAnsi="Times New Roman" w:cs="Times New Roman"/>
          <w:b/>
          <w:bCs/>
          <w:sz w:val="24"/>
          <w:szCs w:val="24"/>
        </w:rPr>
        <w:t>s Enterprise – Database Research and Recommendation</w:t>
      </w:r>
    </w:p>
    <w:p w14:paraId="3A1E79C2" w14:textId="4C764BCE"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The database selection is an important requirement for companies who are interested in managing and accessing their data to maintain good business operations. The criteria for selecting an appropriate database differ between organizations but primarily revolves around the cost-efficiency, application, security, availability, and analysis functions of that database for the organization. While there are many databases to consider, we will be looking at three market-leading database options and technologies and analyze their capabilities against the organizational needs of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enterprise.</w:t>
      </w:r>
    </w:p>
    <w:p w14:paraId="3E31D062" w14:textId="77777777" w:rsidR="00C565B7" w:rsidRPr="000D670A" w:rsidRDefault="00C565B7" w:rsidP="000D670A">
      <w:pPr>
        <w:spacing w:line="480" w:lineRule="auto"/>
        <w:contextualSpacing/>
        <w:jc w:val="center"/>
        <w:rPr>
          <w:rFonts w:ascii="Times New Roman" w:hAnsi="Times New Roman" w:cs="Times New Roman"/>
          <w:b/>
          <w:bCs/>
          <w:sz w:val="24"/>
          <w:szCs w:val="24"/>
        </w:rPr>
      </w:pPr>
      <w:r w:rsidRPr="000D670A">
        <w:rPr>
          <w:rFonts w:ascii="Times New Roman" w:hAnsi="Times New Roman" w:cs="Times New Roman"/>
          <w:b/>
          <w:bCs/>
          <w:sz w:val="24"/>
          <w:szCs w:val="24"/>
        </w:rPr>
        <w:t>Databases from Microsoft, Oracle, and IBM</w:t>
      </w:r>
    </w:p>
    <w:p w14:paraId="18140F54" w14:textId="77777777" w:rsidR="00C565B7" w:rsidRPr="000D670A" w:rsidRDefault="00C565B7"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Microsoft SQL Server (with Amazon RDS)</w:t>
      </w:r>
    </w:p>
    <w:p w14:paraId="549CC72E"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Amazon Relational Database Services (RDS) offers database management services for a variety of products, including the Microsoft Structured Query Language (SQL) Server which is a relational database management system (RDBMS) that supports and possesses business intelligence and analytics applications, and transaction processing (Rouse, 2019). SQL contains row-based tables with related data elements that are then connected by keys. The connection of these data tables through keys allows the database to retain data integrity, consistency, and accuracy. Microsoft SQL Server is an easy-to-use database with its main component being the SQL Server Database Engine that handles data processing, storage, and database security. In addition to the Microsoft SQL Server, Amazon provides database management assistance through their Amazon RDS team, so customers are worry-free from regular database tasks such as software patching, setup, backups, configuration, or hardware provisioning, with most of these services being fully automated at a click of a button and scalable to customers’ needs and expectations (AWS, 2007).</w:t>
      </w:r>
    </w:p>
    <w:p w14:paraId="1D921C5C" w14:textId="49568801" w:rsidR="00C565B7" w:rsidRPr="000D670A" w:rsidRDefault="00C565B7" w:rsidP="000D670A">
      <w:pPr>
        <w:spacing w:line="480" w:lineRule="auto"/>
        <w:contextualSpacing/>
        <w:rPr>
          <w:rFonts w:ascii="Times New Roman" w:hAnsi="Times New Roman" w:cs="Times New Roman"/>
          <w:b/>
          <w:bCs/>
          <w:i/>
          <w:iCs/>
          <w:sz w:val="24"/>
          <w:szCs w:val="24"/>
        </w:rPr>
      </w:pPr>
      <w:r w:rsidRPr="000D670A">
        <w:rPr>
          <w:rFonts w:ascii="Times New Roman" w:hAnsi="Times New Roman" w:cs="Times New Roman"/>
          <w:b/>
          <w:bCs/>
          <w:i/>
          <w:iCs/>
          <w:sz w:val="24"/>
          <w:szCs w:val="24"/>
        </w:rPr>
        <w:lastRenderedPageBreak/>
        <w:t xml:space="preserve">Analysis of Application for </w:t>
      </w:r>
      <w:r w:rsidR="000D670A">
        <w:rPr>
          <w:rFonts w:ascii="Times New Roman" w:hAnsi="Times New Roman" w:cs="Times New Roman"/>
          <w:b/>
          <w:bCs/>
          <w:i/>
          <w:iCs/>
          <w:sz w:val="24"/>
          <w:szCs w:val="24"/>
        </w:rPr>
        <w:t>Wild Wood Apartment</w:t>
      </w:r>
      <w:r w:rsidRPr="000D670A">
        <w:rPr>
          <w:rFonts w:ascii="Times New Roman" w:hAnsi="Times New Roman" w:cs="Times New Roman"/>
          <w:b/>
          <w:bCs/>
          <w:i/>
          <w:iCs/>
          <w:sz w:val="24"/>
          <w:szCs w:val="24"/>
        </w:rPr>
        <w:t>s</w:t>
      </w:r>
    </w:p>
    <w:p w14:paraId="0956B770" w14:textId="603F4AA3"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managers and staff at headquarters may use the Microsoft SQL Server and Amazon RDS services for day-to-day operations. Data records may be entered through queries into the relational database to record and document transactional records such as invoices, new applications, leases, and more.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managers can run a query to obtain specific relationships such as all the repairs a specific apartment had in the past year, what are the available apartment units, and more. The strengths of this database are that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managers would be able to utilize the database for everyday tasks and management, and may run a separate query quarterly to build the report for corporate headquarters. With additional training, responsibility may also shift to a financial accountant or record keeper at company headquarters as they now can pull comprehensive data on specific – or all – apartment complexes. The weaknesses in the Microsoft SQL Server is that running queries does not always produce the necessary end report in one query; multiple queries may need to run to pull comprehensive totals such as total expenses an apartment complex incurred in the calendar year versus active apartment units within a complex. The relational database will also only pull what is connected to the submitted query, and the vaguer it is, the more unnecessary data or columns there may be for the end report. However, with this said, the Amazon DBS team would be able to assist in outlining data transformation, analytical, and reporting services that would benefit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users.</w:t>
      </w:r>
    </w:p>
    <w:p w14:paraId="5EC7F823" w14:textId="77777777" w:rsidR="00C565B7" w:rsidRPr="000D670A" w:rsidRDefault="00C565B7"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Oracle Autonomous Database with Oracle Cloud Interface (OCI)</w:t>
      </w:r>
    </w:p>
    <w:p w14:paraId="38873640"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Like Microsoft SQL, Oracle is one of the leading databases in the market and is made of a set of processes in that the Oracle Autonomous database with OCI has an infrastructure that is built with security, predictability, governance, and transparency (Miller, 2020, p. 13). Typically </w:t>
      </w:r>
      <w:r w:rsidRPr="000D670A">
        <w:rPr>
          <w:rFonts w:ascii="Times New Roman" w:hAnsi="Times New Roman" w:cs="Times New Roman"/>
          <w:sz w:val="24"/>
          <w:szCs w:val="24"/>
        </w:rPr>
        <w:lastRenderedPageBreak/>
        <w:t>used for larger enterprises, the database prides itself in zero-data-loss architectures, its ability to scale performance and storage capacity when compared against other competitors (millions of input/output operations per second and with usable capacities of 340 terabytes), layers of resilience in terms of the consistent protection and policy-based backups, fast connectivity, and industry-first services (Miller, 2020, p. 14).</w:t>
      </w:r>
    </w:p>
    <w:p w14:paraId="3638FF6E" w14:textId="05568325" w:rsidR="00C565B7" w:rsidRPr="000D670A" w:rsidRDefault="00C565B7" w:rsidP="000D670A">
      <w:pPr>
        <w:spacing w:line="480" w:lineRule="auto"/>
        <w:contextualSpacing/>
        <w:rPr>
          <w:rFonts w:ascii="Times New Roman" w:hAnsi="Times New Roman" w:cs="Times New Roman"/>
          <w:i/>
          <w:iCs/>
          <w:sz w:val="24"/>
          <w:szCs w:val="24"/>
        </w:rPr>
      </w:pPr>
      <w:r w:rsidRPr="000D670A">
        <w:rPr>
          <w:rFonts w:ascii="Times New Roman" w:hAnsi="Times New Roman" w:cs="Times New Roman"/>
          <w:b/>
          <w:bCs/>
          <w:i/>
          <w:iCs/>
          <w:sz w:val="24"/>
          <w:szCs w:val="24"/>
        </w:rPr>
        <w:t xml:space="preserve">Analysis of Application for </w:t>
      </w:r>
      <w:r w:rsidR="000D670A">
        <w:rPr>
          <w:rFonts w:ascii="Times New Roman" w:hAnsi="Times New Roman" w:cs="Times New Roman"/>
          <w:b/>
          <w:bCs/>
          <w:i/>
          <w:iCs/>
          <w:sz w:val="24"/>
          <w:szCs w:val="24"/>
        </w:rPr>
        <w:t>Wild Wood Apartment</w:t>
      </w:r>
      <w:r w:rsidRPr="000D670A">
        <w:rPr>
          <w:rFonts w:ascii="Times New Roman" w:hAnsi="Times New Roman" w:cs="Times New Roman"/>
          <w:b/>
          <w:bCs/>
          <w:i/>
          <w:iCs/>
          <w:sz w:val="24"/>
          <w:szCs w:val="24"/>
        </w:rPr>
        <w:t>s</w:t>
      </w:r>
    </w:p>
    <w:p w14:paraId="43ABF20E" w14:textId="11FBB9F8"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may use the Oracle Autonomous Database to store massive amounts of data, records, and documents within the database. The Oracle Autonomous Database is scalable for larger operations, which may be beneficial for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should they absorb more apartment complexes or expand their current operations. The strengths of the Oracle Autonomous Database are its consistent reliability for performance, protection, and security across multiple enterprises, the OCI feature of storing everything on a cloud database with immediate access at any time, and its ability to scale performance and storage capacities when compared against other database competitors which would be beneficial for </w:t>
      </w:r>
      <w:r w:rsidR="000D670A">
        <w:rPr>
          <w:rFonts w:ascii="Times New Roman" w:hAnsi="Times New Roman" w:cs="Times New Roman"/>
          <w:sz w:val="24"/>
          <w:szCs w:val="24"/>
        </w:rPr>
        <w:t>Wild Wood Apartments’</w:t>
      </w:r>
      <w:r w:rsidRPr="000D670A">
        <w:rPr>
          <w:rFonts w:ascii="Times New Roman" w:hAnsi="Times New Roman" w:cs="Times New Roman"/>
          <w:sz w:val="24"/>
          <w:szCs w:val="24"/>
        </w:rPr>
        <w:t xml:space="preserve"> business needs and potential future requirements. The weaknesses of Oracle Autonomous Database are that it is much more expensive than the average competitor, is a much more difficult database language to learn when compared against Microsoft SQL, time-to-performance costs more when not including downtime costs, and may require additional enhancements to perform to enterprise expectations (Database Journal, 2004).</w:t>
      </w:r>
    </w:p>
    <w:p w14:paraId="3671EDC9" w14:textId="77777777" w:rsidR="00C565B7" w:rsidRPr="000D670A" w:rsidRDefault="00C565B7"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IBM Db2 on Cloud</w:t>
      </w:r>
    </w:p>
    <w:p w14:paraId="4BBC04AC"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IBM’s Db2 is a relational database that is commercially supported with an on-premises version and/or cloud-hosted version (IBM Cloud Education, 2020). Db2 represents a package of data management products offered by IBM (including the Db2 relational database) that also </w:t>
      </w:r>
      <w:r w:rsidRPr="000D670A">
        <w:rPr>
          <w:rFonts w:ascii="Times New Roman" w:hAnsi="Times New Roman" w:cs="Times New Roman"/>
          <w:sz w:val="24"/>
          <w:szCs w:val="24"/>
        </w:rPr>
        <w:lastRenderedPageBreak/>
        <w:t>contains artificial intelligence (AI)-powered capabilities that help manage unstructured and structured data across various environments while also having a strong hybrid connection and model that helps support self-service, better scaling, and dev/test to production turnaround (IBM, 2020). This means that web applications are used to store and retrieve database data from the cloud, uses the hybrid architecture that pulls anything data from the public cloud but retains personally identifiable information and sensitive information on local premises, stores the data’s main application information (like inventory and transactional data) in Db2 on the cloud, consistently maintains an offsite node the help ensure availability and resiliency for disaster recovery efforts, has a dedicated team available 24/7 that manages updates for the operating systems, security patches, data protection, and data encryption, and has a pay-as-you-go model for scaling efforts to ensure that you are only paying as much as you need for the database (IBM, 2020).</w:t>
      </w:r>
    </w:p>
    <w:p w14:paraId="070C0D5C" w14:textId="60F694D2" w:rsidR="00C565B7" w:rsidRPr="000D670A" w:rsidRDefault="00C565B7" w:rsidP="000D670A">
      <w:pPr>
        <w:spacing w:line="480" w:lineRule="auto"/>
        <w:contextualSpacing/>
        <w:rPr>
          <w:rFonts w:ascii="Times New Roman" w:hAnsi="Times New Roman" w:cs="Times New Roman"/>
          <w:b/>
          <w:bCs/>
          <w:i/>
          <w:iCs/>
          <w:sz w:val="24"/>
          <w:szCs w:val="24"/>
        </w:rPr>
      </w:pPr>
      <w:r w:rsidRPr="000D670A">
        <w:rPr>
          <w:rFonts w:ascii="Times New Roman" w:hAnsi="Times New Roman" w:cs="Times New Roman"/>
          <w:b/>
          <w:bCs/>
          <w:i/>
          <w:iCs/>
          <w:sz w:val="24"/>
          <w:szCs w:val="24"/>
        </w:rPr>
        <w:t xml:space="preserve">Analysis of Application for </w:t>
      </w:r>
      <w:r w:rsidR="000D670A">
        <w:rPr>
          <w:rFonts w:ascii="Times New Roman" w:hAnsi="Times New Roman" w:cs="Times New Roman"/>
          <w:b/>
          <w:bCs/>
          <w:i/>
          <w:iCs/>
          <w:sz w:val="24"/>
          <w:szCs w:val="24"/>
        </w:rPr>
        <w:t>Wild Wood Apartment</w:t>
      </w:r>
      <w:r w:rsidRPr="000D670A">
        <w:rPr>
          <w:rFonts w:ascii="Times New Roman" w:hAnsi="Times New Roman" w:cs="Times New Roman"/>
          <w:b/>
          <w:bCs/>
          <w:i/>
          <w:iCs/>
          <w:sz w:val="24"/>
          <w:szCs w:val="24"/>
        </w:rPr>
        <w:t>s</w:t>
      </w:r>
    </w:p>
    <w:p w14:paraId="746931D9" w14:textId="1A392C6A"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staff may use the IBM Db2 to store relevant business documents and records on the IBM Db2 cloud database like Microsoft SQL Server. The strengths in the IBM Db2 database are: it is a pay-as-you-go model that is scalable which means that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headquarters will only pay for a database that meets their business requirements – and should they continue to expand or need more – could work with IBM Db2 to draft a new contract with increased pricing that comes with increased data and storage capacities; IBM has a 24/7 team that is available for questions, database implementation, functionality, and will ensure important maintenance features (i.e., security patches and operating system updates) are completed to maintain business functions; the data is accessible through simple web-based applications and can be accessible to pre-authorized users at any time; </w:t>
      </w:r>
      <w:r w:rsidRPr="000D670A">
        <w:rPr>
          <w:rFonts w:ascii="Times New Roman" w:hAnsi="Times New Roman" w:cs="Times New Roman"/>
          <w:sz w:val="24"/>
          <w:szCs w:val="24"/>
        </w:rPr>
        <w:lastRenderedPageBreak/>
        <w:t xml:space="preserve">utilizes their own easy-to-use SQL editor for the cloud database; and, with IBM Db2 being a relational database, the data is always synced at any given time so users such as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headquarters could draw quarterly reports at any time without waiting on managers to provide these reports. The only notable weakness of the IBM Db2 on Cloud for </w:t>
      </w:r>
      <w:r w:rsidR="000D670A">
        <w:rPr>
          <w:rFonts w:ascii="Times New Roman" w:hAnsi="Times New Roman" w:cs="Times New Roman"/>
          <w:sz w:val="24"/>
          <w:szCs w:val="24"/>
        </w:rPr>
        <w:t>Wild Wood Apartments’</w:t>
      </w:r>
      <w:r w:rsidRPr="000D670A">
        <w:rPr>
          <w:rFonts w:ascii="Times New Roman" w:hAnsi="Times New Roman" w:cs="Times New Roman"/>
          <w:sz w:val="24"/>
          <w:szCs w:val="24"/>
        </w:rPr>
        <w:t xml:space="preserve"> business requirements and expectations are that as the project becomes larger, it may become costly for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so an evaluation of current and future budgeting needs are necessary (Ghosh, 2017).</w:t>
      </w:r>
    </w:p>
    <w:p w14:paraId="02AA5137" w14:textId="526B89B8" w:rsidR="00C565B7" w:rsidRPr="000D670A" w:rsidRDefault="000D670A" w:rsidP="000D670A">
      <w:pPr>
        <w:spacing w:line="480" w:lineRule="auto"/>
        <w:contextualSpacing/>
        <w:rPr>
          <w:rFonts w:ascii="Times New Roman" w:hAnsi="Times New Roman" w:cs="Times New Roman"/>
          <w:b/>
          <w:bCs/>
          <w:sz w:val="24"/>
          <w:szCs w:val="24"/>
        </w:rPr>
      </w:pPr>
      <w:r>
        <w:rPr>
          <w:rFonts w:ascii="Times New Roman" w:hAnsi="Times New Roman" w:cs="Times New Roman"/>
          <w:b/>
          <w:bCs/>
          <w:sz w:val="24"/>
          <w:szCs w:val="24"/>
        </w:rPr>
        <w:t>Wild Wood Apartment</w:t>
      </w:r>
      <w:r w:rsidR="00C565B7" w:rsidRPr="000D670A">
        <w:rPr>
          <w:rFonts w:ascii="Times New Roman" w:hAnsi="Times New Roman" w:cs="Times New Roman"/>
          <w:b/>
          <w:bCs/>
          <w:sz w:val="24"/>
          <w:szCs w:val="24"/>
        </w:rPr>
        <w:t>s Database Recommendation</w:t>
      </w:r>
    </w:p>
    <w:p w14:paraId="5AFA565D" w14:textId="286603B0"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The database recommendation for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business and future endeavors is the IBM Db2 with Cloud database.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is a smaller to medium enterprise that contains 20 unique apartment complexes that house between 10 to 60 separate apartments of different sizes at any given time (Conger, 2014, pp. 17-18). At this time,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business requirements include quarterly reports that will analyze expenses, profits, and wages, documenting transactional maintenance records, lease information, and current statuses on the apartment units within these complexes. Unless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headquarters demand additional information to be tracked or historical records and data exceed the database’s capacity, the expansion will not be required right away. IBM Db2 on the Cloud is a great database product to introduc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to storing information on a relational database, while also having the readily available assistance from IBM’s teams.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staff will also not be required to maintain the database personally, as IBM’s service teams will be ensuring that the database will continuously update security certificates and operating system requirements. The team could also be used to devise a query that can properly analyze and automate the quarterly reports that are necessary for </w:t>
      </w:r>
      <w:r w:rsidR="000D670A">
        <w:rPr>
          <w:rFonts w:ascii="Times New Roman" w:hAnsi="Times New Roman" w:cs="Times New Roman"/>
          <w:sz w:val="24"/>
          <w:szCs w:val="24"/>
        </w:rPr>
        <w:t xml:space="preserve">Wild Wood </w:t>
      </w:r>
      <w:r w:rsidR="000D670A">
        <w:rPr>
          <w:rFonts w:ascii="Times New Roman" w:hAnsi="Times New Roman" w:cs="Times New Roman"/>
          <w:sz w:val="24"/>
          <w:szCs w:val="24"/>
        </w:rPr>
        <w:lastRenderedPageBreak/>
        <w:t>Apartments’</w:t>
      </w:r>
      <w:r w:rsidRPr="000D670A">
        <w:rPr>
          <w:rFonts w:ascii="Times New Roman" w:hAnsi="Times New Roman" w:cs="Times New Roman"/>
          <w:sz w:val="24"/>
          <w:szCs w:val="24"/>
        </w:rPr>
        <w:t xml:space="preserve"> business operations.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team could also access the data at any time from a web-based application while also knowing that at any given time, the data is synced on the cloud, which streamlines current processes that are dependent on waiting for someone else to submit the information. The many capabilities and overall support provided to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company make IBM Db2 a natural choice and recommendation.</w:t>
      </w:r>
    </w:p>
    <w:p w14:paraId="50D00E25" w14:textId="77777777" w:rsidR="00C565B7" w:rsidRPr="000D670A" w:rsidRDefault="00C565B7"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Software and Hardware Requirements</w:t>
      </w:r>
    </w:p>
    <w:p w14:paraId="58BB828C" w14:textId="059C7225"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To access and manage the IBM Db2 database efficiently, there are a few software and hardware requirements that must be achieved to ensure multi-department operational, functionality. According to IBM’s Cloud Documentation and specifications (with the assumption that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will remain on the Windows operating system),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computers must have the following: </w:t>
      </w:r>
    </w:p>
    <w:p w14:paraId="2C8C1E49" w14:textId="77777777" w:rsidR="00C565B7" w:rsidRPr="000D670A" w:rsidRDefault="00C565B7" w:rsidP="000D670A">
      <w:pPr>
        <w:pStyle w:val="ListParagraph"/>
        <w:numPr>
          <w:ilvl w:val="0"/>
          <w:numId w:val="18"/>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Operating system (for servers):</w:t>
      </w:r>
      <w:r w:rsidRPr="000D670A">
        <w:rPr>
          <w:rFonts w:ascii="Times New Roman" w:hAnsi="Times New Roman" w:cs="Times New Roman"/>
          <w:sz w:val="24"/>
          <w:szCs w:val="24"/>
        </w:rPr>
        <w:t xml:space="preserve"> Windows Server 2003 Standard, Enterprise, R2, or SP2 edition.</w:t>
      </w:r>
    </w:p>
    <w:p w14:paraId="16729FCD" w14:textId="77777777" w:rsidR="00C565B7" w:rsidRPr="000D670A" w:rsidRDefault="00C565B7" w:rsidP="000D670A">
      <w:pPr>
        <w:pStyle w:val="ListParagraph"/>
        <w:numPr>
          <w:ilvl w:val="0"/>
          <w:numId w:val="18"/>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Operating system (for system administration clients, DB2 Information Integrator for Toolkits and Content Connectors)</w:t>
      </w:r>
      <w:r w:rsidRPr="000D670A">
        <w:rPr>
          <w:rFonts w:ascii="Times New Roman" w:hAnsi="Times New Roman" w:cs="Times New Roman"/>
          <w:sz w:val="24"/>
          <w:szCs w:val="24"/>
        </w:rPr>
        <w:t>: Windows Server 2003 Standard, Enterprise, R2, or SP2 edition, Windows XP  Professional, Windows Vista Business, Ultimate, or Enterprise Edition.</w:t>
      </w:r>
    </w:p>
    <w:p w14:paraId="466947AD" w14:textId="77777777" w:rsidR="00C565B7" w:rsidRPr="000D670A" w:rsidRDefault="00C565B7" w:rsidP="000D670A">
      <w:pPr>
        <w:pStyle w:val="ListParagraph"/>
        <w:numPr>
          <w:ilvl w:val="0"/>
          <w:numId w:val="18"/>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Web Application Server</w:t>
      </w:r>
      <w:r w:rsidRPr="000D670A">
        <w:rPr>
          <w:rFonts w:ascii="Times New Roman" w:hAnsi="Times New Roman" w:cs="Times New Roman"/>
          <w:sz w:val="24"/>
          <w:szCs w:val="24"/>
        </w:rPr>
        <w:t>: WebSphere Application Server V6.1.0.</w:t>
      </w:r>
    </w:p>
    <w:p w14:paraId="4FEF8745" w14:textId="77777777" w:rsidR="00C565B7" w:rsidRPr="000D670A" w:rsidRDefault="00C565B7" w:rsidP="000D670A">
      <w:pPr>
        <w:pStyle w:val="ListParagraph"/>
        <w:numPr>
          <w:ilvl w:val="0"/>
          <w:numId w:val="18"/>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 xml:space="preserve">Web Browser (for the </w:t>
      </w:r>
      <w:proofErr w:type="spellStart"/>
      <w:r w:rsidRPr="000D670A">
        <w:rPr>
          <w:rFonts w:ascii="Times New Roman" w:hAnsi="Times New Roman" w:cs="Times New Roman"/>
          <w:b/>
          <w:bCs/>
          <w:sz w:val="24"/>
          <w:szCs w:val="24"/>
        </w:rPr>
        <w:t>eClient</w:t>
      </w:r>
      <w:proofErr w:type="spellEnd"/>
      <w:r w:rsidRPr="000D670A">
        <w:rPr>
          <w:rFonts w:ascii="Times New Roman" w:hAnsi="Times New Roman" w:cs="Times New Roman"/>
          <w:b/>
          <w:bCs/>
          <w:sz w:val="24"/>
          <w:szCs w:val="24"/>
        </w:rPr>
        <w:t xml:space="preserve"> program)</w:t>
      </w:r>
      <w:r w:rsidRPr="000D670A">
        <w:rPr>
          <w:rFonts w:ascii="Times New Roman" w:hAnsi="Times New Roman" w:cs="Times New Roman"/>
          <w:sz w:val="24"/>
          <w:szCs w:val="24"/>
        </w:rPr>
        <w:t>: Microsoft Internet Explorer 6 SP1 or Microsoft Internet Explorer 7.</w:t>
      </w:r>
    </w:p>
    <w:p w14:paraId="33255096" w14:textId="77777777" w:rsidR="00C565B7" w:rsidRPr="000D670A" w:rsidRDefault="00C565B7" w:rsidP="000D670A">
      <w:pPr>
        <w:pStyle w:val="ListParagraph"/>
        <w:numPr>
          <w:ilvl w:val="0"/>
          <w:numId w:val="18"/>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Web Browser’s Java plug-in</w:t>
      </w:r>
      <w:r w:rsidRPr="000D670A">
        <w:rPr>
          <w:rFonts w:ascii="Times New Roman" w:hAnsi="Times New Roman" w:cs="Times New Roman"/>
          <w:sz w:val="24"/>
          <w:szCs w:val="24"/>
        </w:rPr>
        <w:t>: Sun Java plug-in 5 or 6.</w:t>
      </w:r>
    </w:p>
    <w:p w14:paraId="39916143" w14:textId="77777777" w:rsidR="00C565B7" w:rsidRPr="000D670A" w:rsidRDefault="00C565B7" w:rsidP="000D670A">
      <w:pPr>
        <w:pStyle w:val="ListParagraph"/>
        <w:numPr>
          <w:ilvl w:val="0"/>
          <w:numId w:val="18"/>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lastRenderedPageBreak/>
        <w:t>Web Browser (for Information Center)</w:t>
      </w:r>
      <w:r w:rsidRPr="000D670A">
        <w:rPr>
          <w:rFonts w:ascii="Times New Roman" w:hAnsi="Times New Roman" w:cs="Times New Roman"/>
          <w:sz w:val="24"/>
          <w:szCs w:val="24"/>
        </w:rPr>
        <w:t xml:space="preserve">: Microsoft Internet Explorer 6 SP1 or Microsoft Internet Explorer 7, Mozilla 1.7, Firefox 1.0 or 2.0, and Safari 1.2 (IBM Support, 2016). </w:t>
      </w:r>
    </w:p>
    <w:p w14:paraId="194D07DB" w14:textId="099A7C8B"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These system requirements will be required of any computer device that will be accessing the IBM Db2 database to ensure functional operations. These requirements specifically focus on the operating system and web browser applications because IBM Db2 relies on web-based applications. This will also ensure that those accessing the database may be able to access it anywhere as long as these system requirements are met on their device. There are also other system requirements listed under IBM’s Cloud documentation and specifications, but these apply to the actual servers and requirements on IBM’s end for their cloud computing infrastructure to which IBM maintains—and not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Individuals who will receive these computers that satisfy these system requirements are Apartment Managers, the Database Administrator, and any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corporate staff that require – and are permitted – access to the database to retrieve items such as reports and accounting records.</w:t>
      </w:r>
    </w:p>
    <w:p w14:paraId="3B331F18" w14:textId="77777777" w:rsidR="00C565B7" w:rsidRPr="000D670A" w:rsidRDefault="00C565B7"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Conclusion</w:t>
      </w:r>
    </w:p>
    <w:p w14:paraId="5F73DF76" w14:textId="6AA7F6DD"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Organizations must be able to choose a database that will adhere to their business requirements and expectations.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is looking for a database that will be able to document transactional records, maintain easy-to-use queries or searches that will produce results in a second (i.e., searching for a historical record of repairs completed for an apartment unit), and perform the necessary analysis and calculations for expenses, receivables, profits, and statuses of current units within the complex. After analyzing three leading databases in the market, the natural choice is IBM’s Db2 on Cloud package as it provides an easy-to-use database that comes with database support from IBM teams and is a great choice for </w:t>
      </w:r>
      <w:r w:rsidR="000D670A">
        <w:rPr>
          <w:rFonts w:ascii="Times New Roman" w:hAnsi="Times New Roman" w:cs="Times New Roman"/>
          <w:sz w:val="24"/>
          <w:szCs w:val="24"/>
        </w:rPr>
        <w:t xml:space="preserve">Wild Wood </w:t>
      </w:r>
      <w:r w:rsidR="000D670A">
        <w:rPr>
          <w:rFonts w:ascii="Times New Roman" w:hAnsi="Times New Roman" w:cs="Times New Roman"/>
          <w:sz w:val="24"/>
          <w:szCs w:val="24"/>
        </w:rPr>
        <w:lastRenderedPageBreak/>
        <w:t>Apartment</w:t>
      </w:r>
      <w:r w:rsidRPr="000D670A">
        <w:rPr>
          <w:rFonts w:ascii="Times New Roman" w:hAnsi="Times New Roman" w:cs="Times New Roman"/>
          <w:sz w:val="24"/>
          <w:szCs w:val="24"/>
        </w:rPr>
        <w:t xml:space="preserve">s who have never used a database before. IBM Db2 on Cloud database will also ensure the database and its data are consistently monitored and securely protected. The cloud features of the database also allow authorized access to users at any time, streamlining current processes such as headquarters waiting on reports to be composed and sent from all 20 apartment complexes. The IBM Db2 on Cloud database will be an efficient and helpful database for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enterprise. In the next section, we will be analyzing data modeling on a specific stakeholder group (corporate managers) in the Wild Wood Apartments company through enterprise data model and operating rules.</w:t>
      </w:r>
    </w:p>
    <w:p w14:paraId="5BD5D2E2" w14:textId="77777777" w:rsidR="00C565B7" w:rsidRPr="000D670A" w:rsidRDefault="00C565B7" w:rsidP="000D670A">
      <w:pPr>
        <w:spacing w:line="480" w:lineRule="auto"/>
        <w:contextualSpacing/>
        <w:rPr>
          <w:rFonts w:ascii="Times New Roman" w:hAnsi="Times New Roman" w:cs="Times New Roman"/>
          <w:sz w:val="24"/>
          <w:szCs w:val="24"/>
        </w:rPr>
      </w:pPr>
    </w:p>
    <w:p w14:paraId="06A91308" w14:textId="3E2EE0C9" w:rsidR="00C565B7" w:rsidRPr="000D670A" w:rsidRDefault="00C565B7" w:rsidP="000D670A">
      <w:pPr>
        <w:spacing w:line="480" w:lineRule="auto"/>
        <w:contextualSpacing/>
        <w:rPr>
          <w:rFonts w:ascii="Times New Roman" w:hAnsi="Times New Roman" w:cs="Times New Roman"/>
          <w:sz w:val="24"/>
          <w:szCs w:val="24"/>
        </w:rPr>
      </w:pPr>
    </w:p>
    <w:p w14:paraId="27725989" w14:textId="68E1A06D" w:rsidR="00C565B7" w:rsidRPr="000D670A" w:rsidRDefault="00C565B7" w:rsidP="000D670A">
      <w:pPr>
        <w:spacing w:line="480" w:lineRule="auto"/>
        <w:contextualSpacing/>
        <w:rPr>
          <w:rFonts w:ascii="Times New Roman" w:hAnsi="Times New Roman" w:cs="Times New Roman"/>
          <w:sz w:val="24"/>
          <w:szCs w:val="24"/>
        </w:rPr>
      </w:pPr>
    </w:p>
    <w:p w14:paraId="32D476A0" w14:textId="1BD7A9B9" w:rsidR="00C565B7" w:rsidRPr="000D670A" w:rsidRDefault="00C565B7" w:rsidP="000D670A">
      <w:pPr>
        <w:spacing w:line="480" w:lineRule="auto"/>
        <w:contextualSpacing/>
        <w:rPr>
          <w:rFonts w:ascii="Times New Roman" w:hAnsi="Times New Roman" w:cs="Times New Roman"/>
          <w:sz w:val="24"/>
          <w:szCs w:val="24"/>
        </w:rPr>
      </w:pPr>
    </w:p>
    <w:p w14:paraId="3B96F0A1" w14:textId="289A22D6" w:rsidR="00C565B7" w:rsidRPr="000D670A" w:rsidRDefault="00C565B7" w:rsidP="000D670A">
      <w:pPr>
        <w:spacing w:line="480" w:lineRule="auto"/>
        <w:contextualSpacing/>
        <w:rPr>
          <w:rFonts w:ascii="Times New Roman" w:hAnsi="Times New Roman" w:cs="Times New Roman"/>
          <w:sz w:val="24"/>
          <w:szCs w:val="24"/>
        </w:rPr>
      </w:pPr>
    </w:p>
    <w:p w14:paraId="3C37371F" w14:textId="2D4A6FC3" w:rsidR="00C565B7" w:rsidRPr="000D670A" w:rsidRDefault="00C565B7" w:rsidP="000D670A">
      <w:pPr>
        <w:spacing w:line="480" w:lineRule="auto"/>
        <w:contextualSpacing/>
        <w:rPr>
          <w:rFonts w:ascii="Times New Roman" w:hAnsi="Times New Roman" w:cs="Times New Roman"/>
          <w:sz w:val="24"/>
          <w:szCs w:val="24"/>
        </w:rPr>
      </w:pPr>
    </w:p>
    <w:p w14:paraId="1BAE5AF7" w14:textId="0AE48861" w:rsidR="00C565B7" w:rsidRPr="000D670A" w:rsidRDefault="00C565B7" w:rsidP="000D670A">
      <w:pPr>
        <w:spacing w:line="480" w:lineRule="auto"/>
        <w:contextualSpacing/>
        <w:rPr>
          <w:rFonts w:ascii="Times New Roman" w:hAnsi="Times New Roman" w:cs="Times New Roman"/>
          <w:sz w:val="24"/>
          <w:szCs w:val="24"/>
        </w:rPr>
      </w:pPr>
    </w:p>
    <w:p w14:paraId="7C50B21F" w14:textId="3ECE5B01" w:rsidR="00C565B7" w:rsidRPr="000D670A" w:rsidRDefault="00C565B7" w:rsidP="000D670A">
      <w:pPr>
        <w:spacing w:line="480" w:lineRule="auto"/>
        <w:contextualSpacing/>
        <w:rPr>
          <w:rFonts w:ascii="Times New Roman" w:hAnsi="Times New Roman" w:cs="Times New Roman"/>
          <w:sz w:val="24"/>
          <w:szCs w:val="24"/>
        </w:rPr>
      </w:pPr>
    </w:p>
    <w:p w14:paraId="0D860611" w14:textId="69A35F57" w:rsidR="00C565B7" w:rsidRPr="000D670A" w:rsidRDefault="00C565B7" w:rsidP="000D670A">
      <w:pPr>
        <w:spacing w:line="480" w:lineRule="auto"/>
        <w:contextualSpacing/>
        <w:rPr>
          <w:rFonts w:ascii="Times New Roman" w:hAnsi="Times New Roman" w:cs="Times New Roman"/>
          <w:sz w:val="24"/>
          <w:szCs w:val="24"/>
        </w:rPr>
      </w:pPr>
    </w:p>
    <w:p w14:paraId="3B8D6A0B" w14:textId="3B29EEE1" w:rsidR="00C565B7" w:rsidRPr="000D670A" w:rsidRDefault="00C565B7" w:rsidP="000D670A">
      <w:pPr>
        <w:spacing w:line="480" w:lineRule="auto"/>
        <w:contextualSpacing/>
        <w:rPr>
          <w:rFonts w:ascii="Times New Roman" w:hAnsi="Times New Roman" w:cs="Times New Roman"/>
          <w:sz w:val="24"/>
          <w:szCs w:val="24"/>
        </w:rPr>
      </w:pPr>
    </w:p>
    <w:p w14:paraId="52BE0122" w14:textId="5E3E558F" w:rsidR="00C565B7" w:rsidRPr="000D670A" w:rsidRDefault="00C565B7" w:rsidP="000D670A">
      <w:pPr>
        <w:spacing w:line="480" w:lineRule="auto"/>
        <w:contextualSpacing/>
        <w:rPr>
          <w:rFonts w:ascii="Times New Roman" w:hAnsi="Times New Roman" w:cs="Times New Roman"/>
          <w:sz w:val="24"/>
          <w:szCs w:val="24"/>
        </w:rPr>
      </w:pPr>
    </w:p>
    <w:p w14:paraId="1865317C" w14:textId="7D28100D" w:rsidR="00C565B7" w:rsidRPr="000D670A" w:rsidRDefault="00C565B7" w:rsidP="000D670A">
      <w:pPr>
        <w:spacing w:line="480" w:lineRule="auto"/>
        <w:contextualSpacing/>
        <w:rPr>
          <w:rFonts w:ascii="Times New Roman" w:hAnsi="Times New Roman" w:cs="Times New Roman"/>
          <w:sz w:val="24"/>
          <w:szCs w:val="24"/>
        </w:rPr>
      </w:pPr>
    </w:p>
    <w:p w14:paraId="04FCB0CC" w14:textId="6D172F24" w:rsidR="00C565B7" w:rsidRPr="000D670A" w:rsidRDefault="00C565B7" w:rsidP="000D670A">
      <w:pPr>
        <w:spacing w:line="480" w:lineRule="auto"/>
        <w:contextualSpacing/>
        <w:rPr>
          <w:rFonts w:ascii="Times New Roman" w:hAnsi="Times New Roman" w:cs="Times New Roman"/>
          <w:sz w:val="24"/>
          <w:szCs w:val="24"/>
        </w:rPr>
      </w:pPr>
    </w:p>
    <w:p w14:paraId="2D78584A" w14:textId="7CDFCB0C" w:rsidR="00C565B7" w:rsidRPr="000D670A" w:rsidRDefault="00C565B7" w:rsidP="000D670A">
      <w:pPr>
        <w:spacing w:line="480" w:lineRule="auto"/>
        <w:contextualSpacing/>
        <w:rPr>
          <w:rFonts w:ascii="Times New Roman" w:hAnsi="Times New Roman" w:cs="Times New Roman"/>
          <w:sz w:val="24"/>
          <w:szCs w:val="24"/>
        </w:rPr>
      </w:pPr>
    </w:p>
    <w:p w14:paraId="307D8618" w14:textId="5A8E0E93" w:rsidR="00C565B7" w:rsidRPr="000D670A" w:rsidRDefault="00C565B7" w:rsidP="000D670A">
      <w:pPr>
        <w:spacing w:line="480" w:lineRule="auto"/>
        <w:contextualSpacing/>
        <w:rPr>
          <w:rFonts w:ascii="Times New Roman" w:hAnsi="Times New Roman" w:cs="Times New Roman"/>
          <w:sz w:val="24"/>
          <w:szCs w:val="24"/>
        </w:rPr>
      </w:pPr>
    </w:p>
    <w:p w14:paraId="11236A65" w14:textId="77777777" w:rsidR="00C565B7" w:rsidRPr="000D670A" w:rsidRDefault="00C565B7" w:rsidP="000D670A">
      <w:pPr>
        <w:spacing w:line="480" w:lineRule="auto"/>
        <w:contextualSpacing/>
        <w:jc w:val="center"/>
        <w:rPr>
          <w:rFonts w:ascii="Times New Roman" w:hAnsi="Times New Roman" w:cs="Times New Roman"/>
          <w:b/>
          <w:bCs/>
          <w:sz w:val="24"/>
          <w:szCs w:val="24"/>
        </w:rPr>
      </w:pPr>
      <w:r w:rsidRPr="000D670A">
        <w:rPr>
          <w:rFonts w:ascii="Times New Roman" w:hAnsi="Times New Roman" w:cs="Times New Roman"/>
          <w:b/>
          <w:bCs/>
          <w:sz w:val="24"/>
          <w:szCs w:val="24"/>
        </w:rPr>
        <w:lastRenderedPageBreak/>
        <w:t>Wilds Woods Apartments Enterprise Data Model and Operating Rules</w:t>
      </w:r>
    </w:p>
    <w:p w14:paraId="16B565BB" w14:textId="17DEC69C"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From conceptual to physical models, data modeling is an important aspect every business organization must consider. Data modeling illustrates and captures the flow of data within the system, the objects it interacts with, entity types and relationships, and depicts the system in a diagram that is easy to understand (Ambler, 2020). Enterprise data models may be created for target groups or audiences within the organization. For this section, we will focus on the enterprise data model for managers at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company headquarters and their utilization of the system.</w:t>
      </w:r>
    </w:p>
    <w:p w14:paraId="480C83E3" w14:textId="77777777" w:rsidR="00C565B7" w:rsidRPr="000D670A" w:rsidRDefault="00C565B7"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Enterprise Data Model</w:t>
      </w:r>
    </w:p>
    <w:p w14:paraId="232C63D9" w14:textId="7F1301A8"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Enterprise data modeling (EDM) is used to represent the architectural framework of how data is consumed, stored, used, and captured across the business enterprise (Smith, 2020). For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company, reports are critical necessities to business operations that each apartment manager must send a quarterly report to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company headquarters in San Francisco, where reports contain details such as total rent revenues, expenses in repairs and maintenance, occupancy rates, and more (Conger, 2014, p. 18). With the implementation of the Microsoft SQL database, all this information is viewable and accessible to the right pre-authorized users. The enterprise data model in Figure 1.1 focuses on Headquarters Managers receiving this information through a report and its process in the new database design. To streamline the process, managers at headquarters will receive an automatically generated report through a secure email portal (which is only accessible by pre-authorized personnel) containing all the necessary details for each apartment complex. Apartment Managers will be expected to submit all entries and data into the database a week before the quarter ends. This will </w:t>
      </w:r>
      <w:r w:rsidRPr="000D670A">
        <w:rPr>
          <w:rFonts w:ascii="Times New Roman" w:hAnsi="Times New Roman" w:cs="Times New Roman"/>
          <w:sz w:val="24"/>
          <w:szCs w:val="24"/>
        </w:rPr>
        <w:lastRenderedPageBreak/>
        <w:t>ensure that should there be any missing data before the deadline that there is time to submit this information before the reports are automatically generated from the system.</w:t>
      </w:r>
    </w:p>
    <w:p w14:paraId="78FF4123"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b/>
          <w:bCs/>
          <w:sz w:val="24"/>
          <w:szCs w:val="24"/>
        </w:rPr>
        <w:t>Figure 1.1</w:t>
      </w:r>
    </w:p>
    <w:p w14:paraId="7372DC97" w14:textId="77777777" w:rsidR="00C565B7" w:rsidRPr="000D670A" w:rsidRDefault="00C565B7" w:rsidP="000D670A">
      <w:pPr>
        <w:spacing w:line="480" w:lineRule="auto"/>
        <w:contextualSpacing/>
        <w:rPr>
          <w:rFonts w:ascii="Times New Roman" w:hAnsi="Times New Roman" w:cs="Times New Roman"/>
          <w:i/>
          <w:iCs/>
          <w:sz w:val="24"/>
          <w:szCs w:val="24"/>
        </w:rPr>
      </w:pPr>
      <w:r w:rsidRPr="000D670A">
        <w:rPr>
          <w:rFonts w:ascii="Times New Roman" w:hAnsi="Times New Roman" w:cs="Times New Roman"/>
          <w:i/>
          <w:iCs/>
          <w:sz w:val="24"/>
          <w:szCs w:val="24"/>
        </w:rPr>
        <w:t>Enterprise Data Model for Headquarters Manager User</w:t>
      </w:r>
    </w:p>
    <w:p w14:paraId="188576E2"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noProof/>
          <w:sz w:val="24"/>
          <w:szCs w:val="24"/>
        </w:rPr>
        <w:drawing>
          <wp:inline distT="0" distB="0" distL="0" distR="0" wp14:anchorId="3B608D9A" wp14:editId="022521C5">
            <wp:extent cx="5943600" cy="3575050"/>
            <wp:effectExtent l="76200" t="76200" r="133350" b="139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75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2E707A"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i/>
          <w:iCs/>
          <w:sz w:val="24"/>
          <w:szCs w:val="24"/>
        </w:rPr>
        <w:t xml:space="preserve">Note: </w:t>
      </w:r>
      <w:r w:rsidRPr="000D670A">
        <w:rPr>
          <w:rFonts w:ascii="Times New Roman" w:hAnsi="Times New Roman" w:cs="Times New Roman"/>
          <w:sz w:val="24"/>
          <w:szCs w:val="24"/>
        </w:rPr>
        <w:t>The Headquarters Manager user must request the report that they would like generated from the system. Once the request is solidified in the system, the user has the option to set a schedule where the report is automatically generated each quarter. Schedules may be edited at any time before or after the schedule to ensure the report continuously meets business expectations. Reports may also be generated outside of the schedule at any time as well. Once schedules are submitted to the system, it is the system that then requests and generates the report(s) before sending it to the secure email portal.</w:t>
      </w:r>
    </w:p>
    <w:p w14:paraId="379DD0E3"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b/>
          <w:bCs/>
          <w:sz w:val="24"/>
          <w:szCs w:val="24"/>
        </w:rPr>
        <w:t>Operating Rules</w:t>
      </w:r>
    </w:p>
    <w:p w14:paraId="3C6362C4" w14:textId="2F4531CE"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lastRenderedPageBreak/>
        <w:tab/>
        <w:t xml:space="preserve">To ensure the enterprise data model for Headquarters Managers is an applicable model, analysis and application of operating rules must be completed. Operating rules represent the set of rules that must be applied and maintained as the database is utilized. For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database, these operating rules for the Headquarters Manager user involve a mixture of pre-authorization, permissions, authentication, and updating current processes and policies.</w:t>
      </w:r>
    </w:p>
    <w:p w14:paraId="4BD0CBEC"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b/>
          <w:bCs/>
          <w:sz w:val="24"/>
          <w:szCs w:val="24"/>
        </w:rPr>
        <w:t>Operating rules for the Enterprise Data Model</w:t>
      </w:r>
      <w:r w:rsidRPr="000D670A">
        <w:rPr>
          <w:rFonts w:ascii="Times New Roman" w:hAnsi="Times New Roman" w:cs="Times New Roman"/>
          <w:sz w:val="24"/>
          <w:szCs w:val="24"/>
        </w:rPr>
        <w:t>:</w:t>
      </w:r>
    </w:p>
    <w:p w14:paraId="242C0AF5" w14:textId="77777777" w:rsidR="00C565B7" w:rsidRPr="000D670A" w:rsidRDefault="00C565B7" w:rsidP="000D670A">
      <w:pPr>
        <w:pStyle w:val="ListParagraph"/>
        <w:numPr>
          <w:ilvl w:val="0"/>
          <w:numId w:val="19"/>
        </w:numPr>
        <w:spacing w:line="480" w:lineRule="auto"/>
        <w:rPr>
          <w:rFonts w:ascii="Times New Roman" w:hAnsi="Times New Roman" w:cs="Times New Roman"/>
          <w:sz w:val="24"/>
          <w:szCs w:val="24"/>
        </w:rPr>
      </w:pPr>
      <w:r w:rsidRPr="000D670A">
        <w:rPr>
          <w:rFonts w:ascii="Times New Roman" w:hAnsi="Times New Roman" w:cs="Times New Roman"/>
          <w:sz w:val="24"/>
          <w:szCs w:val="24"/>
        </w:rPr>
        <w:t>Headquarters must have viewing permissions to review information generating from Apartment Complexes, Apartment Units, Employees, Leases, Receivables, and Vendor tables.</w:t>
      </w:r>
    </w:p>
    <w:p w14:paraId="48AD13E6" w14:textId="77777777" w:rsidR="00C565B7" w:rsidRPr="000D670A" w:rsidRDefault="00C565B7" w:rsidP="000D670A">
      <w:pPr>
        <w:pStyle w:val="ListParagraph"/>
        <w:numPr>
          <w:ilvl w:val="0"/>
          <w:numId w:val="19"/>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must be able to produce a report with appropriate selections and filters applied. For instance, if a manager needs a quarterly report on the receivables of Apartment Complex A, they should be able to apply these filters and generate that report.</w:t>
      </w:r>
    </w:p>
    <w:p w14:paraId="32E12F8E" w14:textId="77777777" w:rsidR="00C565B7" w:rsidRPr="000D670A" w:rsidRDefault="00C565B7" w:rsidP="000D670A">
      <w:pPr>
        <w:pStyle w:val="ListParagraph"/>
        <w:numPr>
          <w:ilvl w:val="0"/>
          <w:numId w:val="19"/>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In the past, Apartment Managers were expected to submit quarterly reports to corporate headquarters every quarter. This caused dependencies on Apartment Managers to deliver this information. With the implementation of the new database, Headquarter Managers with proper authorization may generate these reports. For maximum efficiency of the enterprise data model, it is proposed that Headquarters Managers set up and establish a database schedule for their reports to generate every quarter.  </w:t>
      </w:r>
    </w:p>
    <w:p w14:paraId="03EA1BA1" w14:textId="77777777" w:rsidR="00C565B7" w:rsidRPr="000D670A" w:rsidRDefault="00C565B7" w:rsidP="000D670A">
      <w:pPr>
        <w:pStyle w:val="ListParagraph"/>
        <w:numPr>
          <w:ilvl w:val="0"/>
          <w:numId w:val="19"/>
        </w:numPr>
        <w:spacing w:line="480" w:lineRule="auto"/>
        <w:rPr>
          <w:rFonts w:ascii="Times New Roman" w:hAnsi="Times New Roman" w:cs="Times New Roman"/>
          <w:sz w:val="24"/>
          <w:szCs w:val="24"/>
        </w:rPr>
      </w:pPr>
      <w:r w:rsidRPr="000D670A">
        <w:rPr>
          <w:rFonts w:ascii="Times New Roman" w:hAnsi="Times New Roman" w:cs="Times New Roman"/>
          <w:sz w:val="24"/>
          <w:szCs w:val="24"/>
        </w:rPr>
        <w:t>Headquarter permissions may be provided to pre-authorized administrators in case headquarters managers are unable to pull the information themselves.</w:t>
      </w:r>
    </w:p>
    <w:p w14:paraId="47329614" w14:textId="354F9842" w:rsidR="00C565B7" w:rsidRPr="000D670A" w:rsidRDefault="00C565B7" w:rsidP="000D670A">
      <w:pPr>
        <w:pStyle w:val="ListParagraph"/>
        <w:numPr>
          <w:ilvl w:val="0"/>
          <w:numId w:val="19"/>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Headquarters will not have the ability or permissions to alter, change, or remove any information in the database. This is because they are not responsible for data management, but rather the analysis of the data for current business operations. </w:t>
      </w:r>
      <w:r w:rsidRPr="000D670A">
        <w:rPr>
          <w:rFonts w:ascii="Times New Roman" w:hAnsi="Times New Roman" w:cs="Times New Roman"/>
          <w:sz w:val="24"/>
          <w:szCs w:val="24"/>
        </w:rPr>
        <w:lastRenderedPageBreak/>
        <w:t xml:space="preserve">Headquarters will have the ability to contact Database Administrators and make formal requests for updates or deletions that must be made in the database. For instance, if a new Apartment Complex was absorbed underneath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administration, this will need to be inserted into the database. </w:t>
      </w:r>
    </w:p>
    <w:p w14:paraId="7AB445A5"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b/>
          <w:bCs/>
          <w:sz w:val="24"/>
          <w:szCs w:val="24"/>
        </w:rPr>
        <w:t>Rule Reflection</w:t>
      </w:r>
    </w:p>
    <w:p w14:paraId="70E0B69C" w14:textId="47C86EA3"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Accurate and efficient enterprise data models must represent the system application for the targeted group. For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company, the operating rules for headquarters managers are represented within the enterprise data model outlined for Headquarters Manager users. The enterprise data model for Headquarters Manager Users utilizes the EDM technique of top-down analysis; in Figure 1.1, the user and system actors are at the top of the diagram and requests the report, which then consumes data about the apartment complex as well as different areas (i.e., Apartment Units, Receivables) and information in the database to produce the report. In the enterprise data model, viewing permissions for all information are represented in the ability to see the objects of Apartment Complexes, Apartment Units, Employees, Leases, Receivables, and Vendor (and its associated data, with the only restriction being demographic information of Tenants which is why only “Lease Details” are contained under the Lease object). The enterprise data model also contains the various objects that the report can be built on. For instance, if a Headquarters Manager user only wishes to see a report of just the Apartment Complexes under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 xml:space="preserve">s name, the user can filter out all other objects and only print information on Apartment complexes. To accommodate the streamlined process and operating rule of establishing schedules for automatic and quarterly report generation, the system was also included in the model to represent the system as an actor as it would be the computer system that automatically requests these reports from the database </w:t>
      </w:r>
      <w:r w:rsidRPr="000D670A">
        <w:rPr>
          <w:rFonts w:ascii="Times New Roman" w:hAnsi="Times New Roman" w:cs="Times New Roman"/>
          <w:sz w:val="24"/>
          <w:szCs w:val="24"/>
        </w:rPr>
        <w:lastRenderedPageBreak/>
        <w:t>before sending it to the secure email portal to be accessed by the original scheduler. The enterprise data model also represents the operating rule that managers at Headquarters will only have the ability to view information from the system. The user (headquarter manager) or the system only requests reports in the system and are not active participants in changing or providing information, like Employees.</w:t>
      </w:r>
    </w:p>
    <w:p w14:paraId="77CA7F9F" w14:textId="77777777" w:rsidR="00C565B7" w:rsidRPr="000D670A" w:rsidRDefault="00C565B7"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Conclusion</w:t>
      </w:r>
    </w:p>
    <w:p w14:paraId="2E8EE7D4" w14:textId="6695C0D1"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An enterprise data model represents the long-term (and ongoing) focus, the foundation for standardization, and investment while also serving as a basis for communication on how the system and database design will operate (</w:t>
      </w:r>
      <w:proofErr w:type="spellStart"/>
      <w:r w:rsidRPr="000D670A">
        <w:rPr>
          <w:rFonts w:ascii="Times New Roman" w:hAnsi="Times New Roman" w:cs="Times New Roman"/>
          <w:sz w:val="24"/>
          <w:szCs w:val="24"/>
        </w:rPr>
        <w:t>Dataversity</w:t>
      </w:r>
      <w:proofErr w:type="spellEnd"/>
      <w:r w:rsidRPr="000D670A">
        <w:rPr>
          <w:rFonts w:ascii="Times New Roman" w:hAnsi="Times New Roman" w:cs="Times New Roman"/>
          <w:sz w:val="24"/>
          <w:szCs w:val="24"/>
        </w:rPr>
        <w:t xml:space="preserve">, 2019). For the </w:t>
      </w:r>
      <w:r w:rsidR="000D670A">
        <w:rPr>
          <w:rFonts w:ascii="Times New Roman" w:hAnsi="Times New Roman" w:cs="Times New Roman"/>
          <w:sz w:val="24"/>
          <w:szCs w:val="24"/>
        </w:rPr>
        <w:t>Wild Wood Apartment</w:t>
      </w:r>
      <w:r w:rsidRPr="000D670A">
        <w:rPr>
          <w:rFonts w:ascii="Times New Roman" w:hAnsi="Times New Roman" w:cs="Times New Roman"/>
          <w:sz w:val="24"/>
          <w:szCs w:val="24"/>
        </w:rPr>
        <w:t>s database, the enterprise data model created represents the focus group of managers at headquarters and how these internal stakeholders will utilize the database to generate reports that best fits their business operations. Operating rules with appropriate permissions, authorizations, and processes were proposed to ensure the maximum efficiency of the database design for the group. Completing an enterprise data model allows visibility to the database architecture and its applicability to the enterprise. In the final section, we will evaluate the laws, standards, and ethics that must be considered in the creation and implementation of this database management system. We will also delineate the database security plan for the Wild Wood Apartments enterprise and the protocols that must be accommodated when running the database.</w:t>
      </w:r>
    </w:p>
    <w:p w14:paraId="16D1FEA9" w14:textId="77777777" w:rsidR="00C565B7" w:rsidRPr="000D670A" w:rsidRDefault="00C565B7" w:rsidP="000D670A">
      <w:pPr>
        <w:spacing w:line="480" w:lineRule="auto"/>
        <w:contextualSpacing/>
        <w:rPr>
          <w:rFonts w:ascii="Times New Roman" w:hAnsi="Times New Roman" w:cs="Times New Roman"/>
          <w:sz w:val="24"/>
          <w:szCs w:val="24"/>
        </w:rPr>
      </w:pPr>
    </w:p>
    <w:p w14:paraId="227825D1" w14:textId="0AF33485" w:rsidR="009F263D" w:rsidRPr="000D670A" w:rsidRDefault="009F263D" w:rsidP="000D670A">
      <w:pPr>
        <w:spacing w:line="480" w:lineRule="auto"/>
        <w:contextualSpacing/>
        <w:rPr>
          <w:rFonts w:ascii="Times New Roman" w:hAnsi="Times New Roman" w:cs="Times New Roman"/>
          <w:sz w:val="24"/>
          <w:szCs w:val="24"/>
        </w:rPr>
      </w:pPr>
    </w:p>
    <w:p w14:paraId="2EC034EB" w14:textId="7537B4F4" w:rsidR="008F72F0" w:rsidRPr="000D670A" w:rsidRDefault="008F72F0" w:rsidP="000D670A">
      <w:pPr>
        <w:spacing w:line="480" w:lineRule="auto"/>
        <w:contextualSpacing/>
        <w:jc w:val="center"/>
        <w:rPr>
          <w:rFonts w:ascii="Times New Roman" w:hAnsi="Times New Roman" w:cs="Times New Roman"/>
          <w:b/>
          <w:bCs/>
          <w:sz w:val="24"/>
          <w:szCs w:val="24"/>
        </w:rPr>
      </w:pPr>
    </w:p>
    <w:p w14:paraId="7525E841" w14:textId="4A4BE9F1" w:rsidR="00C565B7" w:rsidRPr="000D670A" w:rsidRDefault="00C565B7" w:rsidP="000D670A">
      <w:pPr>
        <w:spacing w:line="480" w:lineRule="auto"/>
        <w:contextualSpacing/>
        <w:jc w:val="center"/>
        <w:rPr>
          <w:rFonts w:ascii="Times New Roman" w:hAnsi="Times New Roman" w:cs="Times New Roman"/>
          <w:b/>
          <w:bCs/>
          <w:sz w:val="24"/>
          <w:szCs w:val="24"/>
        </w:rPr>
      </w:pPr>
    </w:p>
    <w:p w14:paraId="5D5AA4C8" w14:textId="77777777" w:rsidR="00C565B7" w:rsidRPr="000D670A" w:rsidRDefault="00C565B7" w:rsidP="000D670A">
      <w:pPr>
        <w:spacing w:line="480" w:lineRule="auto"/>
        <w:contextualSpacing/>
        <w:jc w:val="center"/>
        <w:rPr>
          <w:rFonts w:ascii="Times New Roman" w:hAnsi="Times New Roman" w:cs="Times New Roman"/>
          <w:b/>
          <w:bCs/>
          <w:sz w:val="24"/>
          <w:szCs w:val="24"/>
        </w:rPr>
      </w:pPr>
    </w:p>
    <w:p w14:paraId="566DC980" w14:textId="0071F492" w:rsidR="008F72F0" w:rsidRPr="000D670A" w:rsidRDefault="008F72F0" w:rsidP="000D670A">
      <w:pPr>
        <w:spacing w:line="480" w:lineRule="auto"/>
        <w:contextualSpacing/>
        <w:jc w:val="center"/>
        <w:rPr>
          <w:rFonts w:ascii="Times New Roman" w:hAnsi="Times New Roman" w:cs="Times New Roman"/>
          <w:b/>
          <w:bCs/>
          <w:sz w:val="24"/>
          <w:szCs w:val="24"/>
        </w:rPr>
      </w:pPr>
      <w:r w:rsidRPr="000D670A">
        <w:rPr>
          <w:rFonts w:ascii="Times New Roman" w:hAnsi="Times New Roman" w:cs="Times New Roman"/>
          <w:b/>
          <w:bCs/>
          <w:sz w:val="24"/>
          <w:szCs w:val="24"/>
        </w:rPr>
        <w:lastRenderedPageBreak/>
        <w:t>Law, Ethics, and Security Plan and Database Management System</w:t>
      </w:r>
    </w:p>
    <w:p w14:paraId="5E453E40" w14:textId="4CD8095E" w:rsidR="001078B7" w:rsidRPr="000D670A" w:rsidRDefault="008F72F0"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r>
      <w:r w:rsidR="00D92C89" w:rsidRPr="000D670A">
        <w:rPr>
          <w:rFonts w:ascii="Times New Roman" w:hAnsi="Times New Roman" w:cs="Times New Roman"/>
          <w:sz w:val="24"/>
          <w:szCs w:val="24"/>
        </w:rPr>
        <w:t xml:space="preserve">Standards, legal compliance, and ethical practices are </w:t>
      </w:r>
      <w:r w:rsidR="00CB1D53" w:rsidRPr="000D670A">
        <w:rPr>
          <w:rFonts w:ascii="Times New Roman" w:hAnsi="Times New Roman" w:cs="Times New Roman"/>
          <w:sz w:val="24"/>
          <w:szCs w:val="24"/>
        </w:rPr>
        <w:t xml:space="preserve">three </w:t>
      </w:r>
      <w:r w:rsidR="00D92C89" w:rsidRPr="000D670A">
        <w:rPr>
          <w:rFonts w:ascii="Times New Roman" w:hAnsi="Times New Roman" w:cs="Times New Roman"/>
          <w:sz w:val="24"/>
          <w:szCs w:val="24"/>
        </w:rPr>
        <w:t>important factors to consider when incorporating a new business system within a corporation. This is especially true with the reliance and usage of databases that contain and maintain confidential information, statistics, and sensitive data</w:t>
      </w:r>
      <w:r w:rsidR="00CB1D53" w:rsidRPr="000D670A">
        <w:rPr>
          <w:rFonts w:ascii="Times New Roman" w:hAnsi="Times New Roman" w:cs="Times New Roman"/>
          <w:sz w:val="24"/>
          <w:szCs w:val="24"/>
        </w:rPr>
        <w:t xml:space="preserve"> over modern technology</w:t>
      </w:r>
      <w:r w:rsidR="00D92C89" w:rsidRPr="000D670A">
        <w:rPr>
          <w:rFonts w:ascii="Times New Roman" w:hAnsi="Times New Roman" w:cs="Times New Roman"/>
          <w:sz w:val="24"/>
          <w:szCs w:val="24"/>
        </w:rPr>
        <w:t xml:space="preserve">. </w:t>
      </w:r>
      <w:r w:rsidR="008341DA" w:rsidRPr="000D670A">
        <w:rPr>
          <w:rFonts w:ascii="Times New Roman" w:hAnsi="Times New Roman" w:cs="Times New Roman"/>
          <w:sz w:val="24"/>
          <w:szCs w:val="24"/>
        </w:rPr>
        <w:t xml:space="preserve">The implementation and maintenance of these standards and </w:t>
      </w:r>
      <w:r w:rsidR="00030895" w:rsidRPr="000D670A">
        <w:rPr>
          <w:rFonts w:ascii="Times New Roman" w:hAnsi="Times New Roman" w:cs="Times New Roman"/>
          <w:sz w:val="24"/>
          <w:szCs w:val="24"/>
        </w:rPr>
        <w:t xml:space="preserve">practices </w:t>
      </w:r>
      <w:r w:rsidR="006A7E92" w:rsidRPr="000D670A">
        <w:rPr>
          <w:rFonts w:ascii="Times New Roman" w:hAnsi="Times New Roman" w:cs="Times New Roman"/>
          <w:sz w:val="24"/>
          <w:szCs w:val="24"/>
        </w:rPr>
        <w:t>not only protect businesses but serves to retain the trust of users and customers</w:t>
      </w:r>
      <w:r w:rsidR="00467E99" w:rsidRPr="000D670A">
        <w:rPr>
          <w:rFonts w:ascii="Times New Roman" w:hAnsi="Times New Roman" w:cs="Times New Roman"/>
          <w:sz w:val="24"/>
          <w:szCs w:val="24"/>
        </w:rPr>
        <w:t>.</w:t>
      </w:r>
    </w:p>
    <w:p w14:paraId="74E12BA4" w14:textId="4F6663E9" w:rsidR="00467E99" w:rsidRPr="000D670A" w:rsidRDefault="00BA5514" w:rsidP="000D670A">
      <w:pPr>
        <w:spacing w:line="480" w:lineRule="auto"/>
        <w:contextualSpacing/>
        <w:rPr>
          <w:rFonts w:ascii="Times New Roman" w:hAnsi="Times New Roman" w:cs="Times New Roman"/>
          <w:sz w:val="24"/>
          <w:szCs w:val="24"/>
        </w:rPr>
      </w:pPr>
      <w:r w:rsidRPr="000D670A">
        <w:rPr>
          <w:rFonts w:ascii="Times New Roman" w:hAnsi="Times New Roman" w:cs="Times New Roman"/>
          <w:b/>
          <w:bCs/>
          <w:sz w:val="24"/>
          <w:szCs w:val="24"/>
        </w:rPr>
        <w:t>Standards</w:t>
      </w:r>
    </w:p>
    <w:p w14:paraId="6B4BDB6F" w14:textId="76486B34" w:rsidR="00B06062" w:rsidRPr="000D670A" w:rsidRDefault="00467E99"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 xml:space="preserve">The Wild Wood Apartments enterprise must ensure that standards are met, protected, and revised to provide the most relevant protection. </w:t>
      </w:r>
      <w:r w:rsidR="00224285" w:rsidRPr="000D670A">
        <w:rPr>
          <w:rFonts w:ascii="Times New Roman" w:hAnsi="Times New Roman" w:cs="Times New Roman"/>
          <w:sz w:val="24"/>
          <w:szCs w:val="24"/>
        </w:rPr>
        <w:t>Standards involve security provisions</w:t>
      </w:r>
      <w:r w:rsidR="00B06062" w:rsidRPr="000D670A">
        <w:rPr>
          <w:rFonts w:ascii="Times New Roman" w:hAnsi="Times New Roman" w:cs="Times New Roman"/>
          <w:sz w:val="24"/>
          <w:szCs w:val="24"/>
        </w:rPr>
        <w:t xml:space="preserve"> </w:t>
      </w:r>
      <w:r w:rsidR="00224285" w:rsidRPr="000D670A">
        <w:rPr>
          <w:rFonts w:ascii="Times New Roman" w:hAnsi="Times New Roman" w:cs="Times New Roman"/>
          <w:sz w:val="24"/>
          <w:szCs w:val="24"/>
        </w:rPr>
        <w:t xml:space="preserve">and privacy preservation. </w:t>
      </w:r>
      <w:r w:rsidR="00B06062" w:rsidRPr="000D670A">
        <w:rPr>
          <w:rFonts w:ascii="Times New Roman" w:hAnsi="Times New Roman" w:cs="Times New Roman"/>
          <w:sz w:val="24"/>
          <w:szCs w:val="24"/>
        </w:rPr>
        <w:t xml:space="preserve">The database design will need to consider the </w:t>
      </w:r>
      <w:r w:rsidR="0042647C" w:rsidRPr="000D670A">
        <w:rPr>
          <w:rFonts w:ascii="Times New Roman" w:hAnsi="Times New Roman" w:cs="Times New Roman"/>
          <w:sz w:val="24"/>
          <w:szCs w:val="24"/>
        </w:rPr>
        <w:t>standards, best</w:t>
      </w:r>
      <w:r w:rsidR="00CD13CD" w:rsidRPr="000D670A">
        <w:rPr>
          <w:rFonts w:ascii="Times New Roman" w:hAnsi="Times New Roman" w:cs="Times New Roman"/>
          <w:sz w:val="24"/>
          <w:szCs w:val="24"/>
        </w:rPr>
        <w:t xml:space="preserve"> </w:t>
      </w:r>
      <w:r w:rsidR="0042647C" w:rsidRPr="000D670A">
        <w:rPr>
          <w:rFonts w:ascii="Times New Roman" w:hAnsi="Times New Roman" w:cs="Times New Roman"/>
          <w:sz w:val="24"/>
          <w:szCs w:val="24"/>
        </w:rPr>
        <w:t>practices, and</w:t>
      </w:r>
      <w:r w:rsidR="00B06062" w:rsidRPr="000D670A">
        <w:rPr>
          <w:rFonts w:ascii="Times New Roman" w:hAnsi="Times New Roman" w:cs="Times New Roman"/>
          <w:sz w:val="24"/>
          <w:szCs w:val="24"/>
        </w:rPr>
        <w:t xml:space="preserve"> implementation requirements to achieve appropriate standards</w:t>
      </w:r>
      <w:r w:rsidR="00585A7F" w:rsidRPr="000D670A">
        <w:rPr>
          <w:rFonts w:ascii="Times New Roman" w:hAnsi="Times New Roman" w:cs="Times New Roman"/>
          <w:sz w:val="24"/>
          <w:szCs w:val="24"/>
        </w:rPr>
        <w:t>. The standards of the Wild Wood Apartments database are based on the following</w:t>
      </w:r>
      <w:r w:rsidR="00B06062" w:rsidRPr="000D670A">
        <w:rPr>
          <w:rFonts w:ascii="Times New Roman" w:hAnsi="Times New Roman" w:cs="Times New Roman"/>
          <w:sz w:val="24"/>
          <w:szCs w:val="24"/>
        </w:rPr>
        <w:t>:</w:t>
      </w:r>
    </w:p>
    <w:p w14:paraId="62F8E38C" w14:textId="059FC65F" w:rsidR="00EA2954" w:rsidRPr="000D670A" w:rsidRDefault="00EA2954" w:rsidP="000D670A">
      <w:pPr>
        <w:pStyle w:val="ListParagraph"/>
        <w:numPr>
          <w:ilvl w:val="0"/>
          <w:numId w:val="3"/>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Physical Location of the Database Server.</w:t>
      </w:r>
      <w:r w:rsidRPr="000D670A">
        <w:rPr>
          <w:rFonts w:ascii="Times New Roman" w:hAnsi="Times New Roman" w:cs="Times New Roman"/>
          <w:sz w:val="24"/>
          <w:szCs w:val="24"/>
        </w:rPr>
        <w:t xml:space="preserve"> To promote security over the database itself, the physical computer machine that houses the Wild Wood database will be locked in a secured and monitored location to prevent any theft, access, or entry that is unauthorized. The </w:t>
      </w:r>
      <w:r w:rsidR="004072B0" w:rsidRPr="000D670A">
        <w:rPr>
          <w:rFonts w:ascii="Times New Roman" w:hAnsi="Times New Roman" w:cs="Times New Roman"/>
          <w:sz w:val="24"/>
          <w:szCs w:val="24"/>
        </w:rPr>
        <w:t xml:space="preserve">physical machine will also not be stored on the same machine as the application and web servers to mitigate any breaches. </w:t>
      </w:r>
    </w:p>
    <w:p w14:paraId="7E6383B5" w14:textId="5345AF56" w:rsidR="00200E3F" w:rsidRPr="000D670A" w:rsidRDefault="00E23CCB" w:rsidP="000D670A">
      <w:pPr>
        <w:pStyle w:val="ListParagraph"/>
        <w:numPr>
          <w:ilvl w:val="0"/>
          <w:numId w:val="3"/>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Database Server Firewalls</w:t>
      </w:r>
      <w:r w:rsidRPr="000D670A">
        <w:rPr>
          <w:rFonts w:ascii="Times New Roman" w:hAnsi="Times New Roman" w:cs="Times New Roman"/>
          <w:sz w:val="24"/>
          <w:szCs w:val="24"/>
        </w:rPr>
        <w:t xml:space="preserve">. </w:t>
      </w:r>
      <w:r w:rsidR="0042647C" w:rsidRPr="000D670A">
        <w:rPr>
          <w:rFonts w:ascii="Times New Roman" w:hAnsi="Times New Roman" w:cs="Times New Roman"/>
          <w:sz w:val="24"/>
          <w:szCs w:val="24"/>
        </w:rPr>
        <w:t xml:space="preserve">Firewalls will be placed on the server that will deny all traffic except for access from specific applications or web servers that must access the database to return appropriate data. Access will be denied if </w:t>
      </w:r>
      <w:r w:rsidR="00CD13CD" w:rsidRPr="000D670A">
        <w:rPr>
          <w:rFonts w:ascii="Times New Roman" w:hAnsi="Times New Roman" w:cs="Times New Roman"/>
          <w:sz w:val="24"/>
          <w:szCs w:val="24"/>
        </w:rPr>
        <w:t xml:space="preserve">the </w:t>
      </w:r>
      <w:r w:rsidR="00585A7F" w:rsidRPr="000D670A">
        <w:rPr>
          <w:rFonts w:ascii="Times New Roman" w:hAnsi="Times New Roman" w:cs="Times New Roman"/>
          <w:sz w:val="24"/>
          <w:szCs w:val="24"/>
        </w:rPr>
        <w:t xml:space="preserve">request is being made from unauthorized applications. If data is required for development, mock data will be used. Firewall rules will also be consistently monitored, maintained, and reviewed </w:t>
      </w:r>
      <w:r w:rsidR="00585A7F" w:rsidRPr="000D670A">
        <w:rPr>
          <w:rFonts w:ascii="Times New Roman" w:hAnsi="Times New Roman" w:cs="Times New Roman"/>
          <w:sz w:val="24"/>
          <w:szCs w:val="24"/>
        </w:rPr>
        <w:lastRenderedPageBreak/>
        <w:t xml:space="preserve">quarterly by the </w:t>
      </w:r>
      <w:r w:rsidR="005738E7" w:rsidRPr="000D670A">
        <w:rPr>
          <w:rFonts w:ascii="Times New Roman" w:hAnsi="Times New Roman" w:cs="Times New Roman"/>
          <w:sz w:val="24"/>
          <w:szCs w:val="24"/>
        </w:rPr>
        <w:t>Database Administrator (DBA)</w:t>
      </w:r>
      <w:r w:rsidR="00585A7F" w:rsidRPr="000D670A">
        <w:rPr>
          <w:rFonts w:ascii="Times New Roman" w:hAnsi="Times New Roman" w:cs="Times New Roman"/>
          <w:sz w:val="24"/>
          <w:szCs w:val="24"/>
        </w:rPr>
        <w:t xml:space="preserve"> to ensure the database is up-to-date in its firewall service.</w:t>
      </w:r>
    </w:p>
    <w:p w14:paraId="600D6967" w14:textId="6971448E" w:rsidR="00477219" w:rsidRPr="000D670A" w:rsidRDefault="00815F0C" w:rsidP="000D670A">
      <w:pPr>
        <w:pStyle w:val="ListParagraph"/>
        <w:numPr>
          <w:ilvl w:val="0"/>
          <w:numId w:val="3"/>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Microsoft SQL Server will be customed</w:t>
      </w:r>
      <w:r w:rsidRPr="000D670A">
        <w:rPr>
          <w:rFonts w:ascii="Times New Roman" w:hAnsi="Times New Roman" w:cs="Times New Roman"/>
          <w:sz w:val="24"/>
          <w:szCs w:val="24"/>
        </w:rPr>
        <w:t xml:space="preserve">. The Wild Wood Apartments database will be utilizing the Microsoft SQL Server as the central database. This program comes with multiple features, functions, and access. To protect the database appropriately, any unnecessary function or service will be turned off or removed completely. The </w:t>
      </w:r>
      <w:r w:rsidR="005738E7" w:rsidRPr="000D670A">
        <w:rPr>
          <w:rFonts w:ascii="Times New Roman" w:hAnsi="Times New Roman" w:cs="Times New Roman"/>
          <w:sz w:val="24"/>
          <w:szCs w:val="24"/>
        </w:rPr>
        <w:t>DBA</w:t>
      </w:r>
      <w:r w:rsidRPr="000D670A">
        <w:rPr>
          <w:rFonts w:ascii="Times New Roman" w:hAnsi="Times New Roman" w:cs="Times New Roman"/>
          <w:sz w:val="24"/>
          <w:szCs w:val="24"/>
        </w:rPr>
        <w:t xml:space="preserve"> will also ensure that the software is consistently up-to-date in security patches and update</w:t>
      </w:r>
      <w:r w:rsidR="00477219" w:rsidRPr="000D670A">
        <w:rPr>
          <w:rFonts w:ascii="Times New Roman" w:hAnsi="Times New Roman" w:cs="Times New Roman"/>
          <w:sz w:val="24"/>
          <w:szCs w:val="24"/>
        </w:rPr>
        <w:t xml:space="preserve">s. </w:t>
      </w:r>
    </w:p>
    <w:p w14:paraId="639ACEBF" w14:textId="0A58A628" w:rsidR="003376DA" w:rsidRPr="000D670A" w:rsidRDefault="009E4A40" w:rsidP="000D670A">
      <w:pPr>
        <w:pStyle w:val="ListParagraph"/>
        <w:numPr>
          <w:ilvl w:val="0"/>
          <w:numId w:val="3"/>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Appropriate usage and documentation of Application</w:t>
      </w:r>
      <w:r w:rsidR="00CD13CD" w:rsidRPr="000D670A">
        <w:rPr>
          <w:rFonts w:ascii="Times New Roman" w:hAnsi="Times New Roman" w:cs="Times New Roman"/>
          <w:b/>
          <w:bCs/>
          <w:sz w:val="24"/>
          <w:szCs w:val="24"/>
        </w:rPr>
        <w:t>s</w:t>
      </w:r>
      <w:r w:rsidRPr="000D670A">
        <w:rPr>
          <w:rFonts w:ascii="Times New Roman" w:hAnsi="Times New Roman" w:cs="Times New Roman"/>
          <w:b/>
          <w:bCs/>
          <w:sz w:val="24"/>
          <w:szCs w:val="24"/>
        </w:rPr>
        <w:t xml:space="preserve">, Web Servers, and Coding. </w:t>
      </w:r>
      <w:r w:rsidR="000C5015" w:rsidRPr="000D670A">
        <w:rPr>
          <w:rFonts w:ascii="Times New Roman" w:hAnsi="Times New Roman" w:cs="Times New Roman"/>
          <w:sz w:val="24"/>
          <w:szCs w:val="24"/>
        </w:rPr>
        <w:t>Any access to the database will be properly recorded in a “Change History.” This will also document the users accessing the data, as well as the steps and queries requested from the database. Code will also be reviewed to ensure there are no SQL injection vulnerabilities. No spyware or additional programs will be installed on the web servers or applications to help mitigate any potential breaches f</w:t>
      </w:r>
      <w:r w:rsidR="00CD13CD" w:rsidRPr="000D670A">
        <w:rPr>
          <w:rFonts w:ascii="Times New Roman" w:hAnsi="Times New Roman" w:cs="Times New Roman"/>
          <w:sz w:val="24"/>
          <w:szCs w:val="24"/>
        </w:rPr>
        <w:t>ro</w:t>
      </w:r>
      <w:r w:rsidR="000C5015" w:rsidRPr="000D670A">
        <w:rPr>
          <w:rFonts w:ascii="Times New Roman" w:hAnsi="Times New Roman" w:cs="Times New Roman"/>
          <w:sz w:val="24"/>
          <w:szCs w:val="24"/>
        </w:rPr>
        <w:t>m unauthorized users.</w:t>
      </w:r>
    </w:p>
    <w:p w14:paraId="7ABD801C" w14:textId="13829226" w:rsidR="00373AE5" w:rsidRPr="000D670A" w:rsidRDefault="00373AE5" w:rsidP="000D670A">
      <w:pPr>
        <w:pStyle w:val="ListParagraph"/>
        <w:numPr>
          <w:ilvl w:val="0"/>
          <w:numId w:val="3"/>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User Workstations</w:t>
      </w:r>
      <w:r w:rsidR="00DE7502" w:rsidRPr="000D670A">
        <w:rPr>
          <w:rFonts w:ascii="Times New Roman" w:hAnsi="Times New Roman" w:cs="Times New Roman"/>
          <w:b/>
          <w:bCs/>
          <w:sz w:val="24"/>
          <w:szCs w:val="24"/>
        </w:rPr>
        <w:t xml:space="preserve"> must be secure</w:t>
      </w:r>
      <w:r w:rsidRPr="000D670A">
        <w:rPr>
          <w:rFonts w:ascii="Times New Roman" w:hAnsi="Times New Roman" w:cs="Times New Roman"/>
          <w:sz w:val="24"/>
          <w:szCs w:val="24"/>
        </w:rPr>
        <w:t xml:space="preserve">. </w:t>
      </w:r>
      <w:r w:rsidR="002C5F20" w:rsidRPr="000D670A">
        <w:rPr>
          <w:rFonts w:ascii="Times New Roman" w:hAnsi="Times New Roman" w:cs="Times New Roman"/>
          <w:sz w:val="24"/>
          <w:szCs w:val="24"/>
        </w:rPr>
        <w:t xml:space="preserve">Since the Wild Wood Apartments database will be accessed from multiple locations </w:t>
      </w:r>
      <w:r w:rsidR="00DE7502" w:rsidRPr="000D670A">
        <w:rPr>
          <w:rFonts w:ascii="Times New Roman" w:hAnsi="Times New Roman" w:cs="Times New Roman"/>
          <w:sz w:val="24"/>
          <w:szCs w:val="24"/>
        </w:rPr>
        <w:t xml:space="preserve">and by many different users (i.e., Apartment Managers, Corporate Managers), </w:t>
      </w:r>
      <w:r w:rsidR="00CD13CD" w:rsidRPr="000D670A">
        <w:rPr>
          <w:rFonts w:ascii="Times New Roman" w:hAnsi="Times New Roman" w:cs="Times New Roman"/>
          <w:sz w:val="24"/>
          <w:szCs w:val="24"/>
        </w:rPr>
        <w:t>user workstations must b</w:t>
      </w:r>
      <w:r w:rsidR="00DE7502" w:rsidRPr="000D670A">
        <w:rPr>
          <w:rFonts w:ascii="Times New Roman" w:hAnsi="Times New Roman" w:cs="Times New Roman"/>
          <w:sz w:val="24"/>
          <w:szCs w:val="24"/>
        </w:rPr>
        <w:t xml:space="preserve">e secured. </w:t>
      </w:r>
      <w:r w:rsidR="00034FFE" w:rsidRPr="000D670A">
        <w:rPr>
          <w:rFonts w:ascii="Times New Roman" w:hAnsi="Times New Roman" w:cs="Times New Roman"/>
          <w:sz w:val="24"/>
          <w:szCs w:val="24"/>
        </w:rPr>
        <w:t xml:space="preserve">To protect data, no physical copy </w:t>
      </w:r>
      <w:r w:rsidR="00CD13CD" w:rsidRPr="000D670A">
        <w:rPr>
          <w:rFonts w:ascii="Times New Roman" w:hAnsi="Times New Roman" w:cs="Times New Roman"/>
          <w:sz w:val="24"/>
          <w:szCs w:val="24"/>
        </w:rPr>
        <w:t>of</w:t>
      </w:r>
      <w:r w:rsidR="00034FFE" w:rsidRPr="000D670A">
        <w:rPr>
          <w:rFonts w:ascii="Times New Roman" w:hAnsi="Times New Roman" w:cs="Times New Roman"/>
          <w:sz w:val="24"/>
          <w:szCs w:val="24"/>
        </w:rPr>
        <w:t xml:space="preserve"> the data may be printed out for potential distribution. Computers will automatically lock after 5 minutes to mitigate access by unauthorized users. </w:t>
      </w:r>
      <w:r w:rsidR="005423A9" w:rsidRPr="000D670A">
        <w:rPr>
          <w:rFonts w:ascii="Times New Roman" w:hAnsi="Times New Roman" w:cs="Times New Roman"/>
          <w:sz w:val="24"/>
          <w:szCs w:val="24"/>
        </w:rPr>
        <w:t xml:space="preserve">To further protect data, all workstations or computers that access the database will be required to login with an individual user ID and password. </w:t>
      </w:r>
      <w:r w:rsidR="00B816A9" w:rsidRPr="000D670A">
        <w:rPr>
          <w:rFonts w:ascii="Times New Roman" w:hAnsi="Times New Roman" w:cs="Times New Roman"/>
          <w:sz w:val="24"/>
          <w:szCs w:val="24"/>
        </w:rPr>
        <w:t>Any data that is no longer needed will also be deleted or cleared in browsers at the end of each day.</w:t>
      </w:r>
    </w:p>
    <w:p w14:paraId="3BDC24A3" w14:textId="132D804B" w:rsidR="009D71A2" w:rsidRPr="000D670A" w:rsidRDefault="009D71A2" w:rsidP="000D670A">
      <w:pPr>
        <w:pStyle w:val="ListParagraph"/>
        <w:numPr>
          <w:ilvl w:val="0"/>
          <w:numId w:val="3"/>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Administrator Accounts, Permissions, and Passwords</w:t>
      </w:r>
      <w:r w:rsidRPr="000D670A">
        <w:rPr>
          <w:rFonts w:ascii="Times New Roman" w:hAnsi="Times New Roman" w:cs="Times New Roman"/>
          <w:sz w:val="24"/>
          <w:szCs w:val="24"/>
        </w:rPr>
        <w:t xml:space="preserve">. At Wild Wood Apartments, the </w:t>
      </w:r>
      <w:r w:rsidR="005738E7" w:rsidRPr="000D670A">
        <w:rPr>
          <w:rFonts w:ascii="Times New Roman" w:hAnsi="Times New Roman" w:cs="Times New Roman"/>
          <w:sz w:val="24"/>
          <w:szCs w:val="24"/>
        </w:rPr>
        <w:t>DBA</w:t>
      </w:r>
      <w:r w:rsidRPr="000D670A">
        <w:rPr>
          <w:rFonts w:ascii="Times New Roman" w:hAnsi="Times New Roman" w:cs="Times New Roman"/>
          <w:sz w:val="24"/>
          <w:szCs w:val="24"/>
        </w:rPr>
        <w:t xml:space="preserve"> is the only individual with full access to the database. All other users are allocated </w:t>
      </w:r>
      <w:r w:rsidRPr="000D670A">
        <w:rPr>
          <w:rFonts w:ascii="Times New Roman" w:hAnsi="Times New Roman" w:cs="Times New Roman"/>
          <w:sz w:val="24"/>
          <w:szCs w:val="24"/>
        </w:rPr>
        <w:lastRenderedPageBreak/>
        <w:t xml:space="preserve">only certain permissions to either view, update, or alter the data. While the </w:t>
      </w:r>
      <w:r w:rsidR="005738E7" w:rsidRPr="000D670A">
        <w:rPr>
          <w:rFonts w:ascii="Times New Roman" w:hAnsi="Times New Roman" w:cs="Times New Roman"/>
          <w:sz w:val="24"/>
          <w:szCs w:val="24"/>
        </w:rPr>
        <w:t>DBA</w:t>
      </w:r>
      <w:r w:rsidRPr="000D670A">
        <w:rPr>
          <w:rFonts w:ascii="Times New Roman" w:hAnsi="Times New Roman" w:cs="Times New Roman"/>
          <w:sz w:val="24"/>
          <w:szCs w:val="24"/>
        </w:rPr>
        <w:t xml:space="preserve"> contains access to delete data from the database, data should never be deleted and must always be documented for archival, legal, and record-keeping purposes. </w:t>
      </w:r>
      <w:r w:rsidR="00912C61" w:rsidRPr="000D670A">
        <w:rPr>
          <w:rFonts w:ascii="Times New Roman" w:hAnsi="Times New Roman" w:cs="Times New Roman"/>
          <w:sz w:val="24"/>
          <w:szCs w:val="24"/>
        </w:rPr>
        <w:t>Passwords all must be complex, not be the same as the last 10 passwords, and will always include a mixture of numbers, lower case, upper case, and special characters. Any individual leaving or terminated from Wild Wood Apartments will automatically have their permissions revoked and their account closed.</w:t>
      </w:r>
    </w:p>
    <w:p w14:paraId="08B663BB" w14:textId="77777777" w:rsidR="00FC7AE7" w:rsidRPr="000D670A" w:rsidRDefault="005738E7" w:rsidP="000D670A">
      <w:pPr>
        <w:pStyle w:val="ListParagraph"/>
        <w:numPr>
          <w:ilvl w:val="0"/>
          <w:numId w:val="3"/>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Database Backup and Recovery</w:t>
      </w:r>
      <w:r w:rsidRPr="000D670A">
        <w:rPr>
          <w:rFonts w:ascii="Times New Roman" w:hAnsi="Times New Roman" w:cs="Times New Roman"/>
          <w:sz w:val="24"/>
          <w:szCs w:val="24"/>
        </w:rPr>
        <w:t xml:space="preserve">. </w:t>
      </w:r>
      <w:r w:rsidR="00FC7AE7" w:rsidRPr="000D670A">
        <w:rPr>
          <w:rFonts w:ascii="Times New Roman" w:hAnsi="Times New Roman" w:cs="Times New Roman"/>
          <w:sz w:val="24"/>
          <w:szCs w:val="24"/>
        </w:rPr>
        <w:t>The DBA will be responsible for maintaining records that document the backup and recovery procedures. He/she will also be in charge of periodically testing the database and ensuring the database continuously meets business requirements and expectations.</w:t>
      </w:r>
    </w:p>
    <w:p w14:paraId="734997C1" w14:textId="124C8E8B" w:rsidR="002616A7" w:rsidRPr="000D670A" w:rsidRDefault="00FC7AE7" w:rsidP="000D670A">
      <w:pPr>
        <w:pStyle w:val="ListParagraph"/>
        <w:numPr>
          <w:ilvl w:val="0"/>
          <w:numId w:val="3"/>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Database Encryption and Key Management</w:t>
      </w:r>
      <w:r w:rsidRPr="000D670A">
        <w:rPr>
          <w:rFonts w:ascii="Times New Roman" w:hAnsi="Times New Roman" w:cs="Times New Roman"/>
          <w:sz w:val="24"/>
          <w:szCs w:val="24"/>
        </w:rPr>
        <w:t xml:space="preserve">. </w:t>
      </w:r>
      <w:r w:rsidR="00056748" w:rsidRPr="000D670A">
        <w:rPr>
          <w:rFonts w:ascii="Times New Roman" w:hAnsi="Times New Roman" w:cs="Times New Roman"/>
          <w:sz w:val="24"/>
          <w:szCs w:val="24"/>
        </w:rPr>
        <w:t>All data that comes from the database and is transmitted over a network must always be encrypted to protect the data. Encryption will be applied on all application layers (i.e., application, network, workstations). Secure key management will also be maintained</w:t>
      </w:r>
      <w:r w:rsidR="00403550" w:rsidRPr="000D670A">
        <w:rPr>
          <w:rFonts w:ascii="Times New Roman" w:hAnsi="Times New Roman" w:cs="Times New Roman"/>
          <w:sz w:val="24"/>
          <w:szCs w:val="24"/>
        </w:rPr>
        <w:t xml:space="preserve"> (UC Berkeley, 2021).</w:t>
      </w:r>
    </w:p>
    <w:p w14:paraId="33E0FE9D" w14:textId="343921E5" w:rsidR="002616A7" w:rsidRPr="000D670A" w:rsidRDefault="002616A7"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Legal Compliance</w:t>
      </w:r>
    </w:p>
    <w:p w14:paraId="7EBE1778" w14:textId="3A03C609" w:rsidR="00BC5D5A" w:rsidRPr="000D670A" w:rsidRDefault="00CD13CD"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r>
      <w:r w:rsidR="00540314" w:rsidRPr="000D670A">
        <w:rPr>
          <w:rFonts w:ascii="Times New Roman" w:hAnsi="Times New Roman" w:cs="Times New Roman"/>
          <w:sz w:val="24"/>
          <w:szCs w:val="24"/>
        </w:rPr>
        <w:t xml:space="preserve">Databases must ensure that they participate in legal compliance to maintain their business operations. Many governmental and industry regulations drive and promote the need to improve administration, management, and protection of data within databases, such as HIPAA (Mullins, 2012). </w:t>
      </w:r>
      <w:r w:rsidR="0091648E" w:rsidRPr="000D670A">
        <w:rPr>
          <w:rFonts w:ascii="Times New Roman" w:hAnsi="Times New Roman" w:cs="Times New Roman"/>
          <w:sz w:val="24"/>
          <w:szCs w:val="24"/>
        </w:rPr>
        <w:t xml:space="preserve">For Wild Wood Apartments, </w:t>
      </w:r>
      <w:r w:rsidRPr="000D670A">
        <w:rPr>
          <w:rFonts w:ascii="Times New Roman" w:hAnsi="Times New Roman" w:cs="Times New Roman"/>
          <w:sz w:val="24"/>
          <w:szCs w:val="24"/>
        </w:rPr>
        <w:t>the management and retainment of its data must</w:t>
      </w:r>
      <w:r w:rsidR="0091648E" w:rsidRPr="000D670A">
        <w:rPr>
          <w:rFonts w:ascii="Times New Roman" w:hAnsi="Times New Roman" w:cs="Times New Roman"/>
          <w:sz w:val="24"/>
          <w:szCs w:val="24"/>
        </w:rPr>
        <w:t xml:space="preserve"> comply with legal standards and laws</w:t>
      </w:r>
      <w:r w:rsidR="00527C57" w:rsidRPr="000D670A">
        <w:rPr>
          <w:rFonts w:ascii="Times New Roman" w:hAnsi="Times New Roman" w:cs="Times New Roman"/>
          <w:sz w:val="24"/>
          <w:szCs w:val="24"/>
        </w:rPr>
        <w:t xml:space="preserve">, especially on both local and federal laws. These are important items to given that the Wild Wood Apartments own complexes in California, Idaho, Oregon, and Washington (Conger, 2014, p. 17). </w:t>
      </w:r>
      <w:r w:rsidR="00BC5D5A" w:rsidRPr="000D670A">
        <w:rPr>
          <w:rFonts w:ascii="Times New Roman" w:hAnsi="Times New Roman" w:cs="Times New Roman"/>
          <w:sz w:val="24"/>
          <w:szCs w:val="24"/>
        </w:rPr>
        <w:t xml:space="preserve">The legal compliance of standards, such as the National </w:t>
      </w:r>
      <w:r w:rsidR="00BC5D5A" w:rsidRPr="000D670A">
        <w:rPr>
          <w:rFonts w:ascii="Times New Roman" w:hAnsi="Times New Roman" w:cs="Times New Roman"/>
          <w:sz w:val="24"/>
          <w:szCs w:val="24"/>
        </w:rPr>
        <w:lastRenderedPageBreak/>
        <w:t>Apartment Association, will be considered in the design to ensure current regulations and business operations are accommodated.</w:t>
      </w:r>
      <w:r w:rsidR="00527C57" w:rsidRPr="000D670A">
        <w:rPr>
          <w:rFonts w:ascii="Times New Roman" w:hAnsi="Times New Roman" w:cs="Times New Roman"/>
          <w:sz w:val="24"/>
          <w:szCs w:val="24"/>
        </w:rPr>
        <w:t xml:space="preserve"> </w:t>
      </w:r>
    </w:p>
    <w:p w14:paraId="56979330" w14:textId="3952E136" w:rsidR="00540314" w:rsidRPr="000D670A" w:rsidRDefault="00A845DF"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Legal compliance</w:t>
      </w:r>
      <w:r w:rsidR="00DE4156" w:rsidRPr="000D670A">
        <w:rPr>
          <w:rFonts w:ascii="Times New Roman" w:hAnsi="Times New Roman" w:cs="Times New Roman"/>
          <w:sz w:val="24"/>
          <w:szCs w:val="24"/>
        </w:rPr>
        <w:t xml:space="preserve"> will be based on the adoption of</w:t>
      </w:r>
      <w:r w:rsidR="00CE59A0" w:rsidRPr="000D670A">
        <w:rPr>
          <w:rFonts w:ascii="Times New Roman" w:hAnsi="Times New Roman" w:cs="Times New Roman"/>
          <w:sz w:val="24"/>
          <w:szCs w:val="24"/>
        </w:rPr>
        <w:t xml:space="preserve"> these </w:t>
      </w:r>
      <w:r w:rsidR="00DE4156" w:rsidRPr="000D670A">
        <w:rPr>
          <w:rFonts w:ascii="Times New Roman" w:hAnsi="Times New Roman" w:cs="Times New Roman"/>
          <w:sz w:val="24"/>
          <w:szCs w:val="24"/>
        </w:rPr>
        <w:t xml:space="preserve">principles and regulations: </w:t>
      </w:r>
    </w:p>
    <w:p w14:paraId="58AEA42A" w14:textId="19C22E6D" w:rsidR="0091648E" w:rsidRPr="000D670A" w:rsidRDefault="00527C57" w:rsidP="000D670A">
      <w:pPr>
        <w:pStyle w:val="ListParagraph"/>
        <w:numPr>
          <w:ilvl w:val="0"/>
          <w:numId w:val="4"/>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Communication, Data Security, and Privacy based on state</w:t>
      </w:r>
      <w:r w:rsidRPr="000D670A">
        <w:rPr>
          <w:rFonts w:ascii="Times New Roman" w:hAnsi="Times New Roman" w:cs="Times New Roman"/>
          <w:sz w:val="24"/>
          <w:szCs w:val="24"/>
        </w:rPr>
        <w:t xml:space="preserve">. The Wild Wood Apartments </w:t>
      </w:r>
      <w:r w:rsidR="001D5F0C" w:rsidRPr="000D670A">
        <w:rPr>
          <w:rFonts w:ascii="Times New Roman" w:hAnsi="Times New Roman" w:cs="Times New Roman"/>
          <w:sz w:val="24"/>
          <w:szCs w:val="24"/>
        </w:rPr>
        <w:t xml:space="preserve">will consider the laws and regulations at local, state, and federal levels. For instance, in California, it is important to consider the California Consumer Privacy Act (CCPA) and ensure that tenant’s personal information </w:t>
      </w:r>
      <w:r w:rsidR="00CD13CD" w:rsidRPr="000D670A">
        <w:rPr>
          <w:rFonts w:ascii="Times New Roman" w:hAnsi="Times New Roman" w:cs="Times New Roman"/>
          <w:sz w:val="24"/>
          <w:szCs w:val="24"/>
        </w:rPr>
        <w:t>is</w:t>
      </w:r>
      <w:r w:rsidR="001D5F0C" w:rsidRPr="000D670A">
        <w:rPr>
          <w:rFonts w:ascii="Times New Roman" w:hAnsi="Times New Roman" w:cs="Times New Roman"/>
          <w:sz w:val="24"/>
          <w:szCs w:val="24"/>
        </w:rPr>
        <w:t xml:space="preserve"> not distributed in reports to unauthorized individuals. This is to ensure that the database design and operations continuously meet regulations regarding the collection of sensitive data, its usage, and the security surrounding it.</w:t>
      </w:r>
    </w:p>
    <w:p w14:paraId="3F68BFF7" w14:textId="55EA44D0" w:rsidR="001014E8" w:rsidRPr="000D670A" w:rsidRDefault="003B4742" w:rsidP="000D670A">
      <w:pPr>
        <w:pStyle w:val="ListParagraph"/>
        <w:numPr>
          <w:ilvl w:val="0"/>
          <w:numId w:val="4"/>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 xml:space="preserve">Fair Housing of Data. </w:t>
      </w:r>
      <w:r w:rsidRPr="000D670A">
        <w:rPr>
          <w:rFonts w:ascii="Times New Roman" w:hAnsi="Times New Roman" w:cs="Times New Roman"/>
          <w:sz w:val="24"/>
          <w:szCs w:val="24"/>
        </w:rPr>
        <w:t xml:space="preserve">The Fair Housing Act (FHA) prohibits any form of discrimination </w:t>
      </w:r>
      <w:r w:rsidR="00CD13CD" w:rsidRPr="000D670A">
        <w:rPr>
          <w:rFonts w:ascii="Times New Roman" w:hAnsi="Times New Roman" w:cs="Times New Roman"/>
          <w:sz w:val="24"/>
          <w:szCs w:val="24"/>
        </w:rPr>
        <w:t>against</w:t>
      </w:r>
      <w:r w:rsidRPr="000D670A">
        <w:rPr>
          <w:rFonts w:ascii="Times New Roman" w:hAnsi="Times New Roman" w:cs="Times New Roman"/>
          <w:sz w:val="24"/>
          <w:szCs w:val="24"/>
        </w:rPr>
        <w:t xml:space="preserve"> those underneath protected class statuses. These classes include race, color, religion, sex, national origin, handicap, and familial status. This is important to consider because when storing this information, database users may record this information in the database but should never use this information against someon</w:t>
      </w:r>
      <w:r w:rsidR="001014E8" w:rsidRPr="000D670A">
        <w:rPr>
          <w:rFonts w:ascii="Times New Roman" w:hAnsi="Times New Roman" w:cs="Times New Roman"/>
          <w:sz w:val="24"/>
          <w:szCs w:val="24"/>
        </w:rPr>
        <w:t>e’s application for a rental property. The same will also go towards those with criminal backgrounds or convictions. This information may be stored in the database but should ensure that policies, rules, and practices follow legal compliances regarding criminal screening.</w:t>
      </w:r>
    </w:p>
    <w:p w14:paraId="7DB7ED64" w14:textId="4E7D70D0" w:rsidR="003B4742" w:rsidRPr="000D670A" w:rsidRDefault="001014E8" w:rsidP="000D670A">
      <w:pPr>
        <w:pStyle w:val="ListParagraph"/>
        <w:numPr>
          <w:ilvl w:val="0"/>
          <w:numId w:val="4"/>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Tenant Laws</w:t>
      </w:r>
      <w:r w:rsidRPr="000D670A">
        <w:rPr>
          <w:rFonts w:ascii="Times New Roman" w:hAnsi="Times New Roman" w:cs="Times New Roman"/>
          <w:sz w:val="24"/>
          <w:szCs w:val="24"/>
        </w:rPr>
        <w:t>. The database will contain data that may or may not support consistent tenancy in apartment complexes, but should always abide by the law. For instance, the California Tenant Protection Act of 2019 contains a segment that states that “Just Cause Termination” will not attach to tenant units where a tenant was lawfully and continuously occupying a residential property for 12 months</w:t>
      </w:r>
      <w:r w:rsidR="007751CA" w:rsidRPr="000D670A">
        <w:rPr>
          <w:rFonts w:ascii="Times New Roman" w:hAnsi="Times New Roman" w:cs="Times New Roman"/>
          <w:sz w:val="24"/>
          <w:szCs w:val="24"/>
        </w:rPr>
        <w:t xml:space="preserve"> (</w:t>
      </w:r>
      <w:proofErr w:type="spellStart"/>
      <w:r w:rsidR="007751CA" w:rsidRPr="000D670A">
        <w:rPr>
          <w:rFonts w:ascii="Times New Roman" w:hAnsi="Times New Roman" w:cs="Times New Roman"/>
          <w:sz w:val="24"/>
          <w:szCs w:val="24"/>
        </w:rPr>
        <w:t>NAAhqVideos</w:t>
      </w:r>
      <w:proofErr w:type="spellEnd"/>
      <w:r w:rsidR="007751CA" w:rsidRPr="000D670A">
        <w:rPr>
          <w:rFonts w:ascii="Times New Roman" w:hAnsi="Times New Roman" w:cs="Times New Roman"/>
          <w:sz w:val="24"/>
          <w:szCs w:val="24"/>
        </w:rPr>
        <w:t>, 2019)</w:t>
      </w:r>
      <w:r w:rsidRPr="000D670A">
        <w:rPr>
          <w:rFonts w:ascii="Times New Roman" w:hAnsi="Times New Roman" w:cs="Times New Roman"/>
          <w:sz w:val="24"/>
          <w:szCs w:val="24"/>
        </w:rPr>
        <w:t xml:space="preserve">. This pertains to </w:t>
      </w:r>
      <w:r w:rsidRPr="000D670A">
        <w:rPr>
          <w:rFonts w:ascii="Times New Roman" w:hAnsi="Times New Roman" w:cs="Times New Roman"/>
          <w:sz w:val="24"/>
          <w:szCs w:val="24"/>
        </w:rPr>
        <w:lastRenderedPageBreak/>
        <w:t xml:space="preserve">the database because the database stores information on when rental invoices were completed, delivered, and fulfilled to the tenants. Based on this law, the database must continuously document all historical rental invoices based on the tenant’s occupancy in a specific rental unit. </w:t>
      </w:r>
    </w:p>
    <w:p w14:paraId="3EC6912C" w14:textId="31EE1609" w:rsidR="007751CA" w:rsidRPr="000D670A" w:rsidRDefault="00D8110E" w:rsidP="000D670A">
      <w:pPr>
        <w:pStyle w:val="ListParagraph"/>
        <w:numPr>
          <w:ilvl w:val="0"/>
          <w:numId w:val="4"/>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Rent Control</w:t>
      </w:r>
      <w:r w:rsidRPr="000D670A">
        <w:rPr>
          <w:rFonts w:ascii="Times New Roman" w:hAnsi="Times New Roman" w:cs="Times New Roman"/>
          <w:sz w:val="24"/>
          <w:szCs w:val="24"/>
        </w:rPr>
        <w:t xml:space="preserve">. The issue of rent and price increases must always be well-documented to prove no illegal activities are being committed by the Wild Wood Apartments. The database will monitor any control or changes that may occur, especially in terms of rent increases and invoice documentation. For instance, in California, there is a California Tenant Protection Act of 2019 (Assembly Bill 1482) that states that any </w:t>
      </w:r>
      <w:r w:rsidR="00E26A9D" w:rsidRPr="000D670A">
        <w:rPr>
          <w:rFonts w:ascii="Times New Roman" w:hAnsi="Times New Roman" w:cs="Times New Roman"/>
          <w:sz w:val="24"/>
          <w:szCs w:val="24"/>
        </w:rPr>
        <w:t>annual rent increases must always be capped at 5 percent – plus inflation – for all buildings that are 15 years or older</w:t>
      </w:r>
      <w:r w:rsidR="004762AA" w:rsidRPr="000D670A">
        <w:rPr>
          <w:rFonts w:ascii="Times New Roman" w:hAnsi="Times New Roman" w:cs="Times New Roman"/>
          <w:sz w:val="24"/>
          <w:szCs w:val="24"/>
        </w:rPr>
        <w:t>. This will translate to the database in that permissions and documentation from the Wild Wood Apartments’ corporate legal team must be submitted before any changes to rent are made for apartment unit</w:t>
      </w:r>
      <w:r w:rsidR="006B1CE0" w:rsidRPr="000D670A">
        <w:rPr>
          <w:rFonts w:ascii="Times New Roman" w:hAnsi="Times New Roman" w:cs="Times New Roman"/>
          <w:sz w:val="24"/>
          <w:szCs w:val="24"/>
        </w:rPr>
        <w:t>s (National Apartment Association, 2020).</w:t>
      </w:r>
    </w:p>
    <w:p w14:paraId="2DECB9C4" w14:textId="40E50436" w:rsidR="002616A7" w:rsidRPr="000D670A" w:rsidRDefault="002616A7"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Ethical Practices</w:t>
      </w:r>
      <w:r w:rsidR="00A75A0B" w:rsidRPr="000D670A">
        <w:rPr>
          <w:rFonts w:ascii="Times New Roman" w:hAnsi="Times New Roman" w:cs="Times New Roman"/>
          <w:b/>
          <w:bCs/>
          <w:sz w:val="24"/>
          <w:szCs w:val="24"/>
        </w:rPr>
        <w:t xml:space="preserve"> </w:t>
      </w:r>
    </w:p>
    <w:p w14:paraId="023F89DA" w14:textId="79865478" w:rsidR="00600F4F" w:rsidRPr="000D670A" w:rsidRDefault="00CD13CD"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Business operations surrounding the implementation, maintenance, and usage of the database must</w:t>
      </w:r>
      <w:r w:rsidR="00413FC1" w:rsidRPr="000D670A">
        <w:rPr>
          <w:rFonts w:ascii="Times New Roman" w:hAnsi="Times New Roman" w:cs="Times New Roman"/>
          <w:sz w:val="24"/>
          <w:szCs w:val="24"/>
        </w:rPr>
        <w:t xml:space="preserve"> fulfill moral obligations and ethical requirements to maintain the users’ trust and confidence in the system. </w:t>
      </w:r>
      <w:r w:rsidR="00600F4F" w:rsidRPr="000D670A">
        <w:rPr>
          <w:rFonts w:ascii="Times New Roman" w:hAnsi="Times New Roman" w:cs="Times New Roman"/>
          <w:sz w:val="24"/>
          <w:szCs w:val="24"/>
        </w:rPr>
        <w:t>Protection of these stakeholders</w:t>
      </w:r>
      <w:r w:rsidRPr="000D670A">
        <w:rPr>
          <w:rFonts w:ascii="Times New Roman" w:hAnsi="Times New Roman" w:cs="Times New Roman"/>
          <w:sz w:val="24"/>
          <w:szCs w:val="24"/>
        </w:rPr>
        <w:t>'</w:t>
      </w:r>
      <w:r w:rsidR="00600F4F" w:rsidRPr="000D670A">
        <w:rPr>
          <w:rFonts w:ascii="Times New Roman" w:hAnsi="Times New Roman" w:cs="Times New Roman"/>
          <w:sz w:val="24"/>
          <w:szCs w:val="24"/>
        </w:rPr>
        <w:t xml:space="preserve"> information and data should always be the number one priority for any business or organization.</w:t>
      </w:r>
      <w:r w:rsidR="004C331E" w:rsidRPr="000D670A">
        <w:rPr>
          <w:rFonts w:ascii="Times New Roman" w:hAnsi="Times New Roman" w:cs="Times New Roman"/>
          <w:sz w:val="24"/>
          <w:szCs w:val="24"/>
        </w:rPr>
        <w:t xml:space="preserve"> The Wild Wood Apartments will participate in a multitude of ethical practices that promote user data ownership, transparency, and data rights protocols. </w:t>
      </w:r>
    </w:p>
    <w:p w14:paraId="7C261BEE" w14:textId="159EEEE3" w:rsidR="00600F4F" w:rsidRPr="000D670A" w:rsidRDefault="004C331E"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These ethical protocols and practices are as follow</w:t>
      </w:r>
      <w:r w:rsidR="00600F4F" w:rsidRPr="000D670A">
        <w:rPr>
          <w:rFonts w:ascii="Times New Roman" w:hAnsi="Times New Roman" w:cs="Times New Roman"/>
          <w:sz w:val="24"/>
          <w:szCs w:val="24"/>
        </w:rPr>
        <w:t>:</w:t>
      </w:r>
    </w:p>
    <w:p w14:paraId="68EFCDBD" w14:textId="77777777" w:rsidR="00816263" w:rsidRPr="000D670A" w:rsidRDefault="006B43F2" w:rsidP="000D670A">
      <w:pPr>
        <w:pStyle w:val="ListParagraph"/>
        <w:numPr>
          <w:ilvl w:val="0"/>
          <w:numId w:val="5"/>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lastRenderedPageBreak/>
        <w:t>Respecting User Privacy</w:t>
      </w:r>
      <w:r w:rsidRPr="000D670A">
        <w:rPr>
          <w:rFonts w:ascii="Times New Roman" w:hAnsi="Times New Roman" w:cs="Times New Roman"/>
          <w:sz w:val="24"/>
          <w:szCs w:val="24"/>
        </w:rPr>
        <w:t>. Data and information privacy and protection revolves around the collection, usage, and access of the data, along with the data user’s legal right to it</w:t>
      </w:r>
      <w:r w:rsidR="00816263" w:rsidRPr="000D670A">
        <w:rPr>
          <w:rFonts w:ascii="Times New Roman" w:hAnsi="Times New Roman" w:cs="Times New Roman"/>
          <w:sz w:val="24"/>
          <w:szCs w:val="24"/>
        </w:rPr>
        <w:t>. This includes (but is not limited to):</w:t>
      </w:r>
    </w:p>
    <w:p w14:paraId="761E3AF0" w14:textId="77777777" w:rsidR="00816263" w:rsidRPr="000D670A" w:rsidRDefault="00816263" w:rsidP="000D670A">
      <w:pPr>
        <w:pStyle w:val="ListParagraph"/>
        <w:numPr>
          <w:ilvl w:val="1"/>
          <w:numId w:val="5"/>
        </w:numPr>
        <w:spacing w:line="480" w:lineRule="auto"/>
        <w:rPr>
          <w:rFonts w:ascii="Times New Roman" w:hAnsi="Times New Roman" w:cs="Times New Roman"/>
          <w:sz w:val="24"/>
          <w:szCs w:val="24"/>
        </w:rPr>
      </w:pPr>
      <w:r w:rsidRPr="000D670A">
        <w:rPr>
          <w:rFonts w:ascii="Times New Roman" w:hAnsi="Times New Roman" w:cs="Times New Roman"/>
          <w:sz w:val="24"/>
          <w:szCs w:val="24"/>
        </w:rPr>
        <w:t>Private data should never be accessed by unauthorized personnel.</w:t>
      </w:r>
    </w:p>
    <w:p w14:paraId="62215D19" w14:textId="77777777" w:rsidR="00816263" w:rsidRPr="000D670A" w:rsidRDefault="00816263" w:rsidP="000D670A">
      <w:pPr>
        <w:pStyle w:val="ListParagraph"/>
        <w:numPr>
          <w:ilvl w:val="1"/>
          <w:numId w:val="5"/>
        </w:numPr>
        <w:spacing w:line="480" w:lineRule="auto"/>
        <w:rPr>
          <w:rFonts w:ascii="Times New Roman" w:hAnsi="Times New Roman" w:cs="Times New Roman"/>
          <w:sz w:val="24"/>
          <w:szCs w:val="24"/>
        </w:rPr>
      </w:pPr>
      <w:r w:rsidRPr="000D670A">
        <w:rPr>
          <w:rFonts w:ascii="Times New Roman" w:hAnsi="Times New Roman" w:cs="Times New Roman"/>
          <w:sz w:val="24"/>
          <w:szCs w:val="24"/>
        </w:rPr>
        <w:t>Data should never be inappropriately used.</w:t>
      </w:r>
    </w:p>
    <w:p w14:paraId="0B57136D" w14:textId="77777777" w:rsidR="00816263" w:rsidRPr="000D670A" w:rsidRDefault="00816263" w:rsidP="000D670A">
      <w:pPr>
        <w:pStyle w:val="ListParagraph"/>
        <w:numPr>
          <w:ilvl w:val="1"/>
          <w:numId w:val="5"/>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collection of data through technology about a person, entity, or corporation should always be accurate and complete.</w:t>
      </w:r>
      <w:r w:rsidR="006B43F2" w:rsidRPr="000D670A">
        <w:rPr>
          <w:rFonts w:ascii="Times New Roman" w:hAnsi="Times New Roman" w:cs="Times New Roman"/>
          <w:sz w:val="24"/>
          <w:szCs w:val="24"/>
        </w:rPr>
        <w:t xml:space="preserve"> </w:t>
      </w:r>
    </w:p>
    <w:p w14:paraId="68FF0641" w14:textId="31636EB7" w:rsidR="00816263" w:rsidRPr="000D670A" w:rsidRDefault="00816263" w:rsidP="000D670A">
      <w:pPr>
        <w:pStyle w:val="ListParagraph"/>
        <w:numPr>
          <w:ilvl w:val="1"/>
          <w:numId w:val="5"/>
        </w:numPr>
        <w:spacing w:line="480" w:lineRule="auto"/>
        <w:rPr>
          <w:rFonts w:ascii="Times New Roman" w:hAnsi="Times New Roman" w:cs="Times New Roman"/>
          <w:sz w:val="24"/>
          <w:szCs w:val="24"/>
        </w:rPr>
      </w:pPr>
      <w:r w:rsidRPr="000D670A">
        <w:rPr>
          <w:rFonts w:ascii="Times New Roman" w:hAnsi="Times New Roman" w:cs="Times New Roman"/>
          <w:sz w:val="24"/>
          <w:szCs w:val="24"/>
        </w:rPr>
        <w:t>Data content should always be available to the data subject and promote ownership of their data.</w:t>
      </w:r>
    </w:p>
    <w:p w14:paraId="54F14F08" w14:textId="71FB2E90" w:rsidR="00600F4F" w:rsidRPr="000D670A" w:rsidRDefault="00816263" w:rsidP="000D670A">
      <w:pPr>
        <w:pStyle w:val="ListParagraph"/>
        <w:numPr>
          <w:ilvl w:val="1"/>
          <w:numId w:val="5"/>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Users will always have the right to update, inspect, or correct these data </w:t>
      </w:r>
      <w:r w:rsidR="006B43F2" w:rsidRPr="000D670A">
        <w:rPr>
          <w:rFonts w:ascii="Times New Roman" w:hAnsi="Times New Roman" w:cs="Times New Roman"/>
          <w:sz w:val="24"/>
          <w:szCs w:val="24"/>
        </w:rPr>
        <w:t>(Lee et al, 2016).</w:t>
      </w:r>
    </w:p>
    <w:p w14:paraId="0F5979E2" w14:textId="77777777" w:rsidR="005051ED" w:rsidRPr="000D670A" w:rsidRDefault="005051ED" w:rsidP="000D670A">
      <w:pPr>
        <w:pStyle w:val="ListParagraph"/>
        <w:numPr>
          <w:ilvl w:val="0"/>
          <w:numId w:val="5"/>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Data will be protected</w:t>
      </w:r>
      <w:r w:rsidRPr="000D670A">
        <w:rPr>
          <w:rFonts w:ascii="Times New Roman" w:hAnsi="Times New Roman" w:cs="Times New Roman"/>
          <w:sz w:val="24"/>
          <w:szCs w:val="24"/>
        </w:rPr>
        <w:t xml:space="preserve">. </w:t>
      </w:r>
    </w:p>
    <w:p w14:paraId="5B37BB08" w14:textId="098C3509" w:rsidR="005051ED" w:rsidRPr="000D670A" w:rsidRDefault="005051ED" w:rsidP="000D670A">
      <w:pPr>
        <w:pStyle w:val="ListParagraph"/>
        <w:numPr>
          <w:ilvl w:val="1"/>
          <w:numId w:val="5"/>
        </w:numPr>
        <w:spacing w:line="480" w:lineRule="auto"/>
        <w:rPr>
          <w:rFonts w:ascii="Times New Roman" w:hAnsi="Times New Roman" w:cs="Times New Roman"/>
          <w:sz w:val="24"/>
          <w:szCs w:val="24"/>
        </w:rPr>
      </w:pPr>
      <w:r w:rsidRPr="000D670A">
        <w:rPr>
          <w:rFonts w:ascii="Times New Roman" w:hAnsi="Times New Roman" w:cs="Times New Roman"/>
          <w:sz w:val="24"/>
          <w:szCs w:val="24"/>
        </w:rPr>
        <w:t xml:space="preserve">One of the key principles that Wild Wood Apartments will do for all external stakeholders (i.e., tenants, vendors) will be to only collect data necessary for legal contracts, agreements, and leases. For instance, legal first and last names will need to be disclosed to complete contracts, but demographics such as race, ethnicity, weight, and height are all voluntary or unnecessary information to provide to Apartment Managers and/or Apartment Assistants during the data collection or interview process. </w:t>
      </w:r>
    </w:p>
    <w:p w14:paraId="62DB4726" w14:textId="30CE10D9" w:rsidR="005051ED" w:rsidRPr="000D670A" w:rsidRDefault="005051ED" w:rsidP="000D670A">
      <w:pPr>
        <w:pStyle w:val="ListParagraph"/>
        <w:numPr>
          <w:ilvl w:val="1"/>
          <w:numId w:val="5"/>
        </w:numPr>
        <w:spacing w:line="480" w:lineRule="auto"/>
        <w:rPr>
          <w:rFonts w:ascii="Times New Roman" w:hAnsi="Times New Roman" w:cs="Times New Roman"/>
          <w:sz w:val="24"/>
          <w:szCs w:val="24"/>
        </w:rPr>
      </w:pPr>
      <w:r w:rsidRPr="000D670A">
        <w:rPr>
          <w:rFonts w:ascii="Times New Roman" w:hAnsi="Times New Roman" w:cs="Times New Roman"/>
          <w:sz w:val="24"/>
          <w:szCs w:val="24"/>
        </w:rPr>
        <w:t>The database will also only store information in a secure, encrypted store that is password</w:t>
      </w:r>
      <w:r w:rsidR="00CD13CD" w:rsidRPr="000D670A">
        <w:rPr>
          <w:rFonts w:ascii="Times New Roman" w:hAnsi="Times New Roman" w:cs="Times New Roman"/>
          <w:sz w:val="24"/>
          <w:szCs w:val="24"/>
        </w:rPr>
        <w:t>-</w:t>
      </w:r>
      <w:r w:rsidRPr="000D670A">
        <w:rPr>
          <w:rFonts w:ascii="Times New Roman" w:hAnsi="Times New Roman" w:cs="Times New Roman"/>
          <w:sz w:val="24"/>
          <w:szCs w:val="24"/>
        </w:rPr>
        <w:t>protected to ensure information is not accessible to unauthorized personnel.</w:t>
      </w:r>
    </w:p>
    <w:p w14:paraId="4BA1566E" w14:textId="0E2ACC03" w:rsidR="005051ED" w:rsidRPr="000D670A" w:rsidRDefault="005051ED" w:rsidP="000D670A">
      <w:pPr>
        <w:pStyle w:val="ListParagraph"/>
        <w:numPr>
          <w:ilvl w:val="1"/>
          <w:numId w:val="5"/>
        </w:numPr>
        <w:spacing w:line="480" w:lineRule="auto"/>
        <w:rPr>
          <w:rFonts w:ascii="Times New Roman" w:hAnsi="Times New Roman" w:cs="Times New Roman"/>
          <w:sz w:val="24"/>
          <w:szCs w:val="24"/>
        </w:rPr>
      </w:pPr>
      <w:r w:rsidRPr="000D670A">
        <w:rPr>
          <w:rFonts w:ascii="Times New Roman" w:hAnsi="Times New Roman" w:cs="Times New Roman"/>
          <w:sz w:val="24"/>
          <w:szCs w:val="24"/>
        </w:rPr>
        <w:lastRenderedPageBreak/>
        <w:t>Security standards and certificates will also consistently be acquired per law to ensure the Wild Wood Apartments staff and database continually meet ethically secure standards for storage and collection (</w:t>
      </w:r>
      <w:r w:rsidR="00841CFF" w:rsidRPr="000D670A">
        <w:rPr>
          <w:rFonts w:ascii="Times New Roman" w:hAnsi="Times New Roman" w:cs="Times New Roman"/>
          <w:sz w:val="24"/>
          <w:szCs w:val="24"/>
        </w:rPr>
        <w:t>UCD Dublin, 2021).</w:t>
      </w:r>
    </w:p>
    <w:p w14:paraId="1E951F21" w14:textId="16873852" w:rsidR="005051ED" w:rsidRPr="000D670A" w:rsidRDefault="004C331E" w:rsidP="000D670A">
      <w:pPr>
        <w:pStyle w:val="ListParagraph"/>
        <w:numPr>
          <w:ilvl w:val="0"/>
          <w:numId w:val="5"/>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 xml:space="preserve">Transparent Uses and Disclosures. </w:t>
      </w:r>
      <w:r w:rsidRPr="000D670A">
        <w:rPr>
          <w:rFonts w:ascii="Times New Roman" w:hAnsi="Times New Roman" w:cs="Times New Roman"/>
          <w:sz w:val="24"/>
          <w:szCs w:val="24"/>
        </w:rPr>
        <w:t xml:space="preserve">The Wild Wood Apartments database and its uses will follow the basic principles of ensuring that any use of the data collected is defined and disclosed to all stakeholders. Confidential release statements </w:t>
      </w:r>
      <w:r w:rsidR="005D1F65" w:rsidRPr="000D670A">
        <w:rPr>
          <w:rFonts w:ascii="Times New Roman" w:hAnsi="Times New Roman" w:cs="Times New Roman"/>
          <w:sz w:val="24"/>
          <w:szCs w:val="24"/>
        </w:rPr>
        <w:t xml:space="preserve">provided to tenants </w:t>
      </w:r>
      <w:r w:rsidRPr="000D670A">
        <w:rPr>
          <w:rFonts w:ascii="Times New Roman" w:hAnsi="Times New Roman" w:cs="Times New Roman"/>
          <w:sz w:val="24"/>
          <w:szCs w:val="24"/>
        </w:rPr>
        <w:t xml:space="preserve">will designate exactly how the information will be stored in the database, how the data will be used (as applicable), and all authorized individuals who </w:t>
      </w:r>
      <w:r w:rsidR="00CD13CD" w:rsidRPr="000D670A">
        <w:rPr>
          <w:rFonts w:ascii="Times New Roman" w:hAnsi="Times New Roman" w:cs="Times New Roman"/>
          <w:sz w:val="24"/>
          <w:szCs w:val="24"/>
        </w:rPr>
        <w:t>can</w:t>
      </w:r>
      <w:r w:rsidRPr="000D670A">
        <w:rPr>
          <w:rFonts w:ascii="Times New Roman" w:hAnsi="Times New Roman" w:cs="Times New Roman"/>
          <w:sz w:val="24"/>
          <w:szCs w:val="24"/>
        </w:rPr>
        <w:t xml:space="preserve"> view and access the information</w:t>
      </w:r>
      <w:r w:rsidR="005D1F65" w:rsidRPr="000D670A">
        <w:rPr>
          <w:rFonts w:ascii="Times New Roman" w:hAnsi="Times New Roman" w:cs="Times New Roman"/>
          <w:sz w:val="24"/>
          <w:szCs w:val="24"/>
        </w:rPr>
        <w:t xml:space="preserve"> (HHS.gov, 2013).</w:t>
      </w:r>
    </w:p>
    <w:p w14:paraId="6EDF92F3" w14:textId="7D62C85F" w:rsidR="002616A7" w:rsidRPr="000D670A" w:rsidRDefault="00C93E8A"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Security Needs of Wild Wood Apartments DBMS Solution</w:t>
      </w:r>
    </w:p>
    <w:p w14:paraId="0F768889" w14:textId="77777777" w:rsidR="00350222" w:rsidRPr="000D670A" w:rsidRDefault="00350222"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In the Wild Wood Apartments database, the enterprise data model was constructed for the Headquarters Manager user. The Headquarters managers are responsible for retrieving reports from the Wild Wood Apartments Microsoft SQL database. From the collected data, they analyze the data and create new reports for year-end requirements, taxes, metrics, and statistics. Headquarters managers only have access to view certain tables and data within the database. The security needs for this department relies on ensuring the reports collected from the database continue to be protected outside of the database.</w:t>
      </w:r>
    </w:p>
    <w:p w14:paraId="3FAAAD43" w14:textId="77777777" w:rsidR="00350222" w:rsidRPr="000D670A" w:rsidRDefault="00350222"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For Headquarters managers, the security needs are:</w:t>
      </w:r>
    </w:p>
    <w:p w14:paraId="51ADE4DD" w14:textId="0CA4BCBF" w:rsidR="00C93E8A" w:rsidRPr="000D670A" w:rsidRDefault="00417D92" w:rsidP="000D670A">
      <w:pPr>
        <w:pStyle w:val="ListParagraph"/>
        <w:numPr>
          <w:ilvl w:val="0"/>
          <w:numId w:val="6"/>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Ensuring the workstation and physical machine are protected</w:t>
      </w:r>
      <w:r w:rsidRPr="000D670A">
        <w:rPr>
          <w:rFonts w:ascii="Times New Roman" w:hAnsi="Times New Roman" w:cs="Times New Roman"/>
          <w:sz w:val="24"/>
          <w:szCs w:val="24"/>
        </w:rPr>
        <w:t xml:space="preserve">. The computer workstation must contain antivirus programs and network encryption to ensure that no unauthorized program accesses the database. </w:t>
      </w:r>
      <w:r w:rsidR="00773B4D" w:rsidRPr="000D670A">
        <w:rPr>
          <w:rFonts w:ascii="Times New Roman" w:hAnsi="Times New Roman" w:cs="Times New Roman"/>
          <w:sz w:val="24"/>
          <w:szCs w:val="24"/>
        </w:rPr>
        <w:t xml:space="preserve">All workstations and physical machines will also have up-to-date firewall and instruction detection/prevention systems. </w:t>
      </w:r>
    </w:p>
    <w:p w14:paraId="44E4E0E2" w14:textId="5C885590" w:rsidR="00773B4D" w:rsidRPr="000D670A" w:rsidRDefault="00417D92" w:rsidP="000D670A">
      <w:pPr>
        <w:pStyle w:val="ListParagraph"/>
        <w:numPr>
          <w:ilvl w:val="0"/>
          <w:numId w:val="6"/>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lastRenderedPageBreak/>
        <w:t>Encrypted transmission of data</w:t>
      </w:r>
      <w:r w:rsidRPr="000D670A">
        <w:rPr>
          <w:rFonts w:ascii="Times New Roman" w:hAnsi="Times New Roman" w:cs="Times New Roman"/>
          <w:sz w:val="24"/>
          <w:szCs w:val="24"/>
        </w:rPr>
        <w:t>.</w:t>
      </w:r>
      <w:r w:rsidRPr="000D670A">
        <w:rPr>
          <w:rFonts w:ascii="Times New Roman" w:hAnsi="Times New Roman" w:cs="Times New Roman"/>
          <w:b/>
          <w:bCs/>
          <w:sz w:val="24"/>
          <w:szCs w:val="24"/>
        </w:rPr>
        <w:t xml:space="preserve"> </w:t>
      </w:r>
      <w:r w:rsidRPr="000D670A">
        <w:rPr>
          <w:rFonts w:ascii="Times New Roman" w:hAnsi="Times New Roman" w:cs="Times New Roman"/>
          <w:sz w:val="24"/>
          <w:szCs w:val="24"/>
        </w:rPr>
        <w:t xml:space="preserve">Once managers at headquarters are done with </w:t>
      </w:r>
      <w:r w:rsidR="00773B4D" w:rsidRPr="000D670A">
        <w:rPr>
          <w:rFonts w:ascii="Times New Roman" w:hAnsi="Times New Roman" w:cs="Times New Roman"/>
          <w:sz w:val="24"/>
          <w:szCs w:val="24"/>
        </w:rPr>
        <w:t xml:space="preserve">compiling the reports required, there may be times when the report must be sent to another manager or external member (i.e., lawyer, tax specialist). In these instances, </w:t>
      </w:r>
      <w:r w:rsidR="00CD13CD" w:rsidRPr="000D670A">
        <w:rPr>
          <w:rFonts w:ascii="Times New Roman" w:hAnsi="Times New Roman" w:cs="Times New Roman"/>
          <w:sz w:val="24"/>
          <w:szCs w:val="24"/>
        </w:rPr>
        <w:t xml:space="preserve">the </w:t>
      </w:r>
      <w:r w:rsidR="00773B4D" w:rsidRPr="000D670A">
        <w:rPr>
          <w:rFonts w:ascii="Times New Roman" w:hAnsi="Times New Roman" w:cs="Times New Roman"/>
          <w:sz w:val="24"/>
          <w:szCs w:val="24"/>
        </w:rPr>
        <w:t xml:space="preserve">transmission of the report must be sent within an intra-network or in a secure email portal when outside of the corporate location. Managers at headquarters will have both these options when completing business operations, whereas other database users will not have the capability of sending reports or information back and forth. </w:t>
      </w:r>
      <w:r w:rsidR="00031FA6" w:rsidRPr="000D670A">
        <w:rPr>
          <w:rFonts w:ascii="Times New Roman" w:hAnsi="Times New Roman" w:cs="Times New Roman"/>
          <w:sz w:val="24"/>
          <w:szCs w:val="24"/>
        </w:rPr>
        <w:t>All transmissions between systems will encrypt the data so that information is not intercepted and interpreted during the transmission.</w:t>
      </w:r>
    </w:p>
    <w:p w14:paraId="466742AA" w14:textId="5C8D3922" w:rsidR="00417D92" w:rsidRPr="000D670A" w:rsidRDefault="0078706E" w:rsidP="000D670A">
      <w:pPr>
        <w:pStyle w:val="ListParagraph"/>
        <w:numPr>
          <w:ilvl w:val="0"/>
          <w:numId w:val="6"/>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Period</w:t>
      </w:r>
      <w:r w:rsidR="000A5000" w:rsidRPr="000D670A">
        <w:rPr>
          <w:rFonts w:ascii="Times New Roman" w:hAnsi="Times New Roman" w:cs="Times New Roman"/>
          <w:b/>
          <w:bCs/>
          <w:sz w:val="24"/>
          <w:szCs w:val="24"/>
        </w:rPr>
        <w:t>ic</w:t>
      </w:r>
      <w:r w:rsidRPr="000D670A">
        <w:rPr>
          <w:rFonts w:ascii="Times New Roman" w:hAnsi="Times New Roman" w:cs="Times New Roman"/>
          <w:b/>
          <w:bCs/>
          <w:sz w:val="24"/>
          <w:szCs w:val="24"/>
        </w:rPr>
        <w:t xml:space="preserve"> audits and monitoring for user authentication</w:t>
      </w:r>
      <w:r w:rsidRPr="000D670A">
        <w:rPr>
          <w:rFonts w:ascii="Times New Roman" w:hAnsi="Times New Roman" w:cs="Times New Roman"/>
          <w:sz w:val="24"/>
          <w:szCs w:val="24"/>
        </w:rPr>
        <w:t>. Frequent monitoring will be completed to ensure users accessing these reports and data are truly pre-authorized managers at corporate. The retrieval and distribution of the data will be continuously monitored by IT and the DBA to ensure authentic data access.</w:t>
      </w:r>
    </w:p>
    <w:p w14:paraId="7CF9E165" w14:textId="4EA85AD4" w:rsidR="000A5000" w:rsidRPr="000D670A" w:rsidRDefault="000A5000" w:rsidP="000D670A">
      <w:pPr>
        <w:pStyle w:val="ListParagraph"/>
        <w:numPr>
          <w:ilvl w:val="0"/>
          <w:numId w:val="6"/>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Periodic audit of security systems</w:t>
      </w:r>
      <w:r w:rsidRPr="000D670A">
        <w:rPr>
          <w:rFonts w:ascii="Times New Roman" w:hAnsi="Times New Roman" w:cs="Times New Roman"/>
          <w:sz w:val="24"/>
          <w:szCs w:val="24"/>
        </w:rPr>
        <w:t xml:space="preserve">. </w:t>
      </w:r>
      <w:r w:rsidR="00CD13CD" w:rsidRPr="000D670A">
        <w:rPr>
          <w:rFonts w:ascii="Times New Roman" w:hAnsi="Times New Roman" w:cs="Times New Roman"/>
          <w:sz w:val="24"/>
          <w:szCs w:val="24"/>
        </w:rPr>
        <w:t>The security system must remain</w:t>
      </w:r>
      <w:r w:rsidR="00A15777" w:rsidRPr="000D670A">
        <w:rPr>
          <w:rFonts w:ascii="Times New Roman" w:hAnsi="Times New Roman" w:cs="Times New Roman"/>
          <w:sz w:val="24"/>
          <w:szCs w:val="24"/>
        </w:rPr>
        <w:t xml:space="preserve"> up-to-date with the appropriate detection and prevention programs, as well as certificates. </w:t>
      </w:r>
      <w:r w:rsidR="00B14563" w:rsidRPr="000D670A">
        <w:rPr>
          <w:rFonts w:ascii="Times New Roman" w:hAnsi="Times New Roman" w:cs="Times New Roman"/>
          <w:sz w:val="24"/>
          <w:szCs w:val="24"/>
        </w:rPr>
        <w:t>Prioritizing this on a consistent schedule (i.e., monthly, quarterly) will ensure that computer systems are consistently checked and not left neglected. This will also help identify any vulnerabilities in the database system.</w:t>
      </w:r>
    </w:p>
    <w:p w14:paraId="6009B3F5" w14:textId="6E484A79" w:rsidR="00C93E8A" w:rsidRPr="000D670A" w:rsidRDefault="00CD13CD"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r>
      <w:r w:rsidR="006E0511" w:rsidRPr="000D670A">
        <w:rPr>
          <w:rFonts w:ascii="Times New Roman" w:hAnsi="Times New Roman" w:cs="Times New Roman"/>
          <w:sz w:val="24"/>
          <w:szCs w:val="24"/>
        </w:rPr>
        <w:t xml:space="preserve">The </w:t>
      </w:r>
      <w:r w:rsidR="00086B78" w:rsidRPr="000D670A">
        <w:rPr>
          <w:rFonts w:ascii="Times New Roman" w:hAnsi="Times New Roman" w:cs="Times New Roman"/>
          <w:sz w:val="24"/>
          <w:szCs w:val="24"/>
        </w:rPr>
        <w:t xml:space="preserve">security needs of the corporate managers versus other stakeholders will differ base on their access and responsibilities. For instance, corporate managers are responsible for accessing, analyzing, and delivering the reports (data from the database) to the appropriate entities. Apartment Managers are responsible for managing the data and ensuring all data is entered for apartment units, receipts, and repairs. The security needs of Apartment Managers will </w:t>
      </w:r>
      <w:r w:rsidR="00086B78" w:rsidRPr="000D670A">
        <w:rPr>
          <w:rFonts w:ascii="Times New Roman" w:hAnsi="Times New Roman" w:cs="Times New Roman"/>
          <w:sz w:val="24"/>
          <w:szCs w:val="24"/>
        </w:rPr>
        <w:lastRenderedPageBreak/>
        <w:t xml:space="preserve">differ based on these differing responsibilities. For example, the basic security needs for Apartment Managers will involve ensuring only necessary data is collected from tenants and vendors to promote confidentiality, confidentiality release statements and contractual documents will need to be stored in the database in a secure, encrypted environment, and data cannot be </w:t>
      </w:r>
      <w:r w:rsidRPr="000D670A">
        <w:rPr>
          <w:rFonts w:ascii="Times New Roman" w:hAnsi="Times New Roman" w:cs="Times New Roman"/>
          <w:sz w:val="24"/>
          <w:szCs w:val="24"/>
        </w:rPr>
        <w:t xml:space="preserve">a </w:t>
      </w:r>
      <w:r w:rsidR="00086B78" w:rsidRPr="000D670A">
        <w:rPr>
          <w:rFonts w:ascii="Times New Roman" w:hAnsi="Times New Roman" w:cs="Times New Roman"/>
          <w:sz w:val="24"/>
          <w:szCs w:val="24"/>
        </w:rPr>
        <w:t xml:space="preserve">screenshot or shared in any capacity outside of the database. The only items that are similar to the corporate managers’ security needs are </w:t>
      </w:r>
      <w:r w:rsidRPr="000D670A">
        <w:rPr>
          <w:rFonts w:ascii="Times New Roman" w:hAnsi="Times New Roman" w:cs="Times New Roman"/>
          <w:sz w:val="24"/>
          <w:szCs w:val="24"/>
        </w:rPr>
        <w:t xml:space="preserve">a </w:t>
      </w:r>
      <w:r w:rsidR="00086B78" w:rsidRPr="000D670A">
        <w:rPr>
          <w:rFonts w:ascii="Times New Roman" w:hAnsi="Times New Roman" w:cs="Times New Roman"/>
          <w:sz w:val="24"/>
          <w:szCs w:val="24"/>
        </w:rPr>
        <w:t>consistent review of permissions, security programs, and firewalls</w:t>
      </w:r>
      <w:r w:rsidR="00A914F6" w:rsidRPr="000D670A">
        <w:rPr>
          <w:rFonts w:ascii="Times New Roman" w:hAnsi="Times New Roman" w:cs="Times New Roman"/>
          <w:sz w:val="24"/>
          <w:szCs w:val="24"/>
        </w:rPr>
        <w:t xml:space="preserve"> on workstations</w:t>
      </w:r>
      <w:r w:rsidR="000E1705" w:rsidRPr="000D670A">
        <w:rPr>
          <w:rFonts w:ascii="Times New Roman" w:hAnsi="Times New Roman" w:cs="Times New Roman"/>
          <w:sz w:val="24"/>
          <w:szCs w:val="24"/>
        </w:rPr>
        <w:t xml:space="preserve"> that have access to the database.</w:t>
      </w:r>
    </w:p>
    <w:p w14:paraId="41487293" w14:textId="211A308B" w:rsidR="00693BE6" w:rsidRPr="000D670A" w:rsidRDefault="00693BE6" w:rsidP="000D670A">
      <w:pPr>
        <w:spacing w:line="480" w:lineRule="auto"/>
        <w:contextualSpacing/>
        <w:rPr>
          <w:rFonts w:ascii="Times New Roman" w:hAnsi="Times New Roman" w:cs="Times New Roman"/>
          <w:b/>
          <w:bCs/>
          <w:sz w:val="24"/>
          <w:szCs w:val="24"/>
        </w:rPr>
      </w:pPr>
      <w:r w:rsidRPr="000D670A">
        <w:rPr>
          <w:rFonts w:ascii="Times New Roman" w:hAnsi="Times New Roman" w:cs="Times New Roman"/>
          <w:b/>
          <w:bCs/>
          <w:sz w:val="24"/>
          <w:szCs w:val="24"/>
        </w:rPr>
        <w:t>Database Security Plan</w:t>
      </w:r>
    </w:p>
    <w:p w14:paraId="43D53A1C" w14:textId="665DECB4" w:rsidR="008F247E" w:rsidRPr="000D670A" w:rsidRDefault="00CD13CD"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r>
      <w:r w:rsidR="008F247E" w:rsidRPr="000D670A">
        <w:rPr>
          <w:rFonts w:ascii="Times New Roman" w:hAnsi="Times New Roman" w:cs="Times New Roman"/>
          <w:sz w:val="24"/>
          <w:szCs w:val="24"/>
        </w:rPr>
        <w:t>The Wild Wood Apartments enterprise has a lot to consider when protecting its internal and external stakeholders. From the tenants who lease the apartment units to the managers handling day-to-day business operations, it is important to create an overall, high-level database security plan and list of protocols to follow. The creation of a database security plan provides a clear and concise set of expectations when utilizing the database in the present and long-term.</w:t>
      </w:r>
    </w:p>
    <w:p w14:paraId="12A12A7C" w14:textId="77777777" w:rsidR="008F247E" w:rsidRPr="000D670A" w:rsidRDefault="008F247E"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 xml:space="preserve">The security plan will consist of these core principles and protocols: </w:t>
      </w:r>
    </w:p>
    <w:p w14:paraId="319A20B1" w14:textId="6C34248A" w:rsidR="008559DD" w:rsidRPr="000D670A" w:rsidRDefault="006C30AE" w:rsidP="000D670A">
      <w:pPr>
        <w:pStyle w:val="ListParagraph"/>
        <w:numPr>
          <w:ilvl w:val="0"/>
          <w:numId w:val="7"/>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Personal login accounts and strong passwords</w:t>
      </w:r>
      <w:r w:rsidRPr="000D670A">
        <w:rPr>
          <w:rFonts w:ascii="Times New Roman" w:hAnsi="Times New Roman" w:cs="Times New Roman"/>
          <w:sz w:val="24"/>
          <w:szCs w:val="24"/>
        </w:rPr>
        <w:t>. Whether you are a tenant, applicant, or manager, all individuals will create an account on a secure web exchange. All passwords must contain numbers, letters, and special characters, but should not be a password from your 10 previously used passwords. Passwords will also automatically reset every 60 days to ensure a new password is created.</w:t>
      </w:r>
    </w:p>
    <w:p w14:paraId="276AB9B8" w14:textId="3C4EB332" w:rsidR="006C30AE" w:rsidRPr="000D670A" w:rsidRDefault="006C30AE" w:rsidP="000D670A">
      <w:pPr>
        <w:pStyle w:val="ListParagraph"/>
        <w:numPr>
          <w:ilvl w:val="0"/>
          <w:numId w:val="7"/>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Routine review of database program and system</w:t>
      </w:r>
      <w:r w:rsidRPr="000D670A">
        <w:rPr>
          <w:rFonts w:ascii="Times New Roman" w:hAnsi="Times New Roman" w:cs="Times New Roman"/>
          <w:sz w:val="24"/>
          <w:szCs w:val="24"/>
        </w:rPr>
        <w:t xml:space="preserve">. Database applications like Microsoft SQL Server are third-party programs that routinely are updated with new features, add-ons, or applications. The DBA will review the database to ensure that the program did not download any malicious software, while also disabling or removing any </w:t>
      </w:r>
      <w:r w:rsidRPr="000D670A">
        <w:rPr>
          <w:rFonts w:ascii="Times New Roman" w:hAnsi="Times New Roman" w:cs="Times New Roman"/>
          <w:sz w:val="24"/>
          <w:szCs w:val="24"/>
        </w:rPr>
        <w:lastRenderedPageBreak/>
        <w:t>features that are unnecessary to business operations. The DBA will also check to ensure that the system is consistently up-to-date and patched appropriately as many system patches contain updated coding that help</w:t>
      </w:r>
      <w:r w:rsidR="00CD13CD" w:rsidRPr="000D670A">
        <w:rPr>
          <w:rFonts w:ascii="Times New Roman" w:hAnsi="Times New Roman" w:cs="Times New Roman"/>
          <w:sz w:val="24"/>
          <w:szCs w:val="24"/>
        </w:rPr>
        <w:t>s</w:t>
      </w:r>
      <w:r w:rsidRPr="000D670A">
        <w:rPr>
          <w:rFonts w:ascii="Times New Roman" w:hAnsi="Times New Roman" w:cs="Times New Roman"/>
          <w:sz w:val="24"/>
          <w:szCs w:val="24"/>
        </w:rPr>
        <w:t xml:space="preserve"> strengthen vulnerabilities in the system.</w:t>
      </w:r>
    </w:p>
    <w:p w14:paraId="58ABD82F" w14:textId="774D1CB7" w:rsidR="006C30AE" w:rsidRPr="000D670A" w:rsidRDefault="006C30AE" w:rsidP="000D670A">
      <w:pPr>
        <w:pStyle w:val="ListParagraph"/>
        <w:numPr>
          <w:ilvl w:val="0"/>
          <w:numId w:val="7"/>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Practice coding practices that are secure and efficient</w:t>
      </w:r>
      <w:r w:rsidRPr="000D670A">
        <w:rPr>
          <w:rFonts w:ascii="Times New Roman" w:hAnsi="Times New Roman" w:cs="Times New Roman"/>
          <w:sz w:val="24"/>
          <w:szCs w:val="24"/>
        </w:rPr>
        <w:t xml:space="preserve">. It is important that the DBA and programmers continually update the database system to meet business requirements. </w:t>
      </w:r>
      <w:r w:rsidR="00944CA6" w:rsidRPr="000D670A">
        <w:rPr>
          <w:rFonts w:ascii="Times New Roman" w:hAnsi="Times New Roman" w:cs="Times New Roman"/>
          <w:sz w:val="24"/>
          <w:szCs w:val="24"/>
        </w:rPr>
        <w:t xml:space="preserve">This involves ensuring that secure coding practices are also maintained. In terms of SQL, </w:t>
      </w:r>
      <w:r w:rsidR="00CD13CD" w:rsidRPr="000D670A">
        <w:rPr>
          <w:rFonts w:ascii="Times New Roman" w:hAnsi="Times New Roman" w:cs="Times New Roman"/>
          <w:sz w:val="24"/>
          <w:szCs w:val="24"/>
        </w:rPr>
        <w:t>unnecessary tables or columns must b</w:t>
      </w:r>
      <w:r w:rsidR="00944CA6" w:rsidRPr="000D670A">
        <w:rPr>
          <w:rFonts w:ascii="Times New Roman" w:hAnsi="Times New Roman" w:cs="Times New Roman"/>
          <w:sz w:val="24"/>
          <w:szCs w:val="24"/>
        </w:rPr>
        <w:t xml:space="preserve">e removed from the system when it no longer correlates to business requirements. </w:t>
      </w:r>
    </w:p>
    <w:p w14:paraId="626D5487" w14:textId="64538114" w:rsidR="00944CA6" w:rsidRPr="000D670A" w:rsidRDefault="00944CA6" w:rsidP="000D670A">
      <w:pPr>
        <w:pStyle w:val="ListParagraph"/>
        <w:numPr>
          <w:ilvl w:val="0"/>
          <w:numId w:val="7"/>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Protect workstations and devices</w:t>
      </w:r>
      <w:r w:rsidRPr="000D670A">
        <w:rPr>
          <w:rFonts w:ascii="Times New Roman" w:hAnsi="Times New Roman" w:cs="Times New Roman"/>
          <w:sz w:val="24"/>
          <w:szCs w:val="24"/>
        </w:rPr>
        <w:t>. All workstations and devices must always be kept in a way that prevent</w:t>
      </w:r>
      <w:r w:rsidR="00CD13CD" w:rsidRPr="000D670A">
        <w:rPr>
          <w:rFonts w:ascii="Times New Roman" w:hAnsi="Times New Roman" w:cs="Times New Roman"/>
          <w:sz w:val="24"/>
          <w:szCs w:val="24"/>
        </w:rPr>
        <w:t>s</w:t>
      </w:r>
      <w:r w:rsidRPr="000D670A">
        <w:rPr>
          <w:rFonts w:ascii="Times New Roman" w:hAnsi="Times New Roman" w:cs="Times New Roman"/>
          <w:sz w:val="24"/>
          <w:szCs w:val="24"/>
        </w:rPr>
        <w:t xml:space="preserve"> unauthorized user access. In addition to login accounts and strong passwords, users will also utilize two-factor authentication programs to increase the level of security and help ensure that only authorized individuals are accessing these devices.</w:t>
      </w:r>
    </w:p>
    <w:p w14:paraId="5B5A165A" w14:textId="781D55B7" w:rsidR="00EB0612" w:rsidRPr="000D670A" w:rsidRDefault="00EB0612" w:rsidP="000D670A">
      <w:pPr>
        <w:pStyle w:val="ListParagraph"/>
        <w:numPr>
          <w:ilvl w:val="0"/>
          <w:numId w:val="7"/>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Routine server backup</w:t>
      </w:r>
      <w:r w:rsidRPr="000D670A">
        <w:rPr>
          <w:rFonts w:ascii="Times New Roman" w:hAnsi="Times New Roman" w:cs="Times New Roman"/>
          <w:sz w:val="24"/>
          <w:szCs w:val="24"/>
        </w:rPr>
        <w:t>.</w:t>
      </w:r>
      <w:r w:rsidRPr="000D670A">
        <w:rPr>
          <w:rFonts w:ascii="Times New Roman" w:hAnsi="Times New Roman" w:cs="Times New Roman"/>
          <w:b/>
          <w:bCs/>
          <w:sz w:val="24"/>
          <w:szCs w:val="24"/>
        </w:rPr>
        <w:t xml:space="preserve"> </w:t>
      </w:r>
      <w:r w:rsidRPr="000D670A">
        <w:rPr>
          <w:rFonts w:ascii="Times New Roman" w:hAnsi="Times New Roman" w:cs="Times New Roman"/>
          <w:sz w:val="24"/>
          <w:szCs w:val="24"/>
        </w:rPr>
        <w:t xml:space="preserve">The DBA will perform weekly backups of the database server. Data will also be moved onto hard drives that are then appropriately labeled and stored on an off-site, secure storage location. </w:t>
      </w:r>
      <w:r w:rsidR="00D8304E" w:rsidRPr="000D670A">
        <w:rPr>
          <w:rFonts w:ascii="Times New Roman" w:hAnsi="Times New Roman" w:cs="Times New Roman"/>
          <w:sz w:val="24"/>
          <w:szCs w:val="24"/>
        </w:rPr>
        <w:t xml:space="preserve">Backing up servers will also ensure that the company </w:t>
      </w:r>
      <w:r w:rsidR="00CD13CD" w:rsidRPr="000D670A">
        <w:rPr>
          <w:rFonts w:ascii="Times New Roman" w:hAnsi="Times New Roman" w:cs="Times New Roman"/>
          <w:sz w:val="24"/>
          <w:szCs w:val="24"/>
        </w:rPr>
        <w:t>can</w:t>
      </w:r>
      <w:r w:rsidR="00D8304E" w:rsidRPr="000D670A">
        <w:rPr>
          <w:rFonts w:ascii="Times New Roman" w:hAnsi="Times New Roman" w:cs="Times New Roman"/>
          <w:sz w:val="24"/>
          <w:szCs w:val="24"/>
        </w:rPr>
        <w:t xml:space="preserve"> recover all data if ever necessary.</w:t>
      </w:r>
    </w:p>
    <w:p w14:paraId="555E0CBB" w14:textId="4E4C62C6" w:rsidR="002F0524" w:rsidRPr="000D670A" w:rsidRDefault="002F0524" w:rsidP="000D670A">
      <w:pPr>
        <w:pStyle w:val="ListParagraph"/>
        <w:numPr>
          <w:ilvl w:val="0"/>
          <w:numId w:val="7"/>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Consistent and automatic documentation</w:t>
      </w:r>
      <w:r w:rsidRPr="000D670A">
        <w:rPr>
          <w:rFonts w:ascii="Times New Roman" w:hAnsi="Times New Roman" w:cs="Times New Roman"/>
          <w:sz w:val="24"/>
          <w:szCs w:val="24"/>
        </w:rPr>
        <w:t>. Every action and movement within the database will be recorded. This record or change history will document the action, field change, time, and user account associated with the chang</w:t>
      </w:r>
      <w:r w:rsidR="0078340E" w:rsidRPr="000D670A">
        <w:rPr>
          <w:rFonts w:ascii="Times New Roman" w:hAnsi="Times New Roman" w:cs="Times New Roman"/>
          <w:sz w:val="24"/>
          <w:szCs w:val="24"/>
        </w:rPr>
        <w:t>e and will help with auditing purposes.</w:t>
      </w:r>
    </w:p>
    <w:p w14:paraId="108CE593" w14:textId="7FFFB9D1" w:rsidR="0085273C" w:rsidRPr="000D670A" w:rsidRDefault="0085273C" w:rsidP="000D670A">
      <w:pPr>
        <w:pStyle w:val="ListParagraph"/>
        <w:numPr>
          <w:ilvl w:val="0"/>
          <w:numId w:val="7"/>
        </w:numPr>
        <w:spacing w:line="480" w:lineRule="auto"/>
        <w:rPr>
          <w:rFonts w:ascii="Times New Roman" w:hAnsi="Times New Roman" w:cs="Times New Roman"/>
          <w:sz w:val="24"/>
          <w:szCs w:val="24"/>
        </w:rPr>
      </w:pPr>
      <w:r w:rsidRPr="000D670A">
        <w:rPr>
          <w:rFonts w:ascii="Times New Roman" w:hAnsi="Times New Roman" w:cs="Times New Roman"/>
          <w:b/>
          <w:bCs/>
          <w:sz w:val="24"/>
          <w:szCs w:val="24"/>
        </w:rPr>
        <w:t>Bi-Annual training will be required for all staff.</w:t>
      </w:r>
      <w:r w:rsidRPr="000D670A">
        <w:rPr>
          <w:rFonts w:ascii="Times New Roman" w:hAnsi="Times New Roman" w:cs="Times New Roman"/>
          <w:sz w:val="24"/>
          <w:szCs w:val="24"/>
        </w:rPr>
        <w:t xml:space="preserve"> The Bi-Annual Training will include instructing, educating, and reminding all personnel </w:t>
      </w:r>
      <w:r w:rsidR="00CD13CD" w:rsidRPr="000D670A">
        <w:rPr>
          <w:rFonts w:ascii="Times New Roman" w:hAnsi="Times New Roman" w:cs="Times New Roman"/>
          <w:sz w:val="24"/>
          <w:szCs w:val="24"/>
        </w:rPr>
        <w:t xml:space="preserve">of </w:t>
      </w:r>
      <w:r w:rsidRPr="000D670A">
        <w:rPr>
          <w:rFonts w:ascii="Times New Roman" w:hAnsi="Times New Roman" w:cs="Times New Roman"/>
          <w:sz w:val="24"/>
          <w:szCs w:val="24"/>
        </w:rPr>
        <w:t xml:space="preserve">the importance of </w:t>
      </w:r>
      <w:r w:rsidR="00CD13CD" w:rsidRPr="000D670A">
        <w:rPr>
          <w:rFonts w:ascii="Times New Roman" w:hAnsi="Times New Roman" w:cs="Times New Roman"/>
          <w:sz w:val="24"/>
          <w:szCs w:val="24"/>
        </w:rPr>
        <w:t>database security, information protection, and data</w:t>
      </w:r>
      <w:r w:rsidRPr="000D670A">
        <w:rPr>
          <w:rFonts w:ascii="Times New Roman" w:hAnsi="Times New Roman" w:cs="Times New Roman"/>
          <w:sz w:val="24"/>
          <w:szCs w:val="24"/>
        </w:rPr>
        <w:t xml:space="preserve"> security. This will also cover strict safety </w:t>
      </w:r>
      <w:r w:rsidRPr="000D670A">
        <w:rPr>
          <w:rFonts w:ascii="Times New Roman" w:hAnsi="Times New Roman" w:cs="Times New Roman"/>
          <w:sz w:val="24"/>
          <w:szCs w:val="24"/>
        </w:rPr>
        <w:lastRenderedPageBreak/>
        <w:t>procedures (such as not containing any physical paperwork or notes at a workstation at any time) that will help mitigate these risks</w:t>
      </w:r>
      <w:r w:rsidR="002F0524" w:rsidRPr="000D670A">
        <w:rPr>
          <w:rFonts w:ascii="Times New Roman" w:hAnsi="Times New Roman" w:cs="Times New Roman"/>
          <w:sz w:val="24"/>
          <w:szCs w:val="24"/>
        </w:rPr>
        <w:t xml:space="preserve"> (</w:t>
      </w:r>
      <w:r w:rsidR="0078340E" w:rsidRPr="000D670A">
        <w:rPr>
          <w:rFonts w:ascii="Times New Roman" w:hAnsi="Times New Roman" w:cs="Times New Roman"/>
          <w:sz w:val="24"/>
          <w:szCs w:val="24"/>
        </w:rPr>
        <w:t>Ora</w:t>
      </w:r>
      <w:r w:rsidR="00951380" w:rsidRPr="000D670A">
        <w:rPr>
          <w:rFonts w:ascii="Times New Roman" w:hAnsi="Times New Roman" w:cs="Times New Roman"/>
          <w:sz w:val="24"/>
          <w:szCs w:val="24"/>
        </w:rPr>
        <w:t>cl</w:t>
      </w:r>
      <w:r w:rsidR="0078340E" w:rsidRPr="000D670A">
        <w:rPr>
          <w:rFonts w:ascii="Times New Roman" w:hAnsi="Times New Roman" w:cs="Times New Roman"/>
          <w:sz w:val="24"/>
          <w:szCs w:val="24"/>
        </w:rPr>
        <w:t xml:space="preserve">e, 2002). </w:t>
      </w:r>
    </w:p>
    <w:p w14:paraId="319A4243" w14:textId="4D331036" w:rsidR="008F247E" w:rsidRDefault="00CD13CD" w:rsidP="000D670A">
      <w:pPr>
        <w:spacing w:line="480" w:lineRule="auto"/>
        <w:contextualSpacing/>
        <w:rPr>
          <w:rFonts w:ascii="Times New Roman" w:hAnsi="Times New Roman" w:cs="Times New Roman"/>
          <w:b/>
          <w:bCs/>
          <w:sz w:val="24"/>
          <w:szCs w:val="24"/>
        </w:rPr>
      </w:pPr>
      <w:r w:rsidRPr="00C62C35">
        <w:rPr>
          <w:rFonts w:ascii="Times New Roman" w:hAnsi="Times New Roman" w:cs="Times New Roman"/>
          <w:b/>
          <w:bCs/>
          <w:sz w:val="24"/>
          <w:szCs w:val="24"/>
        </w:rPr>
        <w:t>Conclusion</w:t>
      </w:r>
    </w:p>
    <w:p w14:paraId="3B01D430" w14:textId="7A1CEF71" w:rsidR="00C62C35" w:rsidRPr="004E5BCA" w:rsidRDefault="004E5BCA" w:rsidP="000D670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Completing an analysis of current business requirements for any company and </w:t>
      </w:r>
      <w:r w:rsidR="00D27AE8">
        <w:rPr>
          <w:rFonts w:ascii="Times New Roman" w:hAnsi="Times New Roman" w:cs="Times New Roman"/>
          <w:sz w:val="24"/>
          <w:szCs w:val="24"/>
        </w:rPr>
        <w:t xml:space="preserve">the </w:t>
      </w:r>
      <w:r>
        <w:rPr>
          <w:rFonts w:ascii="Times New Roman" w:hAnsi="Times New Roman" w:cs="Times New Roman"/>
          <w:sz w:val="24"/>
          <w:szCs w:val="24"/>
        </w:rPr>
        <w:t xml:space="preserve">limitations of the current system are the first steps in identifying the type of database that is required. For the Wild Wood Apartments enterprise, the Microsoft SQL database must retain the relationship between objects to ensure information is reported accurately and can be customized based on the business need (i.e., daily transaction report, quarterly reports, total expense reports). </w:t>
      </w:r>
      <w:r w:rsidR="00D27AE8">
        <w:rPr>
          <w:rFonts w:ascii="Times New Roman" w:hAnsi="Times New Roman" w:cs="Times New Roman"/>
          <w:sz w:val="24"/>
          <w:szCs w:val="24"/>
        </w:rPr>
        <w:t xml:space="preserve">The database proposed for Wild Wood Apartments to use is the IBM dB2 database with cloud features, which ensures availability despite location and consistent security monitoring for important data and information. In addition to this added layer of protection, security policies and procedures are proposed to maintain the database in a lawful, ethical, and secure manner that is scalable and consistent. By following the proposals in this report, the Wild Wood Apartments company will utilize a database that will not only meet their business requirements but exceed them and ensure that all data retained are sufficiently documented and protected to promote internal and external operations. </w:t>
      </w:r>
    </w:p>
    <w:p w14:paraId="1B984DB2" w14:textId="62280FF0" w:rsidR="00CD13CD" w:rsidRDefault="00CD13CD" w:rsidP="000D670A">
      <w:pPr>
        <w:spacing w:line="480" w:lineRule="auto"/>
        <w:contextualSpacing/>
        <w:rPr>
          <w:rFonts w:ascii="Times New Roman" w:hAnsi="Times New Roman" w:cs="Times New Roman"/>
          <w:sz w:val="24"/>
          <w:szCs w:val="24"/>
        </w:rPr>
      </w:pPr>
    </w:p>
    <w:p w14:paraId="35F8643F" w14:textId="152A9A9C" w:rsidR="00693B05" w:rsidRDefault="00693B05" w:rsidP="000D670A">
      <w:pPr>
        <w:spacing w:line="480" w:lineRule="auto"/>
        <w:contextualSpacing/>
        <w:rPr>
          <w:rFonts w:ascii="Times New Roman" w:hAnsi="Times New Roman" w:cs="Times New Roman"/>
          <w:sz w:val="24"/>
          <w:szCs w:val="24"/>
        </w:rPr>
      </w:pPr>
    </w:p>
    <w:p w14:paraId="1E79FE5C" w14:textId="491FBEED" w:rsidR="00693B05" w:rsidRDefault="00693B05" w:rsidP="000D670A">
      <w:pPr>
        <w:spacing w:line="480" w:lineRule="auto"/>
        <w:contextualSpacing/>
        <w:rPr>
          <w:rFonts w:ascii="Times New Roman" w:hAnsi="Times New Roman" w:cs="Times New Roman"/>
          <w:sz w:val="24"/>
          <w:szCs w:val="24"/>
        </w:rPr>
      </w:pPr>
    </w:p>
    <w:p w14:paraId="61EC6A14" w14:textId="45AE7541" w:rsidR="00693B05" w:rsidRDefault="00693B05" w:rsidP="000D670A">
      <w:pPr>
        <w:spacing w:line="480" w:lineRule="auto"/>
        <w:contextualSpacing/>
        <w:rPr>
          <w:rFonts w:ascii="Times New Roman" w:hAnsi="Times New Roman" w:cs="Times New Roman"/>
          <w:sz w:val="24"/>
          <w:szCs w:val="24"/>
        </w:rPr>
      </w:pPr>
    </w:p>
    <w:p w14:paraId="50D51F58" w14:textId="1B205FEB" w:rsidR="00693B05" w:rsidRDefault="00693B05" w:rsidP="000D670A">
      <w:pPr>
        <w:spacing w:line="480" w:lineRule="auto"/>
        <w:contextualSpacing/>
        <w:rPr>
          <w:rFonts w:ascii="Times New Roman" w:hAnsi="Times New Roman" w:cs="Times New Roman"/>
          <w:sz w:val="24"/>
          <w:szCs w:val="24"/>
        </w:rPr>
      </w:pPr>
    </w:p>
    <w:p w14:paraId="440C71E5" w14:textId="77777777" w:rsidR="00693B05" w:rsidRPr="000D670A" w:rsidRDefault="00693B05" w:rsidP="000D670A">
      <w:pPr>
        <w:spacing w:line="480" w:lineRule="auto"/>
        <w:contextualSpacing/>
        <w:rPr>
          <w:rFonts w:ascii="Times New Roman" w:hAnsi="Times New Roman" w:cs="Times New Roman"/>
          <w:sz w:val="24"/>
          <w:szCs w:val="24"/>
        </w:rPr>
      </w:pPr>
    </w:p>
    <w:p w14:paraId="4BC6FE56" w14:textId="649D8429" w:rsidR="00D92C89" w:rsidRPr="000D670A" w:rsidRDefault="00D92C89" w:rsidP="000D670A">
      <w:pPr>
        <w:spacing w:line="480" w:lineRule="auto"/>
        <w:contextualSpacing/>
        <w:rPr>
          <w:rFonts w:ascii="Times New Roman" w:hAnsi="Times New Roman" w:cs="Times New Roman"/>
          <w:sz w:val="24"/>
          <w:szCs w:val="24"/>
        </w:rPr>
      </w:pPr>
    </w:p>
    <w:p w14:paraId="67194307" w14:textId="77777777" w:rsidR="00C565B7" w:rsidRPr="000D670A" w:rsidRDefault="00C565B7" w:rsidP="000D670A">
      <w:pPr>
        <w:spacing w:line="480" w:lineRule="auto"/>
        <w:contextualSpacing/>
        <w:jc w:val="center"/>
        <w:rPr>
          <w:rFonts w:ascii="Times New Roman" w:hAnsi="Times New Roman" w:cs="Times New Roman"/>
          <w:b/>
          <w:bCs/>
          <w:sz w:val="24"/>
          <w:szCs w:val="24"/>
        </w:rPr>
      </w:pPr>
      <w:r w:rsidRPr="000D670A">
        <w:rPr>
          <w:rFonts w:ascii="Times New Roman" w:hAnsi="Times New Roman" w:cs="Times New Roman"/>
          <w:b/>
          <w:bCs/>
          <w:sz w:val="24"/>
          <w:szCs w:val="24"/>
        </w:rPr>
        <w:t>References</w:t>
      </w:r>
    </w:p>
    <w:p w14:paraId="4F2D6069" w14:textId="77777777" w:rsidR="00C565B7" w:rsidRPr="000D670A" w:rsidRDefault="00C565B7" w:rsidP="000D670A">
      <w:pPr>
        <w:spacing w:before="100" w:beforeAutospacing="1" w:after="100" w:afterAutospacing="1" w:line="480" w:lineRule="auto"/>
        <w:ind w:left="567" w:hanging="567"/>
        <w:contextualSpacing/>
        <w:rPr>
          <w:rFonts w:ascii="Times New Roman" w:eastAsia="Times New Roman" w:hAnsi="Times New Roman" w:cs="Times New Roman"/>
          <w:sz w:val="24"/>
          <w:szCs w:val="24"/>
        </w:rPr>
      </w:pPr>
      <w:r w:rsidRPr="000D670A">
        <w:rPr>
          <w:rFonts w:ascii="Times New Roman" w:eastAsia="Times New Roman" w:hAnsi="Times New Roman" w:cs="Times New Roman"/>
          <w:sz w:val="24"/>
          <w:szCs w:val="24"/>
        </w:rPr>
        <w:t xml:space="preserve">Ambler, S. W. (2020). </w:t>
      </w:r>
      <w:r w:rsidRPr="000D670A">
        <w:rPr>
          <w:rFonts w:ascii="Times New Roman" w:eastAsia="Times New Roman" w:hAnsi="Times New Roman" w:cs="Times New Roman"/>
          <w:i/>
          <w:iCs/>
          <w:sz w:val="24"/>
          <w:szCs w:val="24"/>
        </w:rPr>
        <w:t>Data Modeling 101</w:t>
      </w:r>
      <w:r w:rsidRPr="000D670A">
        <w:rPr>
          <w:rFonts w:ascii="Times New Roman" w:eastAsia="Times New Roman" w:hAnsi="Times New Roman" w:cs="Times New Roman"/>
          <w:sz w:val="24"/>
          <w:szCs w:val="24"/>
        </w:rPr>
        <w:t xml:space="preserve">. Agile Data. http://www.agiledata.org/essays/dataModeling101.html. </w:t>
      </w:r>
    </w:p>
    <w:p w14:paraId="1AD87DDB" w14:textId="77777777" w:rsidR="00C565B7" w:rsidRPr="000D670A" w:rsidRDefault="00C565B7" w:rsidP="000D670A">
      <w:pPr>
        <w:pStyle w:val="NormalWeb"/>
        <w:spacing w:line="480" w:lineRule="auto"/>
        <w:ind w:left="567" w:hanging="567"/>
        <w:contextualSpacing/>
      </w:pPr>
      <w:r w:rsidRPr="000D670A">
        <w:t xml:space="preserve">AWS. (2007). </w:t>
      </w:r>
      <w:r w:rsidRPr="000D670A">
        <w:rPr>
          <w:i/>
          <w:iCs/>
        </w:rPr>
        <w:t>RDS: understanding animal research in medicine</w:t>
      </w:r>
      <w:r w:rsidRPr="000D670A">
        <w:t xml:space="preserve">. Amazon. https://aws.amazon.com/rds/sqlserver/. </w:t>
      </w:r>
    </w:p>
    <w:p w14:paraId="7E60E8A3"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 xml:space="preserve">Conger, S. (2014). Chapter 1. In Hands-on database: an introduction to database design and </w:t>
      </w:r>
      <w:r w:rsidRPr="000D670A">
        <w:rPr>
          <w:rFonts w:ascii="Times New Roman" w:hAnsi="Times New Roman" w:cs="Times New Roman"/>
          <w:sz w:val="24"/>
          <w:szCs w:val="24"/>
        </w:rPr>
        <w:tab/>
        <w:t>development (2nd ed., pp. 17-18, 29, 39, 52, 58, 74). essay, Pearson.</w:t>
      </w:r>
    </w:p>
    <w:p w14:paraId="66C9AA40" w14:textId="77777777" w:rsidR="00C565B7" w:rsidRPr="000D670A" w:rsidRDefault="00C565B7" w:rsidP="000D670A">
      <w:pPr>
        <w:spacing w:line="480" w:lineRule="auto"/>
        <w:contextualSpacing/>
        <w:rPr>
          <w:rFonts w:ascii="Times New Roman" w:hAnsi="Times New Roman" w:cs="Times New Roman"/>
          <w:sz w:val="24"/>
          <w:szCs w:val="24"/>
        </w:rPr>
      </w:pPr>
      <w:proofErr w:type="spellStart"/>
      <w:r w:rsidRPr="000D670A">
        <w:rPr>
          <w:rFonts w:ascii="Times New Roman" w:hAnsi="Times New Roman" w:cs="Times New Roman"/>
          <w:sz w:val="24"/>
          <w:szCs w:val="24"/>
        </w:rPr>
        <w:t>DataAcademy</w:t>
      </w:r>
      <w:proofErr w:type="spellEnd"/>
      <w:r w:rsidRPr="000D670A">
        <w:rPr>
          <w:rFonts w:ascii="Times New Roman" w:hAnsi="Times New Roman" w:cs="Times New Roman"/>
          <w:sz w:val="24"/>
          <w:szCs w:val="24"/>
        </w:rPr>
        <w:t xml:space="preserve">. (2017, June 17). Conceptual, Logical, &amp;  Physical Data Models. YouTube. </w:t>
      </w:r>
      <w:r w:rsidRPr="000D670A">
        <w:rPr>
          <w:rFonts w:ascii="Times New Roman" w:hAnsi="Times New Roman" w:cs="Times New Roman"/>
          <w:sz w:val="24"/>
          <w:szCs w:val="24"/>
        </w:rPr>
        <w:tab/>
        <w:t xml:space="preserve">https://www.youtube.com/watch?v=RJ9TpkWKyU0&amp; </w:t>
      </w:r>
      <w:proofErr w:type="spellStart"/>
      <w:r w:rsidRPr="000D670A">
        <w:rPr>
          <w:rFonts w:ascii="Times New Roman" w:hAnsi="Times New Roman" w:cs="Times New Roman"/>
          <w:sz w:val="24"/>
          <w:szCs w:val="24"/>
        </w:rPr>
        <w:t>ab_channel</w:t>
      </w:r>
      <w:proofErr w:type="spellEnd"/>
      <w:r w:rsidRPr="000D670A">
        <w:rPr>
          <w:rFonts w:ascii="Times New Roman" w:hAnsi="Times New Roman" w:cs="Times New Roman"/>
          <w:sz w:val="24"/>
          <w:szCs w:val="24"/>
        </w:rPr>
        <w:t xml:space="preserve">=DataAcademy.in. </w:t>
      </w:r>
    </w:p>
    <w:p w14:paraId="61954EF6" w14:textId="77777777" w:rsidR="00C565B7" w:rsidRPr="000D670A" w:rsidRDefault="00C565B7" w:rsidP="000D670A">
      <w:pPr>
        <w:pStyle w:val="NormalWeb"/>
        <w:spacing w:line="480" w:lineRule="auto"/>
        <w:ind w:left="567" w:hanging="567"/>
        <w:contextualSpacing/>
      </w:pPr>
      <w:r w:rsidRPr="000D670A">
        <w:t xml:space="preserve">Database Journal. (2004, April 2). </w:t>
      </w:r>
      <w:r w:rsidRPr="000D670A">
        <w:rPr>
          <w:i/>
          <w:iCs/>
        </w:rPr>
        <w:t>Weaknesses/Disadvantages of Oracle</w:t>
      </w:r>
      <w:r w:rsidRPr="000D670A">
        <w:t xml:space="preserve">. Database Journal Forums RSS. https://forums.databasejournal.com/showthread.php?35009-Weaknesses-Disadvantages-of-Oracle. </w:t>
      </w:r>
    </w:p>
    <w:p w14:paraId="38031AEB" w14:textId="77777777" w:rsidR="00C565B7" w:rsidRPr="000D670A" w:rsidRDefault="00C565B7" w:rsidP="000D670A">
      <w:pPr>
        <w:spacing w:before="100" w:beforeAutospacing="1" w:after="100" w:afterAutospacing="1" w:line="480" w:lineRule="auto"/>
        <w:ind w:left="720" w:hanging="720"/>
        <w:contextualSpacing/>
        <w:rPr>
          <w:rFonts w:ascii="Times New Roman" w:eastAsia="Times New Roman" w:hAnsi="Times New Roman" w:cs="Times New Roman"/>
          <w:sz w:val="24"/>
          <w:szCs w:val="24"/>
        </w:rPr>
      </w:pPr>
      <w:proofErr w:type="spellStart"/>
      <w:r w:rsidRPr="000D670A">
        <w:rPr>
          <w:rFonts w:ascii="Times New Roman" w:eastAsia="Times New Roman" w:hAnsi="Times New Roman" w:cs="Times New Roman"/>
          <w:sz w:val="24"/>
          <w:szCs w:val="24"/>
        </w:rPr>
        <w:t>Dataversity</w:t>
      </w:r>
      <w:proofErr w:type="spellEnd"/>
      <w:r w:rsidRPr="000D670A">
        <w:rPr>
          <w:rFonts w:ascii="Times New Roman" w:eastAsia="Times New Roman" w:hAnsi="Times New Roman" w:cs="Times New Roman"/>
          <w:sz w:val="24"/>
          <w:szCs w:val="24"/>
        </w:rPr>
        <w:t xml:space="preserve">. </w:t>
      </w:r>
      <w:r w:rsidRPr="000D670A">
        <w:rPr>
          <w:rFonts w:ascii="Times New Roman" w:eastAsia="Times New Roman" w:hAnsi="Times New Roman" w:cs="Times New Roman"/>
          <w:i/>
          <w:iCs/>
          <w:sz w:val="24"/>
          <w:szCs w:val="24"/>
        </w:rPr>
        <w:t>Webinar: Strategic Imperative – The Enterprise Data Model</w:t>
      </w:r>
      <w:r w:rsidRPr="000D670A">
        <w:rPr>
          <w:rFonts w:ascii="Times New Roman" w:eastAsia="Times New Roman" w:hAnsi="Times New Roman" w:cs="Times New Roman"/>
          <w:sz w:val="24"/>
          <w:szCs w:val="24"/>
        </w:rPr>
        <w:t>. (2019, May 8). [Video]. YouTube. https://www.youtube.com/watch?v=gOQ9J9HZX1E&amp;ab_channel= DATAVERSITY</w:t>
      </w:r>
    </w:p>
    <w:p w14:paraId="6A2C8442"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lastRenderedPageBreak/>
        <w:t xml:space="preserve">Eid, M. (2015, November). Requirement Gathering Methods. University of Missouri–St. Louis. </w:t>
      </w:r>
      <w:r w:rsidRPr="000D670A">
        <w:rPr>
          <w:rFonts w:ascii="Times New Roman" w:hAnsi="Times New Roman" w:cs="Times New Roman"/>
          <w:sz w:val="24"/>
          <w:szCs w:val="24"/>
        </w:rPr>
        <w:tab/>
        <w:t xml:space="preserve">https://umsl.edu/~sauterv/analysis/F2015/Requirement Gathering Methods.html.htm. </w:t>
      </w:r>
    </w:p>
    <w:p w14:paraId="48DABE7A" w14:textId="77777777" w:rsidR="00C565B7" w:rsidRPr="000D670A" w:rsidRDefault="00C565B7" w:rsidP="000D670A">
      <w:pPr>
        <w:spacing w:line="480" w:lineRule="auto"/>
        <w:contextualSpacing/>
        <w:rPr>
          <w:rFonts w:ascii="Times New Roman" w:hAnsi="Times New Roman" w:cs="Times New Roman"/>
          <w:sz w:val="24"/>
          <w:szCs w:val="24"/>
        </w:rPr>
      </w:pPr>
      <w:proofErr w:type="spellStart"/>
      <w:r w:rsidRPr="000D670A">
        <w:rPr>
          <w:rFonts w:ascii="Times New Roman" w:hAnsi="Times New Roman" w:cs="Times New Roman"/>
          <w:sz w:val="24"/>
          <w:szCs w:val="24"/>
        </w:rPr>
        <w:t>Erkec</w:t>
      </w:r>
      <w:proofErr w:type="spellEnd"/>
      <w:r w:rsidRPr="000D670A">
        <w:rPr>
          <w:rFonts w:ascii="Times New Roman" w:hAnsi="Times New Roman" w:cs="Times New Roman"/>
          <w:sz w:val="24"/>
          <w:szCs w:val="24"/>
        </w:rPr>
        <w:t xml:space="preserve">, E. (2020, January 27). Overview of Microsoft SQL Server Management Studio (SSMS). </w:t>
      </w:r>
    </w:p>
    <w:p w14:paraId="0ACA3ABF"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ab/>
        <w:t xml:space="preserve">Microsoft Docs. (2017, March 16). SELECT Examples (Transact-SQL) - SQL Server. </w:t>
      </w:r>
      <w:r w:rsidRPr="000D670A">
        <w:rPr>
          <w:rFonts w:ascii="Times New Roman" w:hAnsi="Times New Roman" w:cs="Times New Roman"/>
          <w:sz w:val="24"/>
          <w:szCs w:val="24"/>
        </w:rPr>
        <w:tab/>
        <w:t>SQL Server | Microsoft Docs. https://docs.microsoft.com/en-us/sql/t-sql/queries/select-</w:t>
      </w:r>
      <w:r w:rsidRPr="000D670A">
        <w:rPr>
          <w:rFonts w:ascii="Times New Roman" w:hAnsi="Times New Roman" w:cs="Times New Roman"/>
          <w:sz w:val="24"/>
          <w:szCs w:val="24"/>
        </w:rPr>
        <w:tab/>
      </w:r>
      <w:proofErr w:type="spellStart"/>
      <w:r w:rsidRPr="000D670A">
        <w:rPr>
          <w:rFonts w:ascii="Times New Roman" w:hAnsi="Times New Roman" w:cs="Times New Roman"/>
          <w:sz w:val="24"/>
          <w:szCs w:val="24"/>
        </w:rPr>
        <w:t>examples-transact-sql?view</w:t>
      </w:r>
      <w:proofErr w:type="spellEnd"/>
      <w:r w:rsidRPr="000D670A">
        <w:rPr>
          <w:rFonts w:ascii="Times New Roman" w:hAnsi="Times New Roman" w:cs="Times New Roman"/>
          <w:sz w:val="24"/>
          <w:szCs w:val="24"/>
        </w:rPr>
        <w:t>=sql-server-ver15.</w:t>
      </w:r>
    </w:p>
    <w:p w14:paraId="0B3C5E7F" w14:textId="77777777" w:rsidR="00C565B7" w:rsidRPr="000D670A" w:rsidRDefault="00C565B7" w:rsidP="000D670A">
      <w:pPr>
        <w:pStyle w:val="NormalWeb"/>
        <w:spacing w:line="480" w:lineRule="auto"/>
        <w:ind w:left="567" w:hanging="567"/>
        <w:contextualSpacing/>
      </w:pPr>
      <w:r w:rsidRPr="000D670A">
        <w:t xml:space="preserve">Ghosh, A. (2017, August 12). </w:t>
      </w:r>
      <w:r w:rsidRPr="000D670A">
        <w:rPr>
          <w:i/>
          <w:iCs/>
        </w:rPr>
        <w:t>Advantages &amp; Disadvantages of Using IBM Big Data Analytics On Cloud</w:t>
      </w:r>
      <w:r w:rsidRPr="000D670A">
        <w:t xml:space="preserve">. The Customize Windows. https://thecustomizewindows.com/2017/08/advantages-disadvantages-ibm-big-data-analytics-cloud/. </w:t>
      </w:r>
    </w:p>
    <w:p w14:paraId="2601EEF4"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 xml:space="preserve">Gustafsson, P., Franke, U., Johnson, P., &amp;amp; </w:t>
      </w:r>
      <w:proofErr w:type="spellStart"/>
      <w:r w:rsidRPr="000D670A">
        <w:rPr>
          <w:rFonts w:ascii="Times New Roman" w:hAnsi="Times New Roman" w:cs="Times New Roman"/>
          <w:sz w:val="24"/>
          <w:szCs w:val="24"/>
        </w:rPr>
        <w:t>Lillieskold</w:t>
      </w:r>
      <w:proofErr w:type="spellEnd"/>
      <w:r w:rsidRPr="000D670A">
        <w:rPr>
          <w:rFonts w:ascii="Times New Roman" w:hAnsi="Times New Roman" w:cs="Times New Roman"/>
          <w:sz w:val="24"/>
          <w:szCs w:val="24"/>
        </w:rPr>
        <w:t xml:space="preserve">, J. (2008). Identifying IT Impacts on </w:t>
      </w:r>
      <w:r w:rsidRPr="000D670A">
        <w:rPr>
          <w:rFonts w:ascii="Times New Roman" w:hAnsi="Times New Roman" w:cs="Times New Roman"/>
          <w:sz w:val="24"/>
          <w:szCs w:val="24"/>
        </w:rPr>
        <w:tab/>
        <w:t xml:space="preserve">Organizational Structure and Business Value , 336(4), 44–56. </w:t>
      </w:r>
    </w:p>
    <w:p w14:paraId="3338BEB0" w14:textId="77777777" w:rsidR="00C565B7" w:rsidRPr="005051ED" w:rsidRDefault="00C565B7" w:rsidP="000D670A">
      <w:pPr>
        <w:spacing w:before="100" w:beforeAutospacing="1" w:after="100" w:afterAutospacing="1" w:line="480" w:lineRule="auto"/>
        <w:ind w:left="567" w:hanging="567"/>
        <w:contextualSpacing/>
        <w:rPr>
          <w:rFonts w:ascii="Times New Roman" w:eastAsia="Times New Roman" w:hAnsi="Times New Roman" w:cs="Times New Roman"/>
          <w:sz w:val="24"/>
          <w:szCs w:val="24"/>
        </w:rPr>
      </w:pPr>
      <w:r w:rsidRPr="005051ED">
        <w:rPr>
          <w:rFonts w:ascii="Times New Roman" w:eastAsia="Times New Roman" w:hAnsi="Times New Roman" w:cs="Times New Roman"/>
          <w:sz w:val="24"/>
          <w:szCs w:val="24"/>
        </w:rPr>
        <w:t xml:space="preserve">HHS.gov. (2013, July 26). </w:t>
      </w:r>
      <w:r w:rsidRPr="005051ED">
        <w:rPr>
          <w:rFonts w:ascii="Times New Roman" w:eastAsia="Times New Roman" w:hAnsi="Times New Roman" w:cs="Times New Roman"/>
          <w:i/>
          <w:iCs/>
          <w:sz w:val="24"/>
          <w:szCs w:val="24"/>
        </w:rPr>
        <w:t>Summary of the HIPAA Privacy Rule</w:t>
      </w:r>
      <w:r w:rsidRPr="005051ED">
        <w:rPr>
          <w:rFonts w:ascii="Times New Roman" w:eastAsia="Times New Roman" w:hAnsi="Times New Roman" w:cs="Times New Roman"/>
          <w:sz w:val="24"/>
          <w:szCs w:val="24"/>
        </w:rPr>
        <w:t xml:space="preserve">. HHS.gov. https://www.hhs.gov/hipaa/for-professionals/privacy/laws-regulations/index.html. </w:t>
      </w:r>
    </w:p>
    <w:p w14:paraId="22F83AAF" w14:textId="77777777" w:rsidR="00C565B7" w:rsidRPr="000D670A" w:rsidRDefault="00C565B7" w:rsidP="000D670A">
      <w:pPr>
        <w:pStyle w:val="NormalWeb"/>
        <w:spacing w:line="480" w:lineRule="auto"/>
        <w:ind w:left="567" w:hanging="567"/>
        <w:contextualSpacing/>
      </w:pPr>
      <w:r w:rsidRPr="000D670A">
        <w:t xml:space="preserve">IBM Cloud Education. (2020). </w:t>
      </w:r>
      <w:r w:rsidRPr="000D670A">
        <w:rPr>
          <w:i/>
          <w:iCs/>
        </w:rPr>
        <w:t>relational-databases</w:t>
      </w:r>
      <w:r w:rsidRPr="000D670A">
        <w:t xml:space="preserve">. IBM. https://www.ibm.com/cloud/learn/relational-databases. </w:t>
      </w:r>
    </w:p>
    <w:p w14:paraId="27F00FC3" w14:textId="77777777" w:rsidR="00C565B7" w:rsidRPr="000D670A" w:rsidRDefault="00C565B7" w:rsidP="000D670A">
      <w:pPr>
        <w:pStyle w:val="NormalWeb"/>
        <w:spacing w:line="480" w:lineRule="auto"/>
        <w:ind w:left="567" w:hanging="567"/>
        <w:contextualSpacing/>
      </w:pPr>
      <w:r w:rsidRPr="000D670A">
        <w:t xml:space="preserve">IBM Support. (2016, July 9). System requirements: Software requirements for IBM DB2 Content Manager Enterprise Edition Version 8.4. https://www.ibm.com/support/pages/system-requirements-software-requirements-ibm-db2-content-manager-enterprise-edition-version-84. </w:t>
      </w:r>
    </w:p>
    <w:p w14:paraId="3F996A8E" w14:textId="77777777" w:rsidR="00C565B7" w:rsidRPr="000D670A" w:rsidRDefault="00C565B7" w:rsidP="000D670A">
      <w:pPr>
        <w:pStyle w:val="NormalWeb"/>
        <w:spacing w:line="480" w:lineRule="auto"/>
        <w:ind w:left="567" w:hanging="567"/>
        <w:contextualSpacing/>
      </w:pPr>
      <w:r w:rsidRPr="000D670A">
        <w:t xml:space="preserve">IBM. (2020). </w:t>
      </w:r>
      <w:r w:rsidRPr="000D670A">
        <w:rPr>
          <w:i/>
          <w:iCs/>
        </w:rPr>
        <w:t>Db2 on Cloud - Overview</w:t>
      </w:r>
      <w:r w:rsidRPr="000D670A">
        <w:t xml:space="preserve">. IBM. https://www.ibm.com/cloud/db2-on-cloud. </w:t>
      </w:r>
    </w:p>
    <w:p w14:paraId="7B99A4B2" w14:textId="77777777" w:rsidR="00C565B7" w:rsidRPr="000D670A" w:rsidRDefault="00C565B7" w:rsidP="000D670A">
      <w:pPr>
        <w:pStyle w:val="NormalWeb"/>
        <w:spacing w:line="480" w:lineRule="auto"/>
        <w:ind w:left="567" w:hanging="567"/>
        <w:contextualSpacing/>
      </w:pPr>
      <w:r w:rsidRPr="000D670A">
        <w:lastRenderedPageBreak/>
        <w:t xml:space="preserve">IBM. (2020). </w:t>
      </w:r>
      <w:r w:rsidRPr="000D670A">
        <w:rPr>
          <w:i/>
          <w:iCs/>
        </w:rPr>
        <w:t>IBM Db2 – Data Management Software</w:t>
      </w:r>
      <w:r w:rsidRPr="000D670A">
        <w:t xml:space="preserve">. IBM. https://www.ibm.com/analytics/db2. </w:t>
      </w:r>
    </w:p>
    <w:p w14:paraId="50503C12"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 xml:space="preserve">John, P. (2012, May 17). </w:t>
      </w:r>
      <w:proofErr w:type="spellStart"/>
      <w:r w:rsidRPr="000D670A">
        <w:rPr>
          <w:rFonts w:ascii="Times New Roman" w:hAnsi="Times New Roman" w:cs="Times New Roman"/>
          <w:sz w:val="24"/>
          <w:szCs w:val="24"/>
        </w:rPr>
        <w:t>Informit</w:t>
      </w:r>
      <w:proofErr w:type="spellEnd"/>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InformIT</w:t>
      </w:r>
      <w:proofErr w:type="spellEnd"/>
      <w:r w:rsidRPr="000D670A">
        <w:rPr>
          <w:rFonts w:ascii="Times New Roman" w:hAnsi="Times New Roman" w:cs="Times New Roman"/>
          <w:sz w:val="24"/>
          <w:szCs w:val="24"/>
        </w:rPr>
        <w:t xml:space="preserve">. </w:t>
      </w:r>
      <w:r w:rsidRPr="000D670A">
        <w:rPr>
          <w:rFonts w:ascii="Times New Roman" w:hAnsi="Times New Roman" w:cs="Times New Roman"/>
          <w:sz w:val="24"/>
          <w:szCs w:val="24"/>
        </w:rPr>
        <w:tab/>
        <w:t xml:space="preserve">https://www.informit.com/articles/article.aspx?p=26849. </w:t>
      </w:r>
    </w:p>
    <w:p w14:paraId="311D5EAC" w14:textId="77777777" w:rsidR="00C565B7" w:rsidRPr="000D670A" w:rsidRDefault="00C565B7" w:rsidP="000D670A">
      <w:pPr>
        <w:pStyle w:val="NormalWeb"/>
        <w:spacing w:line="480" w:lineRule="auto"/>
        <w:ind w:left="567" w:hanging="567"/>
        <w:contextualSpacing/>
      </w:pPr>
      <w:r w:rsidRPr="000D670A">
        <w:t xml:space="preserve">Lee, W. W., </w:t>
      </w:r>
      <w:proofErr w:type="spellStart"/>
      <w:r w:rsidRPr="000D670A">
        <w:t>Zanki</w:t>
      </w:r>
      <w:proofErr w:type="spellEnd"/>
      <w:r w:rsidRPr="000D670A">
        <w:t xml:space="preserve">, W., &amp; Chang, H. (2016, December 24). </w:t>
      </w:r>
      <w:r w:rsidRPr="000D670A">
        <w:rPr>
          <w:i/>
          <w:iCs/>
        </w:rPr>
        <w:t>An Ethical Approach to Data Privacy Protection</w:t>
      </w:r>
      <w:r w:rsidRPr="000D670A">
        <w:t xml:space="preserve">. ISACA Journal. https://www.isaca.org/resources/isaca-journal/issues/2016/volume-6/an-ethical-approach-to-data-privacy-protection. </w:t>
      </w:r>
    </w:p>
    <w:p w14:paraId="4EC5C80C" w14:textId="77777777" w:rsidR="00C565B7" w:rsidRPr="000D670A" w:rsidRDefault="00C565B7" w:rsidP="000D670A">
      <w:pPr>
        <w:pStyle w:val="NormalWeb"/>
        <w:spacing w:line="480" w:lineRule="auto"/>
        <w:ind w:left="567" w:hanging="567"/>
        <w:contextualSpacing/>
      </w:pPr>
      <w:r w:rsidRPr="000D670A">
        <w:t xml:space="preserve">Miller, L. (2020). </w:t>
      </w:r>
      <w:r w:rsidRPr="000D670A">
        <w:rPr>
          <w:i/>
          <w:iCs/>
        </w:rPr>
        <w:t>Oracle Autonomous Database for Dummies</w:t>
      </w:r>
      <w:r w:rsidRPr="000D670A">
        <w:t xml:space="preserve"> (2nd ed.). John Wiley &amp; Sons. </w:t>
      </w:r>
    </w:p>
    <w:p w14:paraId="14984CDA" w14:textId="77777777" w:rsidR="00C565B7" w:rsidRPr="000D670A" w:rsidRDefault="00C565B7" w:rsidP="000D670A">
      <w:pPr>
        <w:pStyle w:val="NormalWeb"/>
        <w:spacing w:line="480" w:lineRule="auto"/>
        <w:ind w:left="567" w:hanging="567"/>
        <w:contextualSpacing/>
      </w:pPr>
      <w:r w:rsidRPr="000D670A">
        <w:t xml:space="preserve">Mullins, C. S. (2012, August 21). </w:t>
      </w:r>
      <w:r w:rsidRPr="000D670A">
        <w:rPr>
          <w:i/>
          <w:iCs/>
        </w:rPr>
        <w:t>Regulatory Compliance and Database Administration</w:t>
      </w:r>
      <w:r w:rsidRPr="000D670A">
        <w:t xml:space="preserve">. Database Trends and Applications. https://www.dbta.com/Editorial/Think-About-It/Regulatory-Compliance-and-Database-Administration-84231.aspx. </w:t>
      </w:r>
    </w:p>
    <w:p w14:paraId="31C90E87" w14:textId="77777777" w:rsidR="00C565B7" w:rsidRPr="000D670A" w:rsidRDefault="00C565B7" w:rsidP="000D670A">
      <w:pPr>
        <w:pStyle w:val="NormalWeb"/>
        <w:spacing w:line="480" w:lineRule="auto"/>
        <w:ind w:left="567" w:hanging="567"/>
        <w:contextualSpacing/>
      </w:pPr>
      <w:proofErr w:type="spellStart"/>
      <w:r w:rsidRPr="000D670A">
        <w:t>NAAhqVideos</w:t>
      </w:r>
      <w:proofErr w:type="spellEnd"/>
      <w:r w:rsidRPr="000D670A">
        <w:t xml:space="preserve">. (2019, November 20). </w:t>
      </w:r>
      <w:r w:rsidRPr="000D670A">
        <w:rPr>
          <w:i/>
          <w:iCs/>
        </w:rPr>
        <w:t>California Tenant Protection Act of 2019</w:t>
      </w:r>
      <w:r w:rsidRPr="000D670A">
        <w:t xml:space="preserve">. YouTube. https://www.youtube.com/watch?v=-Sb2xhCARnQ&amp;feature=youtu.be&amp;ab_channel=NAAhqVideos. Rouse, M. (2019, June 17). </w:t>
      </w:r>
      <w:r w:rsidRPr="000D670A">
        <w:rPr>
          <w:i/>
          <w:iCs/>
        </w:rPr>
        <w:t>What is Microsoft SQL Server? A definition from WhatIs.com</w:t>
      </w:r>
      <w:r w:rsidRPr="000D670A">
        <w:t xml:space="preserve">. </w:t>
      </w:r>
      <w:proofErr w:type="spellStart"/>
      <w:r w:rsidRPr="000D670A">
        <w:t>SearchSQLServer</w:t>
      </w:r>
      <w:proofErr w:type="spellEnd"/>
      <w:r w:rsidRPr="000D670A">
        <w:t xml:space="preserve">. https://searchsqlserver.techtarget.com/definition/SQL-Server. </w:t>
      </w:r>
    </w:p>
    <w:p w14:paraId="093F27E3" w14:textId="77777777" w:rsidR="00C565B7" w:rsidRPr="000D670A" w:rsidRDefault="00C565B7" w:rsidP="000D670A">
      <w:pPr>
        <w:pStyle w:val="NormalWeb"/>
        <w:spacing w:line="480" w:lineRule="auto"/>
        <w:ind w:left="567" w:hanging="567"/>
        <w:contextualSpacing/>
      </w:pPr>
      <w:r w:rsidRPr="000D670A">
        <w:t xml:space="preserve">National Apartment Association. (2020, March 9). </w:t>
      </w:r>
      <w:r w:rsidRPr="000D670A">
        <w:rPr>
          <w:i/>
          <w:iCs/>
        </w:rPr>
        <w:t>Legal/Compliance Resource Library</w:t>
      </w:r>
      <w:r w:rsidRPr="000D670A">
        <w:t xml:space="preserve">. National Apartment Association. https://www.naahq.org/operation-solutions/legal-compliance-resources. </w:t>
      </w:r>
    </w:p>
    <w:p w14:paraId="56E9F6F2" w14:textId="77777777" w:rsidR="00C565B7" w:rsidRPr="003B00AC" w:rsidRDefault="00C565B7" w:rsidP="000D670A">
      <w:pPr>
        <w:spacing w:before="100" w:beforeAutospacing="1" w:after="100" w:afterAutospacing="1" w:line="480" w:lineRule="auto"/>
        <w:ind w:left="567" w:hanging="567"/>
        <w:contextualSpacing/>
        <w:rPr>
          <w:rFonts w:ascii="Times New Roman" w:eastAsia="Times New Roman" w:hAnsi="Times New Roman" w:cs="Times New Roman"/>
          <w:sz w:val="24"/>
          <w:szCs w:val="24"/>
        </w:rPr>
      </w:pPr>
      <w:r w:rsidRPr="003B00AC">
        <w:rPr>
          <w:rFonts w:ascii="Times New Roman" w:eastAsia="Times New Roman" w:hAnsi="Times New Roman" w:cs="Times New Roman"/>
          <w:sz w:val="24"/>
          <w:szCs w:val="24"/>
        </w:rPr>
        <w:t xml:space="preserve">Oracle. (2002). </w:t>
      </w:r>
      <w:r w:rsidRPr="003B00AC">
        <w:rPr>
          <w:rFonts w:ascii="Times New Roman" w:eastAsia="Times New Roman" w:hAnsi="Times New Roman" w:cs="Times New Roman"/>
          <w:i/>
          <w:iCs/>
          <w:sz w:val="24"/>
          <w:szCs w:val="24"/>
        </w:rPr>
        <w:t>1 Data Security Challenges</w:t>
      </w:r>
      <w:r w:rsidRPr="003B00AC">
        <w:rPr>
          <w:rFonts w:ascii="Times New Roman" w:eastAsia="Times New Roman" w:hAnsi="Times New Roman" w:cs="Times New Roman"/>
          <w:sz w:val="24"/>
          <w:szCs w:val="24"/>
        </w:rPr>
        <w:t xml:space="preserve">. Data Security Challenges. https://docs.oracle.com/cd/B10501_01/network.920/a96582/overview.htm. </w:t>
      </w:r>
    </w:p>
    <w:p w14:paraId="68B386B1"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lastRenderedPageBreak/>
        <w:t xml:space="preserve">Smith, A. M. (2020, May 5). </w:t>
      </w:r>
      <w:r w:rsidRPr="000D670A">
        <w:rPr>
          <w:rFonts w:ascii="Times New Roman" w:hAnsi="Times New Roman" w:cs="Times New Roman"/>
          <w:i/>
          <w:iCs/>
          <w:sz w:val="24"/>
          <w:szCs w:val="24"/>
        </w:rPr>
        <w:t>Enterprise Data Modeling</w:t>
      </w:r>
      <w:r w:rsidRPr="000D670A">
        <w:rPr>
          <w:rFonts w:ascii="Times New Roman" w:hAnsi="Times New Roman" w:cs="Times New Roman"/>
          <w:sz w:val="24"/>
          <w:szCs w:val="24"/>
        </w:rPr>
        <w:t xml:space="preserve">. </w:t>
      </w:r>
      <w:proofErr w:type="spellStart"/>
      <w:r w:rsidRPr="000D670A">
        <w:rPr>
          <w:rFonts w:ascii="Times New Roman" w:hAnsi="Times New Roman" w:cs="Times New Roman"/>
          <w:sz w:val="24"/>
          <w:szCs w:val="24"/>
        </w:rPr>
        <w:t>EWSolutions</w:t>
      </w:r>
      <w:proofErr w:type="spellEnd"/>
      <w:r w:rsidRPr="000D670A">
        <w:rPr>
          <w:rFonts w:ascii="Times New Roman" w:hAnsi="Times New Roman" w:cs="Times New Roman"/>
          <w:sz w:val="24"/>
          <w:szCs w:val="24"/>
        </w:rPr>
        <w:t xml:space="preserve">. </w:t>
      </w:r>
      <w:r w:rsidRPr="000D670A">
        <w:rPr>
          <w:rFonts w:ascii="Times New Roman" w:hAnsi="Times New Roman" w:cs="Times New Roman"/>
          <w:sz w:val="24"/>
          <w:szCs w:val="24"/>
        </w:rPr>
        <w:tab/>
        <w:t xml:space="preserve">https://www.ewsolutions.com/enterprise-data-modeling/. </w:t>
      </w:r>
    </w:p>
    <w:p w14:paraId="4A4319E7"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 xml:space="preserve">Spacey, J. (2018, March 7). 50 Examples of Business Requirements. </w:t>
      </w:r>
      <w:proofErr w:type="spellStart"/>
      <w:r w:rsidRPr="000D670A">
        <w:rPr>
          <w:rFonts w:ascii="Times New Roman" w:hAnsi="Times New Roman" w:cs="Times New Roman"/>
          <w:sz w:val="24"/>
          <w:szCs w:val="24"/>
        </w:rPr>
        <w:t>Simplicable</w:t>
      </w:r>
      <w:proofErr w:type="spellEnd"/>
      <w:r w:rsidRPr="000D670A">
        <w:rPr>
          <w:rFonts w:ascii="Times New Roman" w:hAnsi="Times New Roman" w:cs="Times New Roman"/>
          <w:sz w:val="24"/>
          <w:szCs w:val="24"/>
        </w:rPr>
        <w:t xml:space="preserve">. </w:t>
      </w:r>
      <w:r w:rsidRPr="000D670A">
        <w:rPr>
          <w:rFonts w:ascii="Times New Roman" w:hAnsi="Times New Roman" w:cs="Times New Roman"/>
          <w:sz w:val="24"/>
          <w:szCs w:val="24"/>
        </w:rPr>
        <w:tab/>
        <w:t>https://simplicable.com/new/business-requirements.</w:t>
      </w:r>
    </w:p>
    <w:p w14:paraId="0B459873" w14:textId="77777777" w:rsidR="00C565B7" w:rsidRPr="000D670A" w:rsidRDefault="00C565B7" w:rsidP="000D670A">
      <w:pPr>
        <w:spacing w:line="480" w:lineRule="auto"/>
        <w:contextualSpacing/>
        <w:rPr>
          <w:rFonts w:ascii="Times New Roman" w:hAnsi="Times New Roman" w:cs="Times New Roman"/>
          <w:sz w:val="24"/>
          <w:szCs w:val="24"/>
        </w:rPr>
      </w:pPr>
      <w:r w:rsidRPr="000D670A">
        <w:rPr>
          <w:rFonts w:ascii="Times New Roman" w:hAnsi="Times New Roman" w:cs="Times New Roman"/>
          <w:sz w:val="24"/>
          <w:szCs w:val="24"/>
        </w:rPr>
        <w:t xml:space="preserve">SQL Shack - articles about database auditing, server performance, data recovery, and more. </w:t>
      </w:r>
      <w:r w:rsidRPr="000D670A">
        <w:rPr>
          <w:rFonts w:ascii="Times New Roman" w:hAnsi="Times New Roman" w:cs="Times New Roman"/>
          <w:sz w:val="24"/>
          <w:szCs w:val="24"/>
        </w:rPr>
        <w:tab/>
        <w:t>https://www.sqlshack.com/overview-of-microsoft-sql-server-management-studio-ssms/.</w:t>
      </w:r>
    </w:p>
    <w:p w14:paraId="07F62BFA" w14:textId="77777777" w:rsidR="00C565B7" w:rsidRPr="000D670A" w:rsidRDefault="00C565B7" w:rsidP="000D670A">
      <w:pPr>
        <w:pStyle w:val="NormalWeb"/>
        <w:spacing w:line="480" w:lineRule="auto"/>
        <w:ind w:left="567" w:hanging="567"/>
        <w:contextualSpacing/>
      </w:pPr>
      <w:r w:rsidRPr="000D670A">
        <w:t xml:space="preserve">UC Berkeley. (2021). </w:t>
      </w:r>
      <w:r w:rsidRPr="000D670A">
        <w:rPr>
          <w:i/>
          <w:iCs/>
        </w:rPr>
        <w:t>Database Hardening Best Practices</w:t>
      </w:r>
      <w:r w:rsidRPr="000D670A">
        <w:t xml:space="preserve">. Database Hardening Best Practices | Information Security Office. https://security.berkeley.edu/education-awareness/best-practices-how-tos/system-application-security/database-hardening-best. </w:t>
      </w:r>
    </w:p>
    <w:p w14:paraId="0A01D224" w14:textId="77777777" w:rsidR="00C565B7" w:rsidRPr="007234A2" w:rsidRDefault="00C565B7" w:rsidP="000D670A">
      <w:pPr>
        <w:spacing w:before="100" w:beforeAutospacing="1" w:after="100" w:afterAutospacing="1" w:line="480" w:lineRule="auto"/>
        <w:ind w:left="567" w:hanging="567"/>
        <w:contextualSpacing/>
        <w:rPr>
          <w:rFonts w:ascii="Times New Roman" w:eastAsia="Times New Roman" w:hAnsi="Times New Roman" w:cs="Times New Roman"/>
          <w:sz w:val="24"/>
          <w:szCs w:val="24"/>
        </w:rPr>
      </w:pPr>
      <w:r w:rsidRPr="007234A2">
        <w:rPr>
          <w:rFonts w:ascii="Times New Roman" w:eastAsia="Times New Roman" w:hAnsi="Times New Roman" w:cs="Times New Roman"/>
          <w:sz w:val="24"/>
          <w:szCs w:val="24"/>
        </w:rPr>
        <w:t xml:space="preserve">UCD Dublin. (2021, February). </w:t>
      </w:r>
      <w:r w:rsidRPr="007234A2">
        <w:rPr>
          <w:rFonts w:ascii="Times New Roman" w:eastAsia="Times New Roman" w:hAnsi="Times New Roman" w:cs="Times New Roman"/>
          <w:i/>
          <w:iCs/>
          <w:sz w:val="24"/>
          <w:szCs w:val="24"/>
        </w:rPr>
        <w:t>Ethical Issues in Data Management</w:t>
      </w:r>
      <w:r w:rsidRPr="007234A2">
        <w:rPr>
          <w:rFonts w:ascii="Times New Roman" w:eastAsia="Times New Roman" w:hAnsi="Times New Roman" w:cs="Times New Roman"/>
          <w:sz w:val="24"/>
          <w:szCs w:val="24"/>
        </w:rPr>
        <w:t xml:space="preserve">. Data Protection Ethics Library. https://www.ucd.ie/t4cms/Data_protection_ethics_library.pdf. </w:t>
      </w:r>
    </w:p>
    <w:p w14:paraId="02E76B06" w14:textId="77777777" w:rsidR="00C565B7" w:rsidRPr="000D670A" w:rsidRDefault="00C565B7" w:rsidP="000D670A">
      <w:pPr>
        <w:pStyle w:val="NormalWeb"/>
        <w:spacing w:line="480" w:lineRule="auto"/>
        <w:ind w:left="567" w:hanging="567"/>
        <w:contextualSpacing/>
      </w:pPr>
      <w:r w:rsidRPr="000D670A">
        <w:t xml:space="preserve">W3 schools. (2020). </w:t>
      </w:r>
      <w:r w:rsidRPr="000D670A">
        <w:rPr>
          <w:i/>
          <w:iCs/>
        </w:rPr>
        <w:t>DBMS Methodology (Conceptual)</w:t>
      </w:r>
      <w:r w:rsidRPr="000D670A">
        <w:t xml:space="preserve">. W3schools Online Programming Tutorials. https://www.w3schools.in/dbms/conceptual-methodology/. </w:t>
      </w:r>
    </w:p>
    <w:p w14:paraId="69E504CA" w14:textId="585E150A" w:rsidR="007D6E81" w:rsidRPr="000D670A" w:rsidRDefault="007D6E81" w:rsidP="000D670A">
      <w:pPr>
        <w:pStyle w:val="NormalWeb"/>
        <w:spacing w:line="480" w:lineRule="auto"/>
        <w:ind w:left="567" w:hanging="567"/>
        <w:contextualSpacing/>
      </w:pPr>
    </w:p>
    <w:p w14:paraId="40C5BA7F" w14:textId="77777777" w:rsidR="007234A2" w:rsidRPr="000D670A" w:rsidRDefault="007234A2" w:rsidP="000D670A">
      <w:pPr>
        <w:pStyle w:val="NormalWeb"/>
        <w:spacing w:line="480" w:lineRule="auto"/>
        <w:ind w:left="567" w:hanging="567"/>
        <w:contextualSpacing/>
      </w:pPr>
    </w:p>
    <w:p w14:paraId="284B2AC3" w14:textId="77777777" w:rsidR="00067E4B" w:rsidRPr="000D670A" w:rsidRDefault="00067E4B" w:rsidP="000D670A">
      <w:pPr>
        <w:spacing w:line="480" w:lineRule="auto"/>
        <w:contextualSpacing/>
        <w:rPr>
          <w:rFonts w:ascii="Times New Roman" w:hAnsi="Times New Roman" w:cs="Times New Roman"/>
          <w:sz w:val="24"/>
          <w:szCs w:val="24"/>
        </w:rPr>
      </w:pPr>
    </w:p>
    <w:sectPr w:rsidR="00067E4B" w:rsidRPr="000D670A" w:rsidSect="00301439">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8D13C7" w14:textId="77777777" w:rsidR="00301439" w:rsidRDefault="00301439" w:rsidP="00301439">
      <w:pPr>
        <w:spacing w:after="0" w:line="240" w:lineRule="auto"/>
      </w:pPr>
      <w:r>
        <w:separator/>
      </w:r>
    </w:p>
  </w:endnote>
  <w:endnote w:type="continuationSeparator" w:id="0">
    <w:p w14:paraId="393D372C" w14:textId="77777777" w:rsidR="00301439" w:rsidRDefault="00301439" w:rsidP="00301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0EC68" w14:textId="77777777" w:rsidR="00301439" w:rsidRDefault="003014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C4CE7" w14:textId="77777777" w:rsidR="00301439" w:rsidRDefault="003014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65457" w14:textId="77777777" w:rsidR="00301439" w:rsidRDefault="003014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48E06" w14:textId="77777777" w:rsidR="00301439" w:rsidRDefault="00301439" w:rsidP="00301439">
      <w:pPr>
        <w:spacing w:after="0" w:line="240" w:lineRule="auto"/>
      </w:pPr>
      <w:r>
        <w:separator/>
      </w:r>
    </w:p>
  </w:footnote>
  <w:footnote w:type="continuationSeparator" w:id="0">
    <w:p w14:paraId="3BDFA2B2" w14:textId="77777777" w:rsidR="00301439" w:rsidRDefault="00301439" w:rsidP="003014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297245" w14:textId="77777777" w:rsidR="00301439" w:rsidRDefault="003014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8CA78" w14:textId="77777777" w:rsidR="00301439" w:rsidRDefault="003014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66ECA" w14:textId="77777777" w:rsidR="00301439" w:rsidRDefault="003014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3196"/>
    <w:multiLevelType w:val="hybridMultilevel"/>
    <w:tmpl w:val="E932E3CA"/>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 w15:restartNumberingAfterBreak="0">
    <w:nsid w:val="11C566EB"/>
    <w:multiLevelType w:val="hybridMultilevel"/>
    <w:tmpl w:val="2B1083E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 w15:restartNumberingAfterBreak="0">
    <w:nsid w:val="22C177ED"/>
    <w:multiLevelType w:val="hybridMultilevel"/>
    <w:tmpl w:val="0E2C2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26CCB"/>
    <w:multiLevelType w:val="hybridMultilevel"/>
    <w:tmpl w:val="971A2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486497"/>
    <w:multiLevelType w:val="hybridMultilevel"/>
    <w:tmpl w:val="A516D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9D38EC"/>
    <w:multiLevelType w:val="hybridMultilevel"/>
    <w:tmpl w:val="4E3004F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502701"/>
    <w:multiLevelType w:val="hybridMultilevel"/>
    <w:tmpl w:val="18421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BE348A"/>
    <w:multiLevelType w:val="hybridMultilevel"/>
    <w:tmpl w:val="B4CA1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C3278D"/>
    <w:multiLevelType w:val="hybridMultilevel"/>
    <w:tmpl w:val="177A1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7E0731"/>
    <w:multiLevelType w:val="hybridMultilevel"/>
    <w:tmpl w:val="4350C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C2198A"/>
    <w:multiLevelType w:val="hybridMultilevel"/>
    <w:tmpl w:val="0B368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F0482D"/>
    <w:multiLevelType w:val="hybridMultilevel"/>
    <w:tmpl w:val="4174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B34208"/>
    <w:multiLevelType w:val="hybridMultilevel"/>
    <w:tmpl w:val="EEF23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9B7F65"/>
    <w:multiLevelType w:val="hybridMultilevel"/>
    <w:tmpl w:val="3D380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B36BCC"/>
    <w:multiLevelType w:val="hybridMultilevel"/>
    <w:tmpl w:val="77B6F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E67375"/>
    <w:multiLevelType w:val="hybridMultilevel"/>
    <w:tmpl w:val="5FDA8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03622B"/>
    <w:multiLevelType w:val="hybridMultilevel"/>
    <w:tmpl w:val="C9185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5359CB"/>
    <w:multiLevelType w:val="hybridMultilevel"/>
    <w:tmpl w:val="F76687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644897"/>
    <w:multiLevelType w:val="hybridMultilevel"/>
    <w:tmpl w:val="32288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7"/>
  </w:num>
  <w:num w:numId="3">
    <w:abstractNumId w:val="8"/>
  </w:num>
  <w:num w:numId="4">
    <w:abstractNumId w:val="4"/>
  </w:num>
  <w:num w:numId="5">
    <w:abstractNumId w:val="18"/>
  </w:num>
  <w:num w:numId="6">
    <w:abstractNumId w:val="1"/>
  </w:num>
  <w:num w:numId="7">
    <w:abstractNumId w:val="0"/>
  </w:num>
  <w:num w:numId="8">
    <w:abstractNumId w:val="5"/>
  </w:num>
  <w:num w:numId="9">
    <w:abstractNumId w:val="6"/>
  </w:num>
  <w:num w:numId="10">
    <w:abstractNumId w:val="14"/>
  </w:num>
  <w:num w:numId="11">
    <w:abstractNumId w:val="16"/>
  </w:num>
  <w:num w:numId="12">
    <w:abstractNumId w:val="7"/>
  </w:num>
  <w:num w:numId="13">
    <w:abstractNumId w:val="13"/>
  </w:num>
  <w:num w:numId="14">
    <w:abstractNumId w:val="3"/>
  </w:num>
  <w:num w:numId="15">
    <w:abstractNumId w:val="11"/>
  </w:num>
  <w:num w:numId="16">
    <w:abstractNumId w:val="2"/>
  </w:num>
  <w:num w:numId="17">
    <w:abstractNumId w:val="10"/>
  </w:num>
  <w:num w:numId="18">
    <w:abstractNumId w:val="15"/>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NLAwsjQ1tDQ1MbNQ0lEKTi0uzszPAykwqQUA6zgcECwAAAA="/>
  </w:docVars>
  <w:rsids>
    <w:rsidRoot w:val="00380D67"/>
    <w:rsid w:val="00030895"/>
    <w:rsid w:val="00031FA6"/>
    <w:rsid w:val="00034FFE"/>
    <w:rsid w:val="00054805"/>
    <w:rsid w:val="00056748"/>
    <w:rsid w:val="00067E4B"/>
    <w:rsid w:val="00086B78"/>
    <w:rsid w:val="000A5000"/>
    <w:rsid w:val="000B5C28"/>
    <w:rsid w:val="000C5015"/>
    <w:rsid w:val="000D670A"/>
    <w:rsid w:val="000E1705"/>
    <w:rsid w:val="001014E8"/>
    <w:rsid w:val="001078B7"/>
    <w:rsid w:val="001A1178"/>
    <w:rsid w:val="001C2D94"/>
    <w:rsid w:val="001D5F0C"/>
    <w:rsid w:val="00200E3F"/>
    <w:rsid w:val="00224285"/>
    <w:rsid w:val="002616A7"/>
    <w:rsid w:val="002B618C"/>
    <w:rsid w:val="002C5F20"/>
    <w:rsid w:val="002F0524"/>
    <w:rsid w:val="00301439"/>
    <w:rsid w:val="003376DA"/>
    <w:rsid w:val="00350222"/>
    <w:rsid w:val="00373AE5"/>
    <w:rsid w:val="00380D67"/>
    <w:rsid w:val="00390414"/>
    <w:rsid w:val="003B00AC"/>
    <w:rsid w:val="003B4742"/>
    <w:rsid w:val="00402D77"/>
    <w:rsid w:val="00403550"/>
    <w:rsid w:val="004072B0"/>
    <w:rsid w:val="00413FC1"/>
    <w:rsid w:val="00417D92"/>
    <w:rsid w:val="0042647C"/>
    <w:rsid w:val="00467E99"/>
    <w:rsid w:val="004762AA"/>
    <w:rsid w:val="00477219"/>
    <w:rsid w:val="004C331E"/>
    <w:rsid w:val="004E5BCA"/>
    <w:rsid w:val="004F2E9C"/>
    <w:rsid w:val="005051ED"/>
    <w:rsid w:val="005242CB"/>
    <w:rsid w:val="00527C57"/>
    <w:rsid w:val="00540314"/>
    <w:rsid w:val="005423A9"/>
    <w:rsid w:val="005738E7"/>
    <w:rsid w:val="00585A7F"/>
    <w:rsid w:val="005A186E"/>
    <w:rsid w:val="005D1F65"/>
    <w:rsid w:val="00600F4F"/>
    <w:rsid w:val="00687140"/>
    <w:rsid w:val="00693B05"/>
    <w:rsid w:val="00693BE6"/>
    <w:rsid w:val="006A7E92"/>
    <w:rsid w:val="006B008A"/>
    <w:rsid w:val="006B1CE0"/>
    <w:rsid w:val="006B3E84"/>
    <w:rsid w:val="006B43F2"/>
    <w:rsid w:val="006C30AE"/>
    <w:rsid w:val="006E0511"/>
    <w:rsid w:val="007234A2"/>
    <w:rsid w:val="00727877"/>
    <w:rsid w:val="00773B4D"/>
    <w:rsid w:val="007751CA"/>
    <w:rsid w:val="0078340E"/>
    <w:rsid w:val="0078706E"/>
    <w:rsid w:val="007D6E81"/>
    <w:rsid w:val="00815F0C"/>
    <w:rsid w:val="00816263"/>
    <w:rsid w:val="008341DA"/>
    <w:rsid w:val="008410BE"/>
    <w:rsid w:val="00841CFF"/>
    <w:rsid w:val="0084777D"/>
    <w:rsid w:val="0085273C"/>
    <w:rsid w:val="008559DD"/>
    <w:rsid w:val="008E7998"/>
    <w:rsid w:val="008F247E"/>
    <w:rsid w:val="008F72F0"/>
    <w:rsid w:val="00912C61"/>
    <w:rsid w:val="0091648E"/>
    <w:rsid w:val="00944CA6"/>
    <w:rsid w:val="00951380"/>
    <w:rsid w:val="009D71A2"/>
    <w:rsid w:val="009E4A40"/>
    <w:rsid w:val="009F263D"/>
    <w:rsid w:val="00A02FFF"/>
    <w:rsid w:val="00A12819"/>
    <w:rsid w:val="00A15777"/>
    <w:rsid w:val="00A23EBC"/>
    <w:rsid w:val="00A72CA3"/>
    <w:rsid w:val="00A75A0B"/>
    <w:rsid w:val="00A845DF"/>
    <w:rsid w:val="00A914F6"/>
    <w:rsid w:val="00AF6154"/>
    <w:rsid w:val="00B06062"/>
    <w:rsid w:val="00B14563"/>
    <w:rsid w:val="00B816A9"/>
    <w:rsid w:val="00BA5514"/>
    <w:rsid w:val="00BC5D5A"/>
    <w:rsid w:val="00BF5D1B"/>
    <w:rsid w:val="00C565B7"/>
    <w:rsid w:val="00C62C35"/>
    <w:rsid w:val="00C73E52"/>
    <w:rsid w:val="00C93E8A"/>
    <w:rsid w:val="00CB1D53"/>
    <w:rsid w:val="00CD13CD"/>
    <w:rsid w:val="00CE59A0"/>
    <w:rsid w:val="00D27AE8"/>
    <w:rsid w:val="00D54D65"/>
    <w:rsid w:val="00D8110E"/>
    <w:rsid w:val="00D8304E"/>
    <w:rsid w:val="00D92C89"/>
    <w:rsid w:val="00DB0F9D"/>
    <w:rsid w:val="00DE4156"/>
    <w:rsid w:val="00DE7502"/>
    <w:rsid w:val="00E23CCB"/>
    <w:rsid w:val="00E26A9D"/>
    <w:rsid w:val="00EA2954"/>
    <w:rsid w:val="00EB0612"/>
    <w:rsid w:val="00F37E31"/>
    <w:rsid w:val="00F4415C"/>
    <w:rsid w:val="00FC7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6F270"/>
  <w15:chartTrackingRefBased/>
  <w15:docId w15:val="{A320DE5E-95DF-4A2C-8D19-3D46DCEEA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16A7"/>
    <w:pPr>
      <w:ind w:left="720"/>
      <w:contextualSpacing/>
    </w:pPr>
  </w:style>
  <w:style w:type="character" w:styleId="Hyperlink">
    <w:name w:val="Hyperlink"/>
    <w:basedOn w:val="DefaultParagraphFont"/>
    <w:uiPriority w:val="99"/>
    <w:unhideWhenUsed/>
    <w:rsid w:val="00BF5D1B"/>
    <w:rPr>
      <w:color w:val="0563C1" w:themeColor="hyperlink"/>
      <w:u w:val="single"/>
    </w:rPr>
  </w:style>
  <w:style w:type="character" w:styleId="UnresolvedMention">
    <w:name w:val="Unresolved Mention"/>
    <w:basedOn w:val="DefaultParagraphFont"/>
    <w:uiPriority w:val="99"/>
    <w:semiHidden/>
    <w:unhideWhenUsed/>
    <w:rsid w:val="00BF5D1B"/>
    <w:rPr>
      <w:color w:val="605E5C"/>
      <w:shd w:val="clear" w:color="auto" w:fill="E1DFDD"/>
    </w:rPr>
  </w:style>
  <w:style w:type="character" w:styleId="FollowedHyperlink">
    <w:name w:val="FollowedHyperlink"/>
    <w:basedOn w:val="DefaultParagraphFont"/>
    <w:uiPriority w:val="99"/>
    <w:semiHidden/>
    <w:unhideWhenUsed/>
    <w:rsid w:val="00030895"/>
    <w:rPr>
      <w:color w:val="954F72" w:themeColor="followedHyperlink"/>
      <w:u w:val="single"/>
    </w:rPr>
  </w:style>
  <w:style w:type="paragraph" w:styleId="NormalWeb">
    <w:name w:val="Normal (Web)"/>
    <w:basedOn w:val="Normal"/>
    <w:uiPriority w:val="99"/>
    <w:semiHidden/>
    <w:unhideWhenUsed/>
    <w:rsid w:val="00067E4B"/>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8F72F0"/>
    <w:pPr>
      <w:spacing w:after="0" w:line="240" w:lineRule="auto"/>
    </w:pPr>
  </w:style>
  <w:style w:type="paragraph" w:styleId="Header">
    <w:name w:val="header"/>
    <w:basedOn w:val="Normal"/>
    <w:link w:val="HeaderChar"/>
    <w:uiPriority w:val="99"/>
    <w:unhideWhenUsed/>
    <w:rsid w:val="003014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1439"/>
  </w:style>
  <w:style w:type="paragraph" w:styleId="Footer">
    <w:name w:val="footer"/>
    <w:basedOn w:val="Normal"/>
    <w:link w:val="FooterChar"/>
    <w:uiPriority w:val="99"/>
    <w:unhideWhenUsed/>
    <w:rsid w:val="003014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14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749289">
      <w:bodyDiv w:val="1"/>
      <w:marLeft w:val="0"/>
      <w:marRight w:val="0"/>
      <w:marTop w:val="0"/>
      <w:marBottom w:val="0"/>
      <w:divBdr>
        <w:top w:val="none" w:sz="0" w:space="0" w:color="auto"/>
        <w:left w:val="none" w:sz="0" w:space="0" w:color="auto"/>
        <w:bottom w:val="none" w:sz="0" w:space="0" w:color="auto"/>
        <w:right w:val="none" w:sz="0" w:space="0" w:color="auto"/>
      </w:divBdr>
    </w:div>
    <w:div w:id="256598955">
      <w:bodyDiv w:val="1"/>
      <w:marLeft w:val="0"/>
      <w:marRight w:val="0"/>
      <w:marTop w:val="0"/>
      <w:marBottom w:val="0"/>
      <w:divBdr>
        <w:top w:val="none" w:sz="0" w:space="0" w:color="auto"/>
        <w:left w:val="none" w:sz="0" w:space="0" w:color="auto"/>
        <w:bottom w:val="none" w:sz="0" w:space="0" w:color="auto"/>
        <w:right w:val="none" w:sz="0" w:space="0" w:color="auto"/>
      </w:divBdr>
    </w:div>
    <w:div w:id="739793232">
      <w:bodyDiv w:val="1"/>
      <w:marLeft w:val="0"/>
      <w:marRight w:val="0"/>
      <w:marTop w:val="0"/>
      <w:marBottom w:val="0"/>
      <w:divBdr>
        <w:top w:val="none" w:sz="0" w:space="0" w:color="auto"/>
        <w:left w:val="none" w:sz="0" w:space="0" w:color="auto"/>
        <w:bottom w:val="none" w:sz="0" w:space="0" w:color="auto"/>
        <w:right w:val="none" w:sz="0" w:space="0" w:color="auto"/>
      </w:divBdr>
    </w:div>
    <w:div w:id="802161172">
      <w:bodyDiv w:val="1"/>
      <w:marLeft w:val="0"/>
      <w:marRight w:val="0"/>
      <w:marTop w:val="0"/>
      <w:marBottom w:val="0"/>
      <w:divBdr>
        <w:top w:val="none" w:sz="0" w:space="0" w:color="auto"/>
        <w:left w:val="none" w:sz="0" w:space="0" w:color="auto"/>
        <w:bottom w:val="none" w:sz="0" w:space="0" w:color="auto"/>
        <w:right w:val="none" w:sz="0" w:space="0" w:color="auto"/>
      </w:divBdr>
    </w:div>
    <w:div w:id="1095515788">
      <w:bodyDiv w:val="1"/>
      <w:marLeft w:val="0"/>
      <w:marRight w:val="0"/>
      <w:marTop w:val="0"/>
      <w:marBottom w:val="0"/>
      <w:divBdr>
        <w:top w:val="none" w:sz="0" w:space="0" w:color="auto"/>
        <w:left w:val="none" w:sz="0" w:space="0" w:color="auto"/>
        <w:bottom w:val="none" w:sz="0" w:space="0" w:color="auto"/>
        <w:right w:val="none" w:sz="0" w:space="0" w:color="auto"/>
      </w:divBdr>
    </w:div>
    <w:div w:id="1415473523">
      <w:bodyDiv w:val="1"/>
      <w:marLeft w:val="0"/>
      <w:marRight w:val="0"/>
      <w:marTop w:val="0"/>
      <w:marBottom w:val="0"/>
      <w:divBdr>
        <w:top w:val="none" w:sz="0" w:space="0" w:color="auto"/>
        <w:left w:val="none" w:sz="0" w:space="0" w:color="auto"/>
        <w:bottom w:val="none" w:sz="0" w:space="0" w:color="auto"/>
        <w:right w:val="none" w:sz="0" w:space="0" w:color="auto"/>
      </w:divBdr>
    </w:div>
    <w:div w:id="1534881184">
      <w:bodyDiv w:val="1"/>
      <w:marLeft w:val="0"/>
      <w:marRight w:val="0"/>
      <w:marTop w:val="0"/>
      <w:marBottom w:val="0"/>
      <w:divBdr>
        <w:top w:val="none" w:sz="0" w:space="0" w:color="auto"/>
        <w:left w:val="none" w:sz="0" w:space="0" w:color="auto"/>
        <w:bottom w:val="none" w:sz="0" w:space="0" w:color="auto"/>
        <w:right w:val="none" w:sz="0" w:space="0" w:color="auto"/>
      </w:divBdr>
    </w:div>
    <w:div w:id="1762796532">
      <w:bodyDiv w:val="1"/>
      <w:marLeft w:val="0"/>
      <w:marRight w:val="0"/>
      <w:marTop w:val="0"/>
      <w:marBottom w:val="0"/>
      <w:divBdr>
        <w:top w:val="none" w:sz="0" w:space="0" w:color="auto"/>
        <w:left w:val="none" w:sz="0" w:space="0" w:color="auto"/>
        <w:bottom w:val="none" w:sz="0" w:space="0" w:color="auto"/>
        <w:right w:val="none" w:sz="0" w:space="0" w:color="auto"/>
      </w:divBdr>
    </w:div>
    <w:div w:id="1764185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TotalTime>
  <Pages>53</Pages>
  <Words>10896</Words>
  <Characters>62111</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rgreen, Allyssa</dc:creator>
  <cp:keywords/>
  <dc:description/>
  <cp:lastModifiedBy>Evergreen, Allyssa</cp:lastModifiedBy>
  <cp:revision>108</cp:revision>
  <dcterms:created xsi:type="dcterms:W3CDTF">2021-01-31T23:53:00Z</dcterms:created>
  <dcterms:modified xsi:type="dcterms:W3CDTF">2021-02-06T18:33:00Z</dcterms:modified>
</cp:coreProperties>
</file>